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5.xml" ContentType="application/vnd.openxmlformats-officedocument.wordprocessingml.header+xml"/>
  <Override PartName="/word/footer6.xml" ContentType="application/vnd.openxmlformats-officedocument.wordprocessingml.footer+xml"/>
  <Override PartName="/word/header6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7.xml" ContentType="application/vnd.openxmlformats-officedocument.wordprocessingml.header+xml"/>
  <Override PartName="/word/footer9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56C4FC" w14:textId="4323BBAA" w:rsidR="00CC7BAF" w:rsidRPr="005E28A9" w:rsidRDefault="00CC7BAF" w:rsidP="00CC7BAF">
      <w:pPr>
        <w:spacing w:line="259" w:lineRule="auto"/>
        <w:rPr>
          <w:sz w:val="32"/>
        </w:rPr>
      </w:pPr>
      <w:r w:rsidRPr="005E28A9">
        <w:rPr>
          <w:sz w:val="32"/>
        </w:rPr>
        <w:t>Zürcher Hochschule für Angewandte Wissenschaften</w:t>
      </w:r>
      <w:r w:rsidR="00EF114F">
        <w:rPr>
          <w:sz w:val="32"/>
        </w:rPr>
        <w:t xml:space="preserve"> </w:t>
      </w:r>
      <w:r w:rsidRPr="005E28A9">
        <w:rPr>
          <w:sz w:val="32"/>
        </w:rPr>
        <w:t>ZHAW</w:t>
      </w:r>
    </w:p>
    <w:p w14:paraId="4ACFF68D" w14:textId="77777777" w:rsidR="00CC7BAF" w:rsidRPr="007B3057" w:rsidRDefault="00CC7BAF" w:rsidP="00CC7BAF">
      <w:pPr>
        <w:spacing w:line="259" w:lineRule="auto"/>
        <w:rPr>
          <w:sz w:val="32"/>
          <w:lang w:val="en-US"/>
        </w:rPr>
      </w:pPr>
      <w:r w:rsidRPr="007B3057">
        <w:rPr>
          <w:sz w:val="32"/>
          <w:lang w:val="en-US"/>
        </w:rPr>
        <w:t>School of Management and Law</w:t>
      </w:r>
    </w:p>
    <w:p w14:paraId="27325491" w14:textId="77777777" w:rsidR="00CC7BAF" w:rsidRPr="007B3057" w:rsidRDefault="00CC7BAF" w:rsidP="002420D0">
      <w:pPr>
        <w:rPr>
          <w:lang w:val="en-US"/>
        </w:rPr>
      </w:pPr>
    </w:p>
    <w:p w14:paraId="50E3143E" w14:textId="77777777" w:rsidR="00CC7BAF" w:rsidRPr="007B3057" w:rsidRDefault="00CC7BAF" w:rsidP="002420D0">
      <w:pPr>
        <w:rPr>
          <w:lang w:val="en-US"/>
        </w:rPr>
      </w:pPr>
    </w:p>
    <w:p w14:paraId="328C78FF" w14:textId="69C51098" w:rsidR="00CC7BAF" w:rsidRPr="007B3057" w:rsidRDefault="00A31F76" w:rsidP="00CC7BAF">
      <w:pPr>
        <w:spacing w:line="259" w:lineRule="auto"/>
        <w:rPr>
          <w:sz w:val="28"/>
          <w:szCs w:val="24"/>
          <w:lang w:val="en-US"/>
        </w:rPr>
      </w:pPr>
      <w:r>
        <w:rPr>
          <w:sz w:val="28"/>
          <w:szCs w:val="24"/>
          <w:lang w:val="en-US"/>
        </w:rPr>
        <w:t>Web Engineering</w:t>
      </w:r>
    </w:p>
    <w:p w14:paraId="41487A6E" w14:textId="5C6F8A70" w:rsidR="00CC7BAF" w:rsidRDefault="007437D9" w:rsidP="00CC7BAF">
      <w:pPr>
        <w:spacing w:line="259" w:lineRule="auto"/>
        <w:rPr>
          <w:sz w:val="28"/>
          <w:szCs w:val="24"/>
        </w:rPr>
      </w:pPr>
      <w:r w:rsidRPr="007B3057">
        <w:rPr>
          <w:sz w:val="28"/>
          <w:szCs w:val="24"/>
        </w:rPr>
        <w:t>Frühlingssemester</w:t>
      </w:r>
      <w:r w:rsidR="00CC7BAF" w:rsidRPr="007B3057">
        <w:rPr>
          <w:sz w:val="28"/>
          <w:szCs w:val="24"/>
        </w:rPr>
        <w:t xml:space="preserve"> 202</w:t>
      </w:r>
      <w:r w:rsidR="002253DB" w:rsidRPr="007B3057">
        <w:rPr>
          <w:sz w:val="28"/>
          <w:szCs w:val="24"/>
        </w:rPr>
        <w:t>1</w:t>
      </w:r>
    </w:p>
    <w:p w14:paraId="3E1ED7A2" w14:textId="40433FBD" w:rsidR="00EF66AE" w:rsidRDefault="00EF66AE" w:rsidP="002420D0"/>
    <w:p w14:paraId="148DB1B2" w14:textId="77777777" w:rsidR="00CC7BAF" w:rsidRPr="007B3057" w:rsidRDefault="00CC7BAF" w:rsidP="002420D0"/>
    <w:p w14:paraId="5ACB5970" w14:textId="6ABC7A5B" w:rsidR="00CC7BAF" w:rsidRPr="002B7E59" w:rsidRDefault="00A31F76" w:rsidP="002B7E59">
      <w:pPr>
        <w:jc w:val="left"/>
        <w:rPr>
          <w:sz w:val="36"/>
          <w:szCs w:val="16"/>
        </w:rPr>
      </w:pPr>
      <w:r>
        <w:rPr>
          <w:sz w:val="36"/>
          <w:szCs w:val="16"/>
        </w:rPr>
        <w:t>Project X</w:t>
      </w:r>
    </w:p>
    <w:p w14:paraId="46330FA7" w14:textId="26DA2E32" w:rsidR="00CC7BAF" w:rsidRDefault="00CC7BAF" w:rsidP="002420D0">
      <w:pPr>
        <w:rPr>
          <w:sz w:val="24"/>
          <w:szCs w:val="24"/>
        </w:rPr>
      </w:pPr>
    </w:p>
    <w:p w14:paraId="00E8C291" w14:textId="77777777" w:rsidR="00EF66AE" w:rsidRPr="007437D9" w:rsidRDefault="00EF66AE" w:rsidP="002420D0"/>
    <w:p w14:paraId="4A182D1C" w14:textId="7AEC4575" w:rsidR="00AF5ACE" w:rsidRDefault="00AF5ACE" w:rsidP="00010242">
      <w:pPr>
        <w:jc w:val="left"/>
      </w:pPr>
      <w:r w:rsidRPr="00C149FB">
        <w:t>Dozent:</w:t>
      </w:r>
      <w:r>
        <w:t xml:space="preserve"> </w:t>
      </w:r>
      <w:r>
        <w:tab/>
      </w:r>
      <w:r w:rsidR="00010242">
        <w:tab/>
      </w:r>
      <w:r w:rsidR="00A31F76">
        <w:t xml:space="preserve">Max </w:t>
      </w:r>
      <w:proofErr w:type="spellStart"/>
      <w:r w:rsidR="009B09EB">
        <w:t>Meisterhans</w:t>
      </w:r>
      <w:proofErr w:type="spellEnd"/>
    </w:p>
    <w:p w14:paraId="397EA1CA" w14:textId="20ECCE17" w:rsidR="00846DF0" w:rsidRPr="00846DF0" w:rsidRDefault="00AF5ACE" w:rsidP="00010242">
      <w:pPr>
        <w:ind w:left="2124" w:hanging="2124"/>
        <w:jc w:val="left"/>
        <w:rPr>
          <w:rFonts w:cs="Arial"/>
          <w:szCs w:val="20"/>
        </w:rPr>
      </w:pPr>
      <w:r w:rsidRPr="00A97567">
        <w:rPr>
          <w:rFonts w:cs="Arial"/>
          <w:szCs w:val="20"/>
        </w:rPr>
        <w:t>Autoren:</w:t>
      </w:r>
      <w:r w:rsidRPr="00A97567">
        <w:rPr>
          <w:rFonts w:cs="Arial"/>
          <w:szCs w:val="20"/>
        </w:rPr>
        <w:tab/>
      </w:r>
      <w:r w:rsidR="00846DF0" w:rsidRPr="006E0F30">
        <w:rPr>
          <w:rFonts w:cs="Arial"/>
          <w:szCs w:val="20"/>
        </w:rPr>
        <w:t xml:space="preserve">Yasmin Lützelschwab </w:t>
      </w:r>
      <w:r w:rsidR="00846DF0" w:rsidRPr="006E0F30">
        <w:rPr>
          <w:rFonts w:cs="Arial"/>
          <w:szCs w:val="20"/>
        </w:rPr>
        <w:br/>
      </w:r>
      <w:r w:rsidR="00846DF0" w:rsidRPr="00A97567">
        <w:t>luetzyas@students.zhaw.ch</w:t>
      </w:r>
    </w:p>
    <w:p w14:paraId="7E8B0C55" w14:textId="52A8F6AF" w:rsidR="00AF5ACE" w:rsidRPr="00C149FB" w:rsidRDefault="00AF5ACE" w:rsidP="00010242">
      <w:pPr>
        <w:jc w:val="left"/>
      </w:pPr>
      <w:r w:rsidRPr="00596BFB">
        <w:t>Klasse:</w:t>
      </w:r>
      <w:r>
        <w:tab/>
      </w:r>
      <w:r w:rsidR="00010242">
        <w:tab/>
      </w:r>
      <w:r w:rsidR="00010242">
        <w:tab/>
      </w:r>
      <w:proofErr w:type="gramStart"/>
      <w:r>
        <w:t>W.BA.WIN.19HS.TZb</w:t>
      </w:r>
      <w:proofErr w:type="gramEnd"/>
    </w:p>
    <w:p w14:paraId="76F65B73" w14:textId="243C71F6" w:rsidR="00B01E4F" w:rsidRDefault="00AF5ACE" w:rsidP="00A31F76">
      <w:pPr>
        <w:jc w:val="left"/>
      </w:pPr>
      <w:r w:rsidRPr="00C149FB">
        <w:t>Abgabe:</w:t>
      </w:r>
      <w:r w:rsidRPr="00C149FB">
        <w:tab/>
      </w:r>
      <w:r w:rsidR="00010242">
        <w:tab/>
      </w:r>
      <w:r w:rsidR="00A31F76">
        <w:t>13. Juni 2021</w:t>
      </w:r>
    </w:p>
    <w:p w14:paraId="355DFC80" w14:textId="77777777" w:rsidR="00800714" w:rsidRDefault="00800714" w:rsidP="00800714"/>
    <w:p w14:paraId="11A99D37" w14:textId="78E6976D" w:rsidR="00CC7BAF" w:rsidRDefault="00CC7BAF">
      <w:pPr>
        <w:spacing w:line="259" w:lineRule="auto"/>
        <w:sectPr w:rsidR="00CC7BAF" w:rsidSect="00890CEB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134" w:right="1134" w:bottom="1134" w:left="1134" w:header="709" w:footer="709" w:gutter="0"/>
          <w:pgNumType w:fmt="upperRoman" w:start="1"/>
          <w:cols w:space="708"/>
          <w:titlePg/>
          <w:docGrid w:linePitch="360"/>
        </w:sectPr>
      </w:pPr>
    </w:p>
    <w:p w14:paraId="5EA2E1CC" w14:textId="77777777" w:rsidR="004D1305" w:rsidRDefault="00917D3B" w:rsidP="00976F70">
      <w:pPr>
        <w:pStyle w:val="Inhaltsverzeichnis"/>
      </w:pPr>
      <w:r>
        <w:lastRenderedPageBreak/>
        <w:t>Inhaltsverzeichnis</w:t>
      </w:r>
    </w:p>
    <w:p w14:paraId="33944B1B" w14:textId="0D04C30C" w:rsidR="007B4003" w:rsidRDefault="004E34D3">
      <w:pPr>
        <w:pStyle w:val="Verzeichnis1"/>
        <w:rPr>
          <w:rFonts w:asciiTheme="minorHAnsi" w:eastAsiaTheme="minorEastAsia" w:hAnsiTheme="minorHAnsi" w:cstheme="minorBidi"/>
          <w:bCs w:val="0"/>
          <w:sz w:val="22"/>
          <w:szCs w:val="22"/>
          <w:lang w:eastAsia="de-CH"/>
        </w:rPr>
      </w:pPr>
      <w:r w:rsidRPr="00040260">
        <w:rPr>
          <w:rFonts w:cs="Times New Roman"/>
          <w:b/>
          <w:bCs w:val="0"/>
          <w:caps/>
          <w:sz w:val="20"/>
        </w:rPr>
        <w:fldChar w:fldCharType="begin"/>
      </w:r>
      <w:r w:rsidRPr="00040260">
        <w:rPr>
          <w:rFonts w:cs="Times New Roman"/>
          <w:b/>
          <w:bCs w:val="0"/>
          <w:caps/>
          <w:sz w:val="20"/>
        </w:rPr>
        <w:instrText xml:space="preserve"> TOC \o "1-3" \h \z \u </w:instrText>
      </w:r>
      <w:r w:rsidRPr="00040260">
        <w:rPr>
          <w:rFonts w:cs="Times New Roman"/>
          <w:b/>
          <w:bCs w:val="0"/>
          <w:caps/>
          <w:sz w:val="20"/>
        </w:rPr>
        <w:fldChar w:fldCharType="separate"/>
      </w:r>
      <w:hyperlink w:anchor="_Toc74516522" w:history="1">
        <w:r w:rsidR="007B4003" w:rsidRPr="00DD7321">
          <w:rPr>
            <w:rStyle w:val="Hyperlink"/>
          </w:rPr>
          <w:t>1</w:t>
        </w:r>
        <w:r w:rsidR="007B4003">
          <w:rPr>
            <w:rFonts w:asciiTheme="minorHAnsi" w:eastAsiaTheme="minorEastAsia" w:hAnsiTheme="minorHAnsi" w:cstheme="minorBidi"/>
            <w:bCs w:val="0"/>
            <w:sz w:val="22"/>
            <w:szCs w:val="22"/>
            <w:lang w:eastAsia="de-CH"/>
          </w:rPr>
          <w:tab/>
        </w:r>
        <w:r w:rsidR="007B4003" w:rsidRPr="00DD7321">
          <w:rPr>
            <w:rStyle w:val="Hyperlink"/>
          </w:rPr>
          <w:t>Projektbeschreibung</w:t>
        </w:r>
        <w:r w:rsidR="007B4003">
          <w:rPr>
            <w:webHidden/>
          </w:rPr>
          <w:tab/>
        </w:r>
        <w:r w:rsidR="007B4003">
          <w:rPr>
            <w:webHidden/>
          </w:rPr>
          <w:fldChar w:fldCharType="begin"/>
        </w:r>
        <w:r w:rsidR="007B4003">
          <w:rPr>
            <w:webHidden/>
          </w:rPr>
          <w:instrText xml:space="preserve"> PAGEREF _Toc74516522 \h </w:instrText>
        </w:r>
        <w:r w:rsidR="007B4003">
          <w:rPr>
            <w:webHidden/>
          </w:rPr>
        </w:r>
        <w:r w:rsidR="007B4003">
          <w:rPr>
            <w:webHidden/>
          </w:rPr>
          <w:fldChar w:fldCharType="separate"/>
        </w:r>
        <w:r w:rsidR="000A0208">
          <w:rPr>
            <w:webHidden/>
          </w:rPr>
          <w:t>1</w:t>
        </w:r>
        <w:r w:rsidR="007B4003">
          <w:rPr>
            <w:webHidden/>
          </w:rPr>
          <w:fldChar w:fldCharType="end"/>
        </w:r>
      </w:hyperlink>
    </w:p>
    <w:p w14:paraId="5B122B3D" w14:textId="16B1EEE3" w:rsidR="007B4003" w:rsidRDefault="007B4003">
      <w:pPr>
        <w:pStyle w:val="Verzeichnis1"/>
        <w:rPr>
          <w:rFonts w:asciiTheme="minorHAnsi" w:eastAsiaTheme="minorEastAsia" w:hAnsiTheme="minorHAnsi" w:cstheme="minorBidi"/>
          <w:bCs w:val="0"/>
          <w:sz w:val="22"/>
          <w:szCs w:val="22"/>
          <w:lang w:eastAsia="de-CH"/>
        </w:rPr>
      </w:pPr>
      <w:hyperlink w:anchor="_Toc74516523" w:history="1">
        <w:r w:rsidRPr="00DD7321">
          <w:rPr>
            <w:rStyle w:val="Hyperlink"/>
          </w:rPr>
          <w:t>2</w:t>
        </w:r>
        <w:r>
          <w:rPr>
            <w:rFonts w:asciiTheme="minorHAnsi" w:eastAsiaTheme="minorEastAsia" w:hAnsiTheme="minorHAnsi" w:cstheme="minorBidi"/>
            <w:bCs w:val="0"/>
            <w:sz w:val="22"/>
            <w:szCs w:val="22"/>
            <w:lang w:eastAsia="de-CH"/>
          </w:rPr>
          <w:tab/>
        </w:r>
        <w:r w:rsidRPr="00DD7321">
          <w:rPr>
            <w:rStyle w:val="Hyperlink"/>
          </w:rPr>
          <w:t>Screenshots Webseit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7451652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0A0208"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6311BA98" w14:textId="2B8C3EEA" w:rsidR="007B4003" w:rsidRDefault="007B4003">
      <w:pPr>
        <w:pStyle w:val="Verzeichnis1"/>
        <w:rPr>
          <w:rFonts w:asciiTheme="minorHAnsi" w:eastAsiaTheme="minorEastAsia" w:hAnsiTheme="minorHAnsi" w:cstheme="minorBidi"/>
          <w:bCs w:val="0"/>
          <w:sz w:val="22"/>
          <w:szCs w:val="22"/>
          <w:lang w:eastAsia="de-CH"/>
        </w:rPr>
      </w:pPr>
      <w:hyperlink w:anchor="_Toc74516524" w:history="1">
        <w:r w:rsidRPr="00DD7321">
          <w:rPr>
            <w:rStyle w:val="Hyperlink"/>
          </w:rPr>
          <w:t>3</w:t>
        </w:r>
        <w:r>
          <w:rPr>
            <w:rFonts w:asciiTheme="minorHAnsi" w:eastAsiaTheme="minorEastAsia" w:hAnsiTheme="minorHAnsi" w:cstheme="minorBidi"/>
            <w:bCs w:val="0"/>
            <w:sz w:val="22"/>
            <w:szCs w:val="22"/>
            <w:lang w:eastAsia="de-CH"/>
          </w:rPr>
          <w:tab/>
        </w:r>
        <w:r w:rsidRPr="00DD7321">
          <w:rPr>
            <w:rStyle w:val="Hyperlink"/>
          </w:rPr>
          <w:t>Liste der Technologie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7451652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0A0208"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70CC1F45" w14:textId="3A304797" w:rsidR="00D420A4" w:rsidRPr="00C700DE" w:rsidRDefault="004E34D3" w:rsidP="00C700DE">
      <w:pPr>
        <w:spacing w:line="259" w:lineRule="auto"/>
        <w:jc w:val="left"/>
      </w:pPr>
      <w:r w:rsidRPr="00040260">
        <w:rPr>
          <w:rFonts w:cs="Times New Roman"/>
          <w:b/>
          <w:bCs/>
          <w:caps/>
          <w:sz w:val="20"/>
          <w:szCs w:val="20"/>
        </w:rPr>
        <w:fldChar w:fldCharType="end"/>
      </w:r>
      <w:r w:rsidR="002253DB">
        <w:br w:type="page"/>
      </w:r>
    </w:p>
    <w:p w14:paraId="4A6438C4" w14:textId="77777777" w:rsidR="002B7E59" w:rsidRPr="00590C7B" w:rsidRDefault="002B7E59" w:rsidP="00DC65EC">
      <w:pPr>
        <w:pStyle w:val="berschrift1"/>
        <w:numPr>
          <w:ilvl w:val="0"/>
          <w:numId w:val="0"/>
        </w:numPr>
        <w:ind w:left="851" w:hanging="851"/>
        <w:sectPr w:rsidR="002B7E59" w:rsidRPr="00590C7B" w:rsidSect="00890CEB">
          <w:headerReference w:type="even" r:id="rId14"/>
          <w:footerReference w:type="even" r:id="rId15"/>
          <w:footerReference w:type="default" r:id="rId16"/>
          <w:headerReference w:type="first" r:id="rId17"/>
          <w:footerReference w:type="first" r:id="rId18"/>
          <w:pgSz w:w="11906" w:h="16838"/>
          <w:pgMar w:top="1134" w:right="1134" w:bottom="1134" w:left="1134" w:header="709" w:footer="709" w:gutter="0"/>
          <w:pgNumType w:fmt="upperRoman"/>
          <w:cols w:space="708"/>
          <w:docGrid w:linePitch="360"/>
        </w:sectPr>
      </w:pPr>
    </w:p>
    <w:p w14:paraId="61625188" w14:textId="05E06223" w:rsidR="005D7F07" w:rsidRDefault="005D7F07" w:rsidP="005D7F07">
      <w:pPr>
        <w:pStyle w:val="berschrift1"/>
      </w:pPr>
      <w:bookmarkStart w:id="0" w:name="_Toc74516522"/>
      <w:r>
        <w:t>Projektbeschreibung</w:t>
      </w:r>
      <w:bookmarkEnd w:id="0"/>
    </w:p>
    <w:p w14:paraId="639B6D1F" w14:textId="105679E7" w:rsidR="00F46E78" w:rsidRDefault="007D693F" w:rsidP="005A7214">
      <w:r>
        <w:t xml:space="preserve">Die Applikation </w:t>
      </w:r>
      <w:r w:rsidR="00141AF6">
        <w:t>«Website»</w:t>
      </w:r>
      <w:r>
        <w:t xml:space="preserve"> ist ein</w:t>
      </w:r>
      <w:r w:rsidR="00141AF6">
        <w:t xml:space="preserve">e Applikation, welche dazu </w:t>
      </w:r>
      <w:r w:rsidR="00890CEB">
        <w:t>dient,</w:t>
      </w:r>
      <w:r w:rsidR="00141AF6">
        <w:t xml:space="preserve"> eine Übersicht mehrerer registrierten </w:t>
      </w:r>
      <w:r w:rsidR="00890CEB">
        <w:t>Webs</w:t>
      </w:r>
      <w:r w:rsidR="00AC2E43">
        <w:t>e</w:t>
      </w:r>
      <w:r w:rsidR="00890CEB">
        <w:t xml:space="preserve">iten mit ihren Informationen darzustellen. </w:t>
      </w:r>
      <w:r w:rsidR="00F305E7">
        <w:t xml:space="preserve">Jede Page hat mehrere </w:t>
      </w:r>
      <w:proofErr w:type="spellStart"/>
      <w:r w:rsidR="00F305E7">
        <w:t>Provisions</w:t>
      </w:r>
      <w:proofErr w:type="spellEnd"/>
      <w:r w:rsidR="00F305E7">
        <w:t xml:space="preserve">, welche </w:t>
      </w:r>
      <w:r w:rsidR="003B5853">
        <w:t xml:space="preserve">jeweils </w:t>
      </w:r>
      <w:r w:rsidR="00F305E7">
        <w:t>einen Zeitraum beinhalte</w:t>
      </w:r>
      <w:r w:rsidR="003B5853">
        <w:t>n</w:t>
      </w:r>
      <w:r w:rsidR="00F305E7">
        <w:t>. Dieser weist aus, wie lange eine Page gültig sein darf.</w:t>
      </w:r>
      <w:r w:rsidR="009B5EC5">
        <w:t xml:space="preserve"> </w:t>
      </w:r>
      <w:r w:rsidR="005D176F">
        <w:t xml:space="preserve">Die Navigation ist so aufgebaut, dass </w:t>
      </w:r>
      <w:r w:rsidR="00980FD6">
        <w:t>sie entweder ein Menu oder ein Item ist. Dabei ist zu beachten, dass ein Menu wiederum mehrere Menus und Items beinhalten kann.</w:t>
      </w:r>
    </w:p>
    <w:p w14:paraId="0C21988F" w14:textId="2083F4F6" w:rsidR="005A7214" w:rsidRDefault="00694EF9" w:rsidP="005A7214">
      <w:r>
        <w:t xml:space="preserve">Zusätzlich soll die Information </w:t>
      </w:r>
      <w:r w:rsidR="00237316">
        <w:t>mitgegeben werden, zu welcher Page beispielsweise die Provision gehört, damit die Beziehung sauber weitergeführt werden können.</w:t>
      </w:r>
      <w:r w:rsidR="00E51AAB">
        <w:t xml:space="preserve"> Es können beliebig viele Pages, </w:t>
      </w:r>
      <w:proofErr w:type="spellStart"/>
      <w:r w:rsidR="00E51AAB">
        <w:t>Provisions</w:t>
      </w:r>
      <w:proofErr w:type="spellEnd"/>
      <w:r w:rsidR="00E51AAB">
        <w:t>, Menus und Items hinzugefügt werden.</w:t>
      </w:r>
      <w:r w:rsidR="00237316">
        <w:t xml:space="preserve"> </w:t>
      </w:r>
      <w:r w:rsidR="00A4366E">
        <w:t>Einzelne Objekte können auch wieder gelöscht werden</w:t>
      </w:r>
      <w:r w:rsidR="00401BF3">
        <w:t xml:space="preserve">. Bei Pages und </w:t>
      </w:r>
      <w:proofErr w:type="spellStart"/>
      <w:r w:rsidR="00401BF3">
        <w:t>Navigations</w:t>
      </w:r>
      <w:proofErr w:type="spellEnd"/>
      <w:r w:rsidR="00401BF3">
        <w:t xml:space="preserve"> werden dabei imm</w:t>
      </w:r>
      <w:r w:rsidR="00A4366E">
        <w:t>er</w:t>
      </w:r>
      <w:r w:rsidR="00401BF3">
        <w:t xml:space="preserve"> auch</w:t>
      </w:r>
      <w:r w:rsidR="00A4366E">
        <w:t xml:space="preserve"> die dazugehörigen </w:t>
      </w:r>
      <w:proofErr w:type="spellStart"/>
      <w:r w:rsidR="00A4366E">
        <w:t>Provisions</w:t>
      </w:r>
      <w:proofErr w:type="spellEnd"/>
      <w:r w:rsidR="00A4366E">
        <w:t xml:space="preserve"> </w:t>
      </w:r>
      <w:r w:rsidR="00A64E4E">
        <w:t xml:space="preserve">gelöscht, da diese </w:t>
      </w:r>
      <w:r w:rsidR="00C106A1">
        <w:t>ansonsten</w:t>
      </w:r>
      <w:r w:rsidR="00A64E4E">
        <w:t xml:space="preserve"> keine Beziehung haben</w:t>
      </w:r>
      <w:r w:rsidR="000F4921">
        <w:t xml:space="preserve"> würden</w:t>
      </w:r>
      <w:r w:rsidR="00A64E4E">
        <w:t>.</w:t>
      </w:r>
    </w:p>
    <w:p w14:paraId="59843E19" w14:textId="3AC4AA8A" w:rsidR="00A143C2" w:rsidRDefault="00A143C2" w:rsidP="005A7214">
      <w:r>
        <w:t>Die Applikation könnte in einem Content Management System eingesetzt werden</w:t>
      </w:r>
      <w:r w:rsidR="000F4921">
        <w:t>, bei welcher sie einen Überblick über d</w:t>
      </w:r>
      <w:r w:rsidR="00AD7CBF">
        <w:t>en Webseitenaufbau verschaffen würde</w:t>
      </w:r>
      <w:r w:rsidR="005A455B">
        <w:t>.</w:t>
      </w:r>
    </w:p>
    <w:p w14:paraId="2E1C5B5C" w14:textId="77777777" w:rsidR="005A7214" w:rsidRDefault="005A7214">
      <w:pPr>
        <w:spacing w:line="259" w:lineRule="auto"/>
        <w:jc w:val="left"/>
      </w:pPr>
      <w:r>
        <w:rPr>
          <w:noProof/>
        </w:rPr>
        <w:drawing>
          <wp:inline distT="0" distB="0" distL="0" distR="0" wp14:anchorId="1FDCD1E8" wp14:editId="3AF1C98A">
            <wp:extent cx="2832666" cy="2766790"/>
            <wp:effectExtent l="0" t="0" r="635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9066" cy="27828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EBF3E9" w14:textId="68CD7C09" w:rsidR="005D7F07" w:rsidRDefault="005D7F07">
      <w:pPr>
        <w:spacing w:line="259" w:lineRule="auto"/>
        <w:jc w:val="left"/>
        <w:rPr>
          <w:rFonts w:eastAsia="Times New Roman" w:cs="Times New Roman"/>
          <w:bCs/>
          <w:color w:val="1F3864" w:themeColor="accent1" w:themeShade="80"/>
          <w:kern w:val="36"/>
          <w:sz w:val="32"/>
          <w:szCs w:val="48"/>
          <w:lang w:eastAsia="de-CH"/>
        </w:rPr>
      </w:pPr>
      <w:r>
        <w:br w:type="page"/>
      </w:r>
    </w:p>
    <w:p w14:paraId="1B44D09F" w14:textId="427AE5D4" w:rsidR="005D7F07" w:rsidRDefault="005D7F07" w:rsidP="005D7F07">
      <w:pPr>
        <w:pStyle w:val="berschrift1"/>
      </w:pPr>
      <w:bookmarkStart w:id="1" w:name="_Toc74516523"/>
      <w:r>
        <w:t>Screenshots Webseite</w:t>
      </w:r>
      <w:bookmarkEnd w:id="1"/>
    </w:p>
    <w:p w14:paraId="774DD0AA" w14:textId="57D7B96F" w:rsidR="00B1333D" w:rsidRDefault="00345AB2">
      <w:pPr>
        <w:spacing w:line="259" w:lineRule="auto"/>
        <w:jc w:val="left"/>
        <w:rPr>
          <w:rFonts w:eastAsia="Times New Roman" w:cs="Times New Roman"/>
          <w:bCs/>
          <w:color w:val="1F3864" w:themeColor="accent1" w:themeShade="80"/>
          <w:kern w:val="36"/>
          <w:sz w:val="32"/>
          <w:szCs w:val="48"/>
          <w:lang w:eastAsia="de-CH"/>
        </w:rPr>
      </w:pPr>
      <w:r w:rsidRPr="00345AB2">
        <w:rPr>
          <w:noProof/>
        </w:rPr>
        <w:drawing>
          <wp:inline distT="0" distB="0" distL="0" distR="0" wp14:anchorId="4606E88E" wp14:editId="7EC940FB">
            <wp:extent cx="6096528" cy="3429297"/>
            <wp:effectExtent l="19050" t="19050" r="19050" b="19050"/>
            <wp:docPr id="41" name="Grafik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096528" cy="3429297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C21061" w:rsidRPr="00C21061">
        <w:rPr>
          <w:noProof/>
        </w:rPr>
        <w:drawing>
          <wp:inline distT="0" distB="0" distL="0" distR="0" wp14:anchorId="07900C00" wp14:editId="786FBEDA">
            <wp:extent cx="6096528" cy="3429297"/>
            <wp:effectExtent l="19050" t="19050" r="19050" b="1905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096528" cy="3429297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B35190" w:rsidRPr="00B35190">
        <w:rPr>
          <w:noProof/>
        </w:rPr>
        <w:drawing>
          <wp:inline distT="0" distB="0" distL="0" distR="0" wp14:anchorId="13571BC9" wp14:editId="17B59B30">
            <wp:extent cx="6096528" cy="3429297"/>
            <wp:effectExtent l="19050" t="19050" r="19050" b="19050"/>
            <wp:docPr id="42" name="Grafik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096528" cy="3429297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31052E" w:rsidRPr="0031052E">
        <w:rPr>
          <w:noProof/>
        </w:rPr>
        <w:drawing>
          <wp:inline distT="0" distB="0" distL="0" distR="0" wp14:anchorId="2F2301B0" wp14:editId="069F02FD">
            <wp:extent cx="6096528" cy="3429297"/>
            <wp:effectExtent l="19050" t="19050" r="19050" b="1905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096528" cy="3429297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B35190" w:rsidRPr="00B35190">
        <w:rPr>
          <w:noProof/>
        </w:rPr>
        <w:drawing>
          <wp:inline distT="0" distB="0" distL="0" distR="0" wp14:anchorId="62B6F893" wp14:editId="62EF2A8B">
            <wp:extent cx="6096528" cy="3429297"/>
            <wp:effectExtent l="19050" t="19050" r="19050" b="19050"/>
            <wp:docPr id="44" name="Grafik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096528" cy="3429297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852B72" w:rsidRPr="00852B72">
        <w:drawing>
          <wp:inline distT="0" distB="0" distL="0" distR="0" wp14:anchorId="7C39B0C4" wp14:editId="641E1FE7">
            <wp:extent cx="6096528" cy="3429297"/>
            <wp:effectExtent l="19050" t="19050" r="19050" b="1905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096528" cy="3429297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B35190" w:rsidRPr="00B35190">
        <w:rPr>
          <w:noProof/>
        </w:rPr>
        <w:drawing>
          <wp:inline distT="0" distB="0" distL="0" distR="0" wp14:anchorId="35FADE32" wp14:editId="22800FF2">
            <wp:extent cx="6096528" cy="3429297"/>
            <wp:effectExtent l="19050" t="19050" r="19050" b="19050"/>
            <wp:docPr id="46" name="Grafik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096528" cy="3429297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8138EC" w:rsidRPr="008138EC">
        <w:drawing>
          <wp:inline distT="0" distB="0" distL="0" distR="0" wp14:anchorId="4EE608A0" wp14:editId="186953E0">
            <wp:extent cx="6096528" cy="3429297"/>
            <wp:effectExtent l="19050" t="19050" r="19050" b="19050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096528" cy="3429297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B35190" w:rsidRPr="00B35190">
        <w:rPr>
          <w:noProof/>
        </w:rPr>
        <w:drawing>
          <wp:inline distT="0" distB="0" distL="0" distR="0" wp14:anchorId="1155F5A1" wp14:editId="75E4829B">
            <wp:extent cx="6096528" cy="3429297"/>
            <wp:effectExtent l="19050" t="19050" r="19050" b="19050"/>
            <wp:docPr id="48" name="Grafik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096528" cy="3429297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980978" w:rsidRPr="00980978">
        <w:rPr>
          <w:noProof/>
        </w:rPr>
        <w:drawing>
          <wp:inline distT="0" distB="0" distL="0" distR="0" wp14:anchorId="0DAA4580" wp14:editId="15788BBC">
            <wp:extent cx="6096528" cy="3429297"/>
            <wp:effectExtent l="19050" t="19050" r="19050" b="19050"/>
            <wp:docPr id="49" name="Grafik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096528" cy="3429297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980978" w:rsidRPr="00980978">
        <w:rPr>
          <w:noProof/>
        </w:rPr>
        <w:drawing>
          <wp:inline distT="0" distB="0" distL="0" distR="0" wp14:anchorId="700CDB61" wp14:editId="658DBB9D">
            <wp:extent cx="6096528" cy="3429297"/>
            <wp:effectExtent l="19050" t="19050" r="19050" b="19050"/>
            <wp:docPr id="50" name="Grafik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096528" cy="3429297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02054B">
        <w:br w:type="page"/>
      </w:r>
    </w:p>
    <w:p w14:paraId="5118E0F5" w14:textId="469C5AA2" w:rsidR="005D7F07" w:rsidRDefault="005D7F07" w:rsidP="005D7F07">
      <w:pPr>
        <w:pStyle w:val="berschrift1"/>
      </w:pPr>
      <w:bookmarkStart w:id="2" w:name="_Toc74516524"/>
      <w:r>
        <w:t>Liste der Technologien</w:t>
      </w:r>
      <w:bookmarkEnd w:id="2"/>
    </w:p>
    <w:tbl>
      <w:tblPr>
        <w:tblStyle w:val="Gitternetztabelle1hellAkzent5"/>
        <w:tblW w:w="0" w:type="auto"/>
        <w:tblLook w:val="04A0" w:firstRow="1" w:lastRow="0" w:firstColumn="1" w:lastColumn="0" w:noHBand="0" w:noVBand="1"/>
      </w:tblPr>
      <w:tblGrid>
        <w:gridCol w:w="2405"/>
        <w:gridCol w:w="7088"/>
      </w:tblGrid>
      <w:tr w:rsidR="003B5C46" w14:paraId="456CC0F3" w14:textId="77777777" w:rsidTr="003B5C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66D40783" w14:textId="70EEC0FF" w:rsidR="003B5C46" w:rsidRDefault="003B5C46" w:rsidP="00A64E4E">
            <w:r>
              <w:t>Technologie</w:t>
            </w:r>
          </w:p>
        </w:tc>
        <w:tc>
          <w:tcPr>
            <w:tcW w:w="7088" w:type="dxa"/>
          </w:tcPr>
          <w:p w14:paraId="6F310A9F" w14:textId="48143FE0" w:rsidR="003B5C46" w:rsidRDefault="003B5C46" w:rsidP="00A64E4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nwendung</w:t>
            </w:r>
          </w:p>
        </w:tc>
      </w:tr>
      <w:tr w:rsidR="003B5C46" w14:paraId="0084DECE" w14:textId="77777777" w:rsidTr="003B5C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7832F414" w14:textId="138CCF13" w:rsidR="003B5C46" w:rsidRDefault="003B5C46" w:rsidP="00A64E4E">
            <w:proofErr w:type="spellStart"/>
            <w:r>
              <w:t>Svelte</w:t>
            </w:r>
            <w:proofErr w:type="spellEnd"/>
          </w:p>
        </w:tc>
        <w:tc>
          <w:tcPr>
            <w:tcW w:w="7088" w:type="dxa"/>
          </w:tcPr>
          <w:p w14:paraId="55CAA03F" w14:textId="38B4B247" w:rsidR="003B5C46" w:rsidRDefault="00D65699" w:rsidP="00A64E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Frontend Applikation wurde mit </w:t>
            </w:r>
            <w:r w:rsidR="002243E4">
              <w:t xml:space="preserve">dem </w:t>
            </w:r>
            <w:proofErr w:type="spellStart"/>
            <w:r>
              <w:t>svelte</w:t>
            </w:r>
            <w:proofErr w:type="spellEnd"/>
            <w:r>
              <w:t xml:space="preserve"> </w:t>
            </w:r>
            <w:r w:rsidR="007E31C3">
              <w:t>Framework</w:t>
            </w:r>
            <w:r w:rsidR="005A2B2B">
              <w:t xml:space="preserve"> aufgebaut</w:t>
            </w:r>
            <w:r w:rsidR="00D36271">
              <w:t xml:space="preserve">, welches dazu </w:t>
            </w:r>
            <w:proofErr w:type="gramStart"/>
            <w:r w:rsidR="00D36271">
              <w:t>dient</w:t>
            </w:r>
            <w:proofErr w:type="gramEnd"/>
            <w:r w:rsidR="00D36271">
              <w:t xml:space="preserve"> um Benutzeroberflächen von Webseiten zu erstellen</w:t>
            </w:r>
          </w:p>
        </w:tc>
      </w:tr>
      <w:tr w:rsidR="003B5C46" w14:paraId="007DBC7E" w14:textId="77777777" w:rsidTr="003B5C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04642E20" w14:textId="4609ED1C" w:rsidR="003B5C46" w:rsidRDefault="003B5C46" w:rsidP="00A64E4E">
            <w:r>
              <w:t>HTML</w:t>
            </w:r>
          </w:p>
        </w:tc>
        <w:tc>
          <w:tcPr>
            <w:tcW w:w="7088" w:type="dxa"/>
          </w:tcPr>
          <w:p w14:paraId="124A3854" w14:textId="14FD2B57" w:rsidR="003B5C46" w:rsidRDefault="005A2B2B" w:rsidP="00A64E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Verwendet Scriptsprache für die Darstellung des </w:t>
            </w:r>
            <w:proofErr w:type="spellStart"/>
            <w:r>
              <w:t>Frontends</w:t>
            </w:r>
            <w:proofErr w:type="spellEnd"/>
            <w:r>
              <w:t xml:space="preserve"> (</w:t>
            </w:r>
            <w:r w:rsidR="00677A1E">
              <w:t>Bootstrap-</w:t>
            </w:r>
            <w:r w:rsidR="003D1459">
              <w:t>Design-</w:t>
            </w:r>
            <w:r w:rsidR="00677A1E">
              <w:t>Komponenten</w:t>
            </w:r>
            <w:r w:rsidR="003D1459">
              <w:t xml:space="preserve"> einbezogen</w:t>
            </w:r>
            <w:r w:rsidR="00677A1E">
              <w:t>)</w:t>
            </w:r>
          </w:p>
        </w:tc>
      </w:tr>
      <w:tr w:rsidR="003B5C46" w14:paraId="4315C357" w14:textId="77777777" w:rsidTr="003B5C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3EACC377" w14:textId="1B4DEDB8" w:rsidR="003B5C46" w:rsidRDefault="003B5C46" w:rsidP="00A64E4E">
            <w:r>
              <w:t>JavaScript</w:t>
            </w:r>
          </w:p>
        </w:tc>
        <w:tc>
          <w:tcPr>
            <w:tcW w:w="7088" w:type="dxa"/>
          </w:tcPr>
          <w:p w14:paraId="04D38EB1" w14:textId="4AF48A03" w:rsidR="003B5C46" w:rsidRDefault="00677A1E" w:rsidP="00A64E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rwendete Scriptsprache für d</w:t>
            </w:r>
            <w:r w:rsidR="002B60F9">
              <w:t>ie Verbindung zum Backend (Java) und zur Datenaufbereitung zur Darstellung in der Webseite</w:t>
            </w:r>
            <w:r w:rsidR="007F5182">
              <w:t xml:space="preserve"> (Logik für Verarbeitung)</w:t>
            </w:r>
          </w:p>
        </w:tc>
      </w:tr>
      <w:tr w:rsidR="003B5C46" w14:paraId="256F5FF3" w14:textId="77777777" w:rsidTr="003B5C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16948A2B" w14:textId="45FE2B92" w:rsidR="003B5C46" w:rsidRDefault="00D65699" w:rsidP="00A64E4E">
            <w:r>
              <w:t>CSS</w:t>
            </w:r>
          </w:p>
        </w:tc>
        <w:tc>
          <w:tcPr>
            <w:tcW w:w="7088" w:type="dxa"/>
          </w:tcPr>
          <w:p w14:paraId="5B855734" w14:textId="68D236FE" w:rsidR="003B5C46" w:rsidRDefault="007F5182" w:rsidP="00A64E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rwendet,</w:t>
            </w:r>
            <w:r w:rsidR="00D65699">
              <w:t xml:space="preserve"> um kleine </w:t>
            </w:r>
            <w:r w:rsidR="00AD0E94">
              <w:t>Design</w:t>
            </w:r>
            <w:r w:rsidR="00D65699">
              <w:t xml:space="preserve">-Anpassungen zu </w:t>
            </w:r>
            <w:r w:rsidR="00762705">
              <w:t>formatieren</w:t>
            </w:r>
            <w:r>
              <w:t xml:space="preserve"> (ausserhalb von Bootstrap)</w:t>
            </w:r>
            <w:r w:rsidR="00762705">
              <w:t xml:space="preserve"> = style Definitionen </w:t>
            </w:r>
          </w:p>
        </w:tc>
      </w:tr>
      <w:tr w:rsidR="00D65699" w:rsidRPr="000B322F" w14:paraId="68ED232A" w14:textId="77777777" w:rsidTr="003B5C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72E8FE67" w14:textId="516069F7" w:rsidR="00D65699" w:rsidRPr="000B322F" w:rsidRDefault="000B322F" w:rsidP="00A64E4E">
            <w:proofErr w:type="spellStart"/>
            <w:r>
              <w:t>Axios</w:t>
            </w:r>
            <w:proofErr w:type="spellEnd"/>
          </w:p>
        </w:tc>
        <w:tc>
          <w:tcPr>
            <w:tcW w:w="7088" w:type="dxa"/>
          </w:tcPr>
          <w:p w14:paraId="6F74A50F" w14:textId="7B942DFC" w:rsidR="00D65699" w:rsidRPr="000B322F" w:rsidRDefault="000B322F" w:rsidP="00A64E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Backend-Daten lesen </w:t>
            </w:r>
            <w:r w:rsidR="0011169D">
              <w:t>und als JSON Datenstruktur verarbeiten</w:t>
            </w:r>
          </w:p>
        </w:tc>
      </w:tr>
      <w:tr w:rsidR="0094495F" w:rsidRPr="003D1459" w14:paraId="6182C18C" w14:textId="77777777" w:rsidTr="003B5C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04F84D3E" w14:textId="799BFCC6" w:rsidR="0094495F" w:rsidRDefault="0094495F" w:rsidP="00A64E4E">
            <w:r>
              <w:t>Postman</w:t>
            </w:r>
          </w:p>
        </w:tc>
        <w:tc>
          <w:tcPr>
            <w:tcW w:w="7088" w:type="dxa"/>
          </w:tcPr>
          <w:p w14:paraId="44B7FD71" w14:textId="46E84E21" w:rsidR="0094495F" w:rsidRPr="003D1459" w:rsidRDefault="003D1459" w:rsidP="00A64E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D1459">
              <w:t xml:space="preserve">Rest-API von Backend Testen </w:t>
            </w:r>
            <w:r>
              <w:t>und um zu verarbeitende Daten besser visualisieren zu können</w:t>
            </w:r>
          </w:p>
        </w:tc>
      </w:tr>
    </w:tbl>
    <w:p w14:paraId="29F0DBDC" w14:textId="399A492B" w:rsidR="00A164F6" w:rsidRPr="003D1459" w:rsidRDefault="00A164F6" w:rsidP="00A64E4E"/>
    <w:sectPr w:rsidR="00A164F6" w:rsidRPr="003D1459" w:rsidSect="00890CEB">
      <w:headerReference w:type="even" r:id="rId31"/>
      <w:footerReference w:type="even" r:id="rId32"/>
      <w:footerReference w:type="default" r:id="rId33"/>
      <w:headerReference w:type="first" r:id="rId34"/>
      <w:footerReference w:type="first" r:id="rId35"/>
      <w:type w:val="continuous"/>
      <w:pgSz w:w="11906" w:h="16838"/>
      <w:pgMar w:top="1134" w:right="1134" w:bottom="1134" w:left="1134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823D39" w14:textId="77777777" w:rsidR="00EB522D" w:rsidRDefault="00EB522D" w:rsidP="00917D3B">
      <w:pPr>
        <w:spacing w:after="0" w:line="240" w:lineRule="auto"/>
      </w:pPr>
      <w:r>
        <w:separator/>
      </w:r>
    </w:p>
  </w:endnote>
  <w:endnote w:type="continuationSeparator" w:id="0">
    <w:p w14:paraId="1235A620" w14:textId="77777777" w:rsidR="00EB522D" w:rsidRDefault="00EB522D" w:rsidP="00917D3B">
      <w:pPr>
        <w:spacing w:after="0" w:line="240" w:lineRule="auto"/>
      </w:pPr>
      <w:r>
        <w:continuationSeparator/>
      </w:r>
    </w:p>
  </w:endnote>
  <w:endnote w:type="continuationNotice" w:id="1">
    <w:p w14:paraId="4B496C3D" w14:textId="77777777" w:rsidR="00EB522D" w:rsidRDefault="00EB522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utiger LT Pro 45 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70BE13" w14:textId="77777777" w:rsidR="00307270" w:rsidRDefault="00307270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595321"/>
      <w:docPartObj>
        <w:docPartGallery w:val="Page Numbers (Bottom of Page)"/>
        <w:docPartUnique/>
      </w:docPartObj>
    </w:sdtPr>
    <w:sdtEndPr/>
    <w:sdtContent>
      <w:p w14:paraId="71C7463F" w14:textId="709ADB25" w:rsidR="009E33F1" w:rsidRDefault="009E33F1">
        <w:pPr>
          <w:pStyle w:val="Fuzeil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  <w:p w14:paraId="1C5269D7" w14:textId="611EB309" w:rsidR="00917D3B" w:rsidRPr="00305DB4" w:rsidRDefault="00917D3B" w:rsidP="001D2D05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685F03" w14:textId="696BCE8E" w:rsidR="00917D3B" w:rsidRDefault="00917D3B">
    <w:pPr>
      <w:pStyle w:val="Fuzeile"/>
      <w:jc w:val="center"/>
    </w:pPr>
  </w:p>
  <w:p w14:paraId="3E11AAB1" w14:textId="77777777" w:rsidR="00917D3B" w:rsidRDefault="00917D3B">
    <w:pPr>
      <w:pStyle w:val="Fuzeile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B6D404" w14:textId="77777777" w:rsidR="00307270" w:rsidRDefault="00307270">
    <w:pPr>
      <w:pStyle w:val="Fuzeile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455326187"/>
      <w:docPartObj>
        <w:docPartGallery w:val="Page Numbers (Bottom of Page)"/>
        <w:docPartUnique/>
      </w:docPartObj>
    </w:sdtPr>
    <w:sdtEndPr/>
    <w:sdtContent>
      <w:p w14:paraId="2B69C626" w14:textId="5B52F7C6" w:rsidR="00307270" w:rsidRPr="00305DB4" w:rsidRDefault="00307270" w:rsidP="00EF114F">
        <w:pPr>
          <w:pStyle w:val="Fuzeile"/>
          <w:tabs>
            <w:tab w:val="clear" w:pos="9072"/>
          </w:tabs>
          <w:ind w:right="282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612DAF" w14:textId="77777777" w:rsidR="00307270" w:rsidRDefault="00307270">
    <w:pPr>
      <w:pStyle w:val="Fuzeile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459014" w14:textId="77777777" w:rsidR="00307270" w:rsidRDefault="00307270">
    <w:pPr>
      <w:pStyle w:val="Fuzeile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01630831"/>
      <w:docPartObj>
        <w:docPartGallery w:val="Page Numbers (Bottom of Page)"/>
        <w:docPartUnique/>
      </w:docPartObj>
    </w:sdtPr>
    <w:sdtEndPr/>
    <w:sdtContent>
      <w:p w14:paraId="3FF4308A" w14:textId="750652C0" w:rsidR="0076090E" w:rsidRPr="00305DB4" w:rsidRDefault="0076090E" w:rsidP="00EF114F">
        <w:pPr>
          <w:pStyle w:val="Fuzeil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48EE14" w14:textId="77777777" w:rsidR="00307270" w:rsidRDefault="00307270">
    <w:pPr>
      <w:pStyle w:val="Fuzeile"/>
      <w:jc w:val="center"/>
    </w:pPr>
  </w:p>
  <w:p w14:paraId="0AE269A2" w14:textId="77777777" w:rsidR="00307270" w:rsidRDefault="00307270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477637" w14:textId="77777777" w:rsidR="00EB522D" w:rsidRDefault="00EB522D" w:rsidP="00917D3B">
      <w:pPr>
        <w:spacing w:after="0" w:line="240" w:lineRule="auto"/>
      </w:pPr>
      <w:r>
        <w:separator/>
      </w:r>
    </w:p>
  </w:footnote>
  <w:footnote w:type="continuationSeparator" w:id="0">
    <w:p w14:paraId="46B29CDD" w14:textId="77777777" w:rsidR="00EB522D" w:rsidRDefault="00EB522D" w:rsidP="00917D3B">
      <w:pPr>
        <w:spacing w:after="0" w:line="240" w:lineRule="auto"/>
      </w:pPr>
      <w:r>
        <w:continuationSeparator/>
      </w:r>
    </w:p>
  </w:footnote>
  <w:footnote w:type="continuationNotice" w:id="1">
    <w:p w14:paraId="12983ECE" w14:textId="77777777" w:rsidR="00EB522D" w:rsidRDefault="00EB522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A30712" w14:textId="77777777" w:rsidR="00307270" w:rsidRDefault="00307270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alias w:val="Titel"/>
      <w:tag w:val=""/>
      <w:id w:val="1755239075"/>
      <w:placeholder>
        <w:docPart w:val="4F7B59594E75428284CE252DC3EE7124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327BC2CE" w14:textId="0F13BBEF" w:rsidR="00917D3B" w:rsidRPr="00E2599C" w:rsidRDefault="00E73528" w:rsidP="00BD52C7">
        <w:pPr>
          <w:pStyle w:val="Kopfzeile"/>
          <w:tabs>
            <w:tab w:val="left" w:pos="6521"/>
          </w:tabs>
        </w:pPr>
        <w:proofErr w:type="spellStart"/>
        <w:r>
          <w:t>Assignment</w:t>
        </w:r>
        <w:proofErr w:type="spellEnd"/>
        <w:r>
          <w:t xml:space="preserve"> 3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ACA75A" w14:textId="02F8E4B7" w:rsidR="00307270" w:rsidRDefault="00D01328" w:rsidP="00D01328">
    <w:pPr>
      <w:pStyle w:val="Kopfzeile"/>
      <w:tabs>
        <w:tab w:val="clear" w:pos="4536"/>
        <w:tab w:val="clear" w:pos="9072"/>
        <w:tab w:val="left" w:pos="1740"/>
      </w:tabs>
      <w:jc w:val="right"/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C3E11E" w14:textId="77777777" w:rsidR="00307270" w:rsidRDefault="00307270">
    <w:pPr>
      <w:pStyle w:val="Kopfzeile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1AD37F" w14:textId="77777777" w:rsidR="00307270" w:rsidRDefault="00307270">
    <w:pPr>
      <w:pStyle w:val="Kopfzeile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AEA092" w14:textId="77777777" w:rsidR="00307270" w:rsidRDefault="00307270">
    <w:pPr>
      <w:pStyle w:val="Kopfzeile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D625AA" w14:textId="77777777" w:rsidR="00307270" w:rsidRDefault="00307270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572C9442"/>
    <w:lvl w:ilvl="0">
      <w:start w:val="1"/>
      <w:numFmt w:val="decimal"/>
      <w:pStyle w:val="Listennummer5"/>
      <w:lvlText w:val="%1."/>
      <w:lvlJc w:val="left"/>
      <w:pPr>
        <w:tabs>
          <w:tab w:val="num" w:pos="9430"/>
        </w:tabs>
        <w:ind w:left="9430" w:hanging="360"/>
      </w:pPr>
    </w:lvl>
  </w:abstractNum>
  <w:abstractNum w:abstractNumId="1" w15:restartNumberingAfterBreak="0">
    <w:nsid w:val="FFFFFF7D"/>
    <w:multiLevelType w:val="hybridMultilevel"/>
    <w:tmpl w:val="23F6F3AE"/>
    <w:lvl w:ilvl="0" w:tplc="FE32534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  <w:lvl w:ilvl="1" w:tplc="1286F910">
      <w:numFmt w:val="decimal"/>
      <w:lvlText w:val=""/>
      <w:lvlJc w:val="left"/>
    </w:lvl>
    <w:lvl w:ilvl="2" w:tplc="8432D800">
      <w:numFmt w:val="decimal"/>
      <w:lvlText w:val=""/>
      <w:lvlJc w:val="left"/>
    </w:lvl>
    <w:lvl w:ilvl="3" w:tplc="FAFEA296">
      <w:numFmt w:val="decimal"/>
      <w:lvlText w:val=""/>
      <w:lvlJc w:val="left"/>
    </w:lvl>
    <w:lvl w:ilvl="4" w:tplc="07DAA2EE">
      <w:numFmt w:val="decimal"/>
      <w:lvlText w:val=""/>
      <w:lvlJc w:val="left"/>
    </w:lvl>
    <w:lvl w:ilvl="5" w:tplc="2DB4C2FA">
      <w:numFmt w:val="decimal"/>
      <w:lvlText w:val=""/>
      <w:lvlJc w:val="left"/>
    </w:lvl>
    <w:lvl w:ilvl="6" w:tplc="8CD0824E">
      <w:numFmt w:val="decimal"/>
      <w:lvlText w:val=""/>
      <w:lvlJc w:val="left"/>
    </w:lvl>
    <w:lvl w:ilvl="7" w:tplc="77B85E6E">
      <w:numFmt w:val="decimal"/>
      <w:lvlText w:val=""/>
      <w:lvlJc w:val="left"/>
    </w:lvl>
    <w:lvl w:ilvl="8" w:tplc="255ED20A">
      <w:numFmt w:val="decimal"/>
      <w:lvlText w:val=""/>
      <w:lvlJc w:val="left"/>
    </w:lvl>
  </w:abstractNum>
  <w:abstractNum w:abstractNumId="2" w15:restartNumberingAfterBreak="0">
    <w:nsid w:val="FFFFFF7E"/>
    <w:multiLevelType w:val="hybridMultilevel"/>
    <w:tmpl w:val="B2A28B8A"/>
    <w:lvl w:ilvl="0" w:tplc="6CC8B0A8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  <w:lvl w:ilvl="1" w:tplc="BA863774">
      <w:numFmt w:val="decimal"/>
      <w:lvlText w:val=""/>
      <w:lvlJc w:val="left"/>
    </w:lvl>
    <w:lvl w:ilvl="2" w:tplc="A6801E3A">
      <w:numFmt w:val="decimal"/>
      <w:lvlText w:val=""/>
      <w:lvlJc w:val="left"/>
    </w:lvl>
    <w:lvl w:ilvl="3" w:tplc="0F6626D4">
      <w:numFmt w:val="decimal"/>
      <w:lvlText w:val=""/>
      <w:lvlJc w:val="left"/>
    </w:lvl>
    <w:lvl w:ilvl="4" w:tplc="D5D2727A">
      <w:numFmt w:val="decimal"/>
      <w:lvlText w:val=""/>
      <w:lvlJc w:val="left"/>
    </w:lvl>
    <w:lvl w:ilvl="5" w:tplc="1B78508C">
      <w:numFmt w:val="decimal"/>
      <w:lvlText w:val=""/>
      <w:lvlJc w:val="left"/>
    </w:lvl>
    <w:lvl w:ilvl="6" w:tplc="73D41DD2">
      <w:numFmt w:val="decimal"/>
      <w:lvlText w:val=""/>
      <w:lvlJc w:val="left"/>
    </w:lvl>
    <w:lvl w:ilvl="7" w:tplc="782A7CE8">
      <w:numFmt w:val="decimal"/>
      <w:lvlText w:val=""/>
      <w:lvlJc w:val="left"/>
    </w:lvl>
    <w:lvl w:ilvl="8" w:tplc="5E52D602">
      <w:numFmt w:val="decimal"/>
      <w:lvlText w:val=""/>
      <w:lvlJc w:val="left"/>
    </w:lvl>
  </w:abstractNum>
  <w:abstractNum w:abstractNumId="3" w15:restartNumberingAfterBreak="0">
    <w:nsid w:val="FFFFFF7F"/>
    <w:multiLevelType w:val="hybridMultilevel"/>
    <w:tmpl w:val="5D18E1E2"/>
    <w:lvl w:ilvl="0" w:tplc="B2249478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  <w:lvl w:ilvl="1" w:tplc="684227D4">
      <w:numFmt w:val="decimal"/>
      <w:lvlText w:val=""/>
      <w:lvlJc w:val="left"/>
    </w:lvl>
    <w:lvl w:ilvl="2" w:tplc="59C8AB38">
      <w:numFmt w:val="decimal"/>
      <w:lvlText w:val=""/>
      <w:lvlJc w:val="left"/>
    </w:lvl>
    <w:lvl w:ilvl="3" w:tplc="0D4EB09E">
      <w:numFmt w:val="decimal"/>
      <w:lvlText w:val=""/>
      <w:lvlJc w:val="left"/>
    </w:lvl>
    <w:lvl w:ilvl="4" w:tplc="47EC9AAE">
      <w:numFmt w:val="decimal"/>
      <w:lvlText w:val=""/>
      <w:lvlJc w:val="left"/>
    </w:lvl>
    <w:lvl w:ilvl="5" w:tplc="A3988BFE">
      <w:numFmt w:val="decimal"/>
      <w:lvlText w:val=""/>
      <w:lvlJc w:val="left"/>
    </w:lvl>
    <w:lvl w:ilvl="6" w:tplc="F98CF804">
      <w:numFmt w:val="decimal"/>
      <w:lvlText w:val=""/>
      <w:lvlJc w:val="left"/>
    </w:lvl>
    <w:lvl w:ilvl="7" w:tplc="7CC86AE2">
      <w:numFmt w:val="decimal"/>
      <w:lvlText w:val=""/>
      <w:lvlJc w:val="left"/>
    </w:lvl>
    <w:lvl w:ilvl="8" w:tplc="F976E020">
      <w:numFmt w:val="decimal"/>
      <w:lvlText w:val=""/>
      <w:lvlJc w:val="left"/>
    </w:lvl>
  </w:abstractNum>
  <w:abstractNum w:abstractNumId="4" w15:restartNumberingAfterBreak="0">
    <w:nsid w:val="FFFFFF80"/>
    <w:multiLevelType w:val="hybridMultilevel"/>
    <w:tmpl w:val="33025E9C"/>
    <w:lvl w:ilvl="0" w:tplc="AA8EADA2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 w:tplc="AF0E2940">
      <w:numFmt w:val="decimal"/>
      <w:lvlText w:val=""/>
      <w:lvlJc w:val="left"/>
    </w:lvl>
    <w:lvl w:ilvl="2" w:tplc="F85C81BC">
      <w:numFmt w:val="decimal"/>
      <w:lvlText w:val=""/>
      <w:lvlJc w:val="left"/>
    </w:lvl>
    <w:lvl w:ilvl="3" w:tplc="9BCC80F0">
      <w:numFmt w:val="decimal"/>
      <w:lvlText w:val=""/>
      <w:lvlJc w:val="left"/>
    </w:lvl>
    <w:lvl w:ilvl="4" w:tplc="0494082A">
      <w:numFmt w:val="decimal"/>
      <w:lvlText w:val=""/>
      <w:lvlJc w:val="left"/>
    </w:lvl>
    <w:lvl w:ilvl="5" w:tplc="B4968340">
      <w:numFmt w:val="decimal"/>
      <w:lvlText w:val=""/>
      <w:lvlJc w:val="left"/>
    </w:lvl>
    <w:lvl w:ilvl="6" w:tplc="CC427C84">
      <w:numFmt w:val="decimal"/>
      <w:lvlText w:val=""/>
      <w:lvlJc w:val="left"/>
    </w:lvl>
    <w:lvl w:ilvl="7" w:tplc="76A63552">
      <w:numFmt w:val="decimal"/>
      <w:lvlText w:val=""/>
      <w:lvlJc w:val="left"/>
    </w:lvl>
    <w:lvl w:ilvl="8" w:tplc="F606D062">
      <w:numFmt w:val="decimal"/>
      <w:lvlText w:val=""/>
      <w:lvlJc w:val="left"/>
    </w:lvl>
  </w:abstractNum>
  <w:abstractNum w:abstractNumId="5" w15:restartNumberingAfterBreak="0">
    <w:nsid w:val="FFFFFF81"/>
    <w:multiLevelType w:val="hybridMultilevel"/>
    <w:tmpl w:val="913C3382"/>
    <w:lvl w:ilvl="0" w:tplc="59EC0CAA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  <w:lvl w:ilvl="1" w:tplc="466E6D36">
      <w:numFmt w:val="decimal"/>
      <w:lvlText w:val=""/>
      <w:lvlJc w:val="left"/>
    </w:lvl>
    <w:lvl w:ilvl="2" w:tplc="4D8C7470">
      <w:numFmt w:val="decimal"/>
      <w:lvlText w:val=""/>
      <w:lvlJc w:val="left"/>
    </w:lvl>
    <w:lvl w:ilvl="3" w:tplc="8D3234AC">
      <w:numFmt w:val="decimal"/>
      <w:lvlText w:val=""/>
      <w:lvlJc w:val="left"/>
    </w:lvl>
    <w:lvl w:ilvl="4" w:tplc="16503F20">
      <w:numFmt w:val="decimal"/>
      <w:lvlText w:val=""/>
      <w:lvlJc w:val="left"/>
    </w:lvl>
    <w:lvl w:ilvl="5" w:tplc="3B56A9C8">
      <w:numFmt w:val="decimal"/>
      <w:lvlText w:val=""/>
      <w:lvlJc w:val="left"/>
    </w:lvl>
    <w:lvl w:ilvl="6" w:tplc="CB7E219A">
      <w:numFmt w:val="decimal"/>
      <w:lvlText w:val=""/>
      <w:lvlJc w:val="left"/>
    </w:lvl>
    <w:lvl w:ilvl="7" w:tplc="7B4EDBC8">
      <w:numFmt w:val="decimal"/>
      <w:lvlText w:val=""/>
      <w:lvlJc w:val="left"/>
    </w:lvl>
    <w:lvl w:ilvl="8" w:tplc="385440E8">
      <w:numFmt w:val="decimal"/>
      <w:lvlText w:val=""/>
      <w:lvlJc w:val="left"/>
    </w:lvl>
  </w:abstractNum>
  <w:abstractNum w:abstractNumId="6" w15:restartNumberingAfterBreak="0">
    <w:nsid w:val="FFFFFF82"/>
    <w:multiLevelType w:val="hybridMultilevel"/>
    <w:tmpl w:val="88720A1E"/>
    <w:lvl w:ilvl="0" w:tplc="0050370C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  <w:lvl w:ilvl="1" w:tplc="56F436FE">
      <w:numFmt w:val="decimal"/>
      <w:lvlText w:val=""/>
      <w:lvlJc w:val="left"/>
    </w:lvl>
    <w:lvl w:ilvl="2" w:tplc="F87E8AA8">
      <w:numFmt w:val="decimal"/>
      <w:lvlText w:val=""/>
      <w:lvlJc w:val="left"/>
    </w:lvl>
    <w:lvl w:ilvl="3" w:tplc="C8D8A7E4">
      <w:numFmt w:val="decimal"/>
      <w:lvlText w:val=""/>
      <w:lvlJc w:val="left"/>
    </w:lvl>
    <w:lvl w:ilvl="4" w:tplc="7EC84D7A">
      <w:numFmt w:val="decimal"/>
      <w:lvlText w:val=""/>
      <w:lvlJc w:val="left"/>
    </w:lvl>
    <w:lvl w:ilvl="5" w:tplc="C4E4FBE6">
      <w:numFmt w:val="decimal"/>
      <w:lvlText w:val=""/>
      <w:lvlJc w:val="left"/>
    </w:lvl>
    <w:lvl w:ilvl="6" w:tplc="4274AB86">
      <w:numFmt w:val="decimal"/>
      <w:lvlText w:val=""/>
      <w:lvlJc w:val="left"/>
    </w:lvl>
    <w:lvl w:ilvl="7" w:tplc="BC4680E4">
      <w:numFmt w:val="decimal"/>
      <w:lvlText w:val=""/>
      <w:lvlJc w:val="left"/>
    </w:lvl>
    <w:lvl w:ilvl="8" w:tplc="1DCA14DA">
      <w:numFmt w:val="decimal"/>
      <w:lvlText w:val=""/>
      <w:lvlJc w:val="left"/>
    </w:lvl>
  </w:abstractNum>
  <w:abstractNum w:abstractNumId="7" w15:restartNumberingAfterBreak="0">
    <w:nsid w:val="FFFFFF83"/>
    <w:multiLevelType w:val="hybridMultilevel"/>
    <w:tmpl w:val="6A584F7C"/>
    <w:lvl w:ilvl="0" w:tplc="3B104DEE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  <w:lvl w:ilvl="1" w:tplc="0E4E3CC4">
      <w:numFmt w:val="decimal"/>
      <w:lvlText w:val=""/>
      <w:lvlJc w:val="left"/>
    </w:lvl>
    <w:lvl w:ilvl="2" w:tplc="8F0C67A4">
      <w:numFmt w:val="decimal"/>
      <w:lvlText w:val=""/>
      <w:lvlJc w:val="left"/>
    </w:lvl>
    <w:lvl w:ilvl="3" w:tplc="6BAAB1B6">
      <w:numFmt w:val="decimal"/>
      <w:lvlText w:val=""/>
      <w:lvlJc w:val="left"/>
    </w:lvl>
    <w:lvl w:ilvl="4" w:tplc="34866AEA">
      <w:numFmt w:val="decimal"/>
      <w:lvlText w:val=""/>
      <w:lvlJc w:val="left"/>
    </w:lvl>
    <w:lvl w:ilvl="5" w:tplc="F6525962">
      <w:numFmt w:val="decimal"/>
      <w:lvlText w:val=""/>
      <w:lvlJc w:val="left"/>
    </w:lvl>
    <w:lvl w:ilvl="6" w:tplc="91001232">
      <w:numFmt w:val="decimal"/>
      <w:lvlText w:val=""/>
      <w:lvlJc w:val="left"/>
    </w:lvl>
    <w:lvl w:ilvl="7" w:tplc="617E7338">
      <w:numFmt w:val="decimal"/>
      <w:lvlText w:val=""/>
      <w:lvlJc w:val="left"/>
    </w:lvl>
    <w:lvl w:ilvl="8" w:tplc="CE2CF2CC">
      <w:numFmt w:val="decimal"/>
      <w:lvlText w:val=""/>
      <w:lvlJc w:val="left"/>
    </w:lvl>
  </w:abstractNum>
  <w:abstractNum w:abstractNumId="8" w15:restartNumberingAfterBreak="0">
    <w:nsid w:val="FFFFFF88"/>
    <w:multiLevelType w:val="hybridMultilevel"/>
    <w:tmpl w:val="9B70BDD6"/>
    <w:lvl w:ilvl="0" w:tplc="4162BDD4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  <w:lvl w:ilvl="1" w:tplc="26E2228A">
      <w:numFmt w:val="decimal"/>
      <w:lvlText w:val=""/>
      <w:lvlJc w:val="left"/>
    </w:lvl>
    <w:lvl w:ilvl="2" w:tplc="6ACCAD16">
      <w:numFmt w:val="decimal"/>
      <w:lvlText w:val=""/>
      <w:lvlJc w:val="left"/>
    </w:lvl>
    <w:lvl w:ilvl="3" w:tplc="B61855D8">
      <w:numFmt w:val="decimal"/>
      <w:lvlText w:val=""/>
      <w:lvlJc w:val="left"/>
    </w:lvl>
    <w:lvl w:ilvl="4" w:tplc="9A88D466">
      <w:numFmt w:val="decimal"/>
      <w:lvlText w:val=""/>
      <w:lvlJc w:val="left"/>
    </w:lvl>
    <w:lvl w:ilvl="5" w:tplc="FF5E831E">
      <w:numFmt w:val="decimal"/>
      <w:lvlText w:val=""/>
      <w:lvlJc w:val="left"/>
    </w:lvl>
    <w:lvl w:ilvl="6" w:tplc="8A4A9910">
      <w:numFmt w:val="decimal"/>
      <w:lvlText w:val=""/>
      <w:lvlJc w:val="left"/>
    </w:lvl>
    <w:lvl w:ilvl="7" w:tplc="81E48738">
      <w:numFmt w:val="decimal"/>
      <w:lvlText w:val=""/>
      <w:lvlJc w:val="left"/>
    </w:lvl>
    <w:lvl w:ilvl="8" w:tplc="1A42B61E">
      <w:numFmt w:val="decimal"/>
      <w:lvlText w:val=""/>
      <w:lvlJc w:val="left"/>
    </w:lvl>
  </w:abstractNum>
  <w:abstractNum w:abstractNumId="9" w15:restartNumberingAfterBreak="0">
    <w:nsid w:val="FFFFFF89"/>
    <w:multiLevelType w:val="hybridMultilevel"/>
    <w:tmpl w:val="F97EE540"/>
    <w:lvl w:ilvl="0" w:tplc="1312F35C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9F0827C">
      <w:numFmt w:val="decimal"/>
      <w:lvlText w:val=""/>
      <w:lvlJc w:val="left"/>
    </w:lvl>
    <w:lvl w:ilvl="2" w:tplc="38D493D0">
      <w:numFmt w:val="decimal"/>
      <w:lvlText w:val=""/>
      <w:lvlJc w:val="left"/>
    </w:lvl>
    <w:lvl w:ilvl="3" w:tplc="37C851BA">
      <w:numFmt w:val="decimal"/>
      <w:lvlText w:val=""/>
      <w:lvlJc w:val="left"/>
    </w:lvl>
    <w:lvl w:ilvl="4" w:tplc="A0009A12">
      <w:numFmt w:val="decimal"/>
      <w:lvlText w:val=""/>
      <w:lvlJc w:val="left"/>
    </w:lvl>
    <w:lvl w:ilvl="5" w:tplc="23526C1A">
      <w:numFmt w:val="decimal"/>
      <w:lvlText w:val=""/>
      <w:lvlJc w:val="left"/>
    </w:lvl>
    <w:lvl w:ilvl="6" w:tplc="7C7ABC82">
      <w:numFmt w:val="decimal"/>
      <w:lvlText w:val=""/>
      <w:lvlJc w:val="left"/>
    </w:lvl>
    <w:lvl w:ilvl="7" w:tplc="6D0AA490">
      <w:numFmt w:val="decimal"/>
      <w:lvlText w:val=""/>
      <w:lvlJc w:val="left"/>
    </w:lvl>
    <w:lvl w:ilvl="8" w:tplc="B88E9CB0">
      <w:numFmt w:val="decimal"/>
      <w:lvlText w:val=""/>
      <w:lvlJc w:val="left"/>
    </w:lvl>
  </w:abstractNum>
  <w:abstractNum w:abstractNumId="10" w15:restartNumberingAfterBreak="0">
    <w:nsid w:val="06E248DA"/>
    <w:multiLevelType w:val="hybridMultilevel"/>
    <w:tmpl w:val="0ED8F2F2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FF1484"/>
    <w:multiLevelType w:val="hybridMultilevel"/>
    <w:tmpl w:val="CEC05C50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  <w:color w:val="auto"/>
        <w:sz w:val="22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80315E6"/>
    <w:multiLevelType w:val="hybridMultilevel"/>
    <w:tmpl w:val="A6B2964E"/>
    <w:lvl w:ilvl="0" w:tplc="08070015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90C46B4"/>
    <w:multiLevelType w:val="hybridMultilevel"/>
    <w:tmpl w:val="41B0932A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9831C3E"/>
    <w:multiLevelType w:val="hybridMultilevel"/>
    <w:tmpl w:val="5A0292D8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DDE0CEC"/>
    <w:multiLevelType w:val="hybridMultilevel"/>
    <w:tmpl w:val="A7608A0E"/>
    <w:lvl w:ilvl="0" w:tplc="44804AC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ED745B4"/>
    <w:multiLevelType w:val="hybridMultilevel"/>
    <w:tmpl w:val="872E7154"/>
    <w:lvl w:ilvl="0" w:tplc="FC90C8C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2A4FAA"/>
    <w:multiLevelType w:val="hybridMultilevel"/>
    <w:tmpl w:val="D6BA485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BA61D5"/>
    <w:multiLevelType w:val="hybridMultilevel"/>
    <w:tmpl w:val="FF4A6EDC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E30464"/>
    <w:multiLevelType w:val="hybridMultilevel"/>
    <w:tmpl w:val="1EB45382"/>
    <w:lvl w:ilvl="0" w:tplc="3BB295D2">
      <w:start w:val="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AE259D"/>
    <w:multiLevelType w:val="hybridMultilevel"/>
    <w:tmpl w:val="59E4E482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D14705"/>
    <w:multiLevelType w:val="hybridMultilevel"/>
    <w:tmpl w:val="1EAC32A8"/>
    <w:lvl w:ilvl="0" w:tplc="9E10333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9B3998"/>
    <w:multiLevelType w:val="hybridMultilevel"/>
    <w:tmpl w:val="7B4EFF0E"/>
    <w:lvl w:ilvl="0" w:tplc="BC023B0E">
      <w:start w:val="1"/>
      <w:numFmt w:val="decimal"/>
      <w:lvlText w:val="%1."/>
      <w:lvlJc w:val="left"/>
      <w:pPr>
        <w:ind w:left="720" w:hanging="360"/>
      </w:p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4F2712"/>
    <w:multiLevelType w:val="hybridMultilevel"/>
    <w:tmpl w:val="2266F15C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52C751A"/>
    <w:multiLevelType w:val="hybridMultilevel"/>
    <w:tmpl w:val="93CC9DCC"/>
    <w:lvl w:ilvl="0" w:tplc="94642FE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4C5EF7"/>
    <w:multiLevelType w:val="hybridMultilevel"/>
    <w:tmpl w:val="758CD978"/>
    <w:lvl w:ilvl="0" w:tplc="E9C02D7C">
      <w:start w:val="2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C93168"/>
    <w:multiLevelType w:val="multilevel"/>
    <w:tmpl w:val="40A456BA"/>
    <w:lvl w:ilvl="0">
      <w:start w:val="1"/>
      <w:numFmt w:val="decimal"/>
      <w:pStyle w:val="berschrift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  <w:rPr>
        <w:rFonts w:ascii="Times New Roman" w:hAnsi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num w:numId="1">
    <w:abstractNumId w:val="23"/>
  </w:num>
  <w:num w:numId="2">
    <w:abstractNumId w:val="22"/>
  </w:num>
  <w:num w:numId="3">
    <w:abstractNumId w:val="25"/>
  </w:num>
  <w:num w:numId="4">
    <w:abstractNumId w:val="15"/>
  </w:num>
  <w:num w:numId="5">
    <w:abstractNumId w:val="26"/>
  </w:num>
  <w:num w:numId="6">
    <w:abstractNumId w:val="17"/>
  </w:num>
  <w:num w:numId="7">
    <w:abstractNumId w:val="26"/>
  </w:num>
  <w:num w:numId="8">
    <w:abstractNumId w:val="10"/>
  </w:num>
  <w:num w:numId="9">
    <w:abstractNumId w:val="14"/>
  </w:num>
  <w:num w:numId="10">
    <w:abstractNumId w:val="0"/>
  </w:num>
  <w:num w:numId="11">
    <w:abstractNumId w:val="1"/>
  </w:num>
  <w:num w:numId="12">
    <w:abstractNumId w:val="2"/>
  </w:num>
  <w:num w:numId="13">
    <w:abstractNumId w:val="3"/>
  </w:num>
  <w:num w:numId="14">
    <w:abstractNumId w:val="4"/>
  </w:num>
  <w:num w:numId="15">
    <w:abstractNumId w:val="5"/>
  </w:num>
  <w:num w:numId="16">
    <w:abstractNumId w:val="6"/>
  </w:num>
  <w:num w:numId="17">
    <w:abstractNumId w:val="7"/>
  </w:num>
  <w:num w:numId="18">
    <w:abstractNumId w:val="8"/>
  </w:num>
  <w:num w:numId="19">
    <w:abstractNumId w:val="9"/>
  </w:num>
  <w:num w:numId="20">
    <w:abstractNumId w:val="11"/>
  </w:num>
  <w:num w:numId="21">
    <w:abstractNumId w:val="16"/>
  </w:num>
  <w:num w:numId="22">
    <w:abstractNumId w:val="16"/>
    <w:lvlOverride w:ilvl="0">
      <w:startOverride w:val="1"/>
    </w:lvlOverride>
  </w:num>
  <w:num w:numId="23">
    <w:abstractNumId w:val="19"/>
  </w:num>
  <w:num w:numId="24">
    <w:abstractNumId w:val="24"/>
  </w:num>
  <w:num w:numId="25">
    <w:abstractNumId w:val="21"/>
  </w:num>
  <w:num w:numId="26">
    <w:abstractNumId w:val="18"/>
  </w:num>
  <w:num w:numId="27">
    <w:abstractNumId w:val="13"/>
  </w:num>
  <w:num w:numId="28">
    <w:abstractNumId w:val="20"/>
  </w:num>
  <w:num w:numId="2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2"/>
  <w:proofState w:spelling="clean" w:grammar="clean"/>
  <w:defaultTabStop w:val="708"/>
  <w:autoHyphenation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0MjUyMjA2MTI0N7BU0lEKTi0uzszPAykwNK4FAJLLEoEtAAAA"/>
  </w:docVars>
  <w:rsids>
    <w:rsidRoot w:val="00917D3B"/>
    <w:rsid w:val="000003A8"/>
    <w:rsid w:val="0000058B"/>
    <w:rsid w:val="00000F9A"/>
    <w:rsid w:val="0000127D"/>
    <w:rsid w:val="00001B14"/>
    <w:rsid w:val="00002150"/>
    <w:rsid w:val="00002384"/>
    <w:rsid w:val="00003B0A"/>
    <w:rsid w:val="00003FA1"/>
    <w:rsid w:val="000048D7"/>
    <w:rsid w:val="000049A5"/>
    <w:rsid w:val="00004E0B"/>
    <w:rsid w:val="0000546E"/>
    <w:rsid w:val="000062FC"/>
    <w:rsid w:val="00006381"/>
    <w:rsid w:val="00006B03"/>
    <w:rsid w:val="00006C40"/>
    <w:rsid w:val="00006D80"/>
    <w:rsid w:val="00006EDB"/>
    <w:rsid w:val="00006F2B"/>
    <w:rsid w:val="000072DD"/>
    <w:rsid w:val="00010242"/>
    <w:rsid w:val="00010BA0"/>
    <w:rsid w:val="00011567"/>
    <w:rsid w:val="00011D35"/>
    <w:rsid w:val="00012B14"/>
    <w:rsid w:val="00014BBF"/>
    <w:rsid w:val="00014D48"/>
    <w:rsid w:val="000151B9"/>
    <w:rsid w:val="000166AA"/>
    <w:rsid w:val="000168E5"/>
    <w:rsid w:val="00016DF2"/>
    <w:rsid w:val="000178FD"/>
    <w:rsid w:val="00017BAC"/>
    <w:rsid w:val="0002054B"/>
    <w:rsid w:val="00020C38"/>
    <w:rsid w:val="00020E74"/>
    <w:rsid w:val="00022F27"/>
    <w:rsid w:val="0002480A"/>
    <w:rsid w:val="0002497F"/>
    <w:rsid w:val="00024AD4"/>
    <w:rsid w:val="00025AB4"/>
    <w:rsid w:val="000271B2"/>
    <w:rsid w:val="0002759E"/>
    <w:rsid w:val="0002797B"/>
    <w:rsid w:val="00027CBE"/>
    <w:rsid w:val="00027F0B"/>
    <w:rsid w:val="000308CE"/>
    <w:rsid w:val="000309D7"/>
    <w:rsid w:val="00030A21"/>
    <w:rsid w:val="00030B6E"/>
    <w:rsid w:val="000314F8"/>
    <w:rsid w:val="00031921"/>
    <w:rsid w:val="00031A9D"/>
    <w:rsid w:val="00031EDC"/>
    <w:rsid w:val="0003223F"/>
    <w:rsid w:val="00032A13"/>
    <w:rsid w:val="000330D4"/>
    <w:rsid w:val="00033C06"/>
    <w:rsid w:val="0003439F"/>
    <w:rsid w:val="000345BA"/>
    <w:rsid w:val="000370BA"/>
    <w:rsid w:val="00037957"/>
    <w:rsid w:val="00037C97"/>
    <w:rsid w:val="00040250"/>
    <w:rsid w:val="00040260"/>
    <w:rsid w:val="0004029C"/>
    <w:rsid w:val="000417CD"/>
    <w:rsid w:val="00042487"/>
    <w:rsid w:val="00043A1E"/>
    <w:rsid w:val="0004432E"/>
    <w:rsid w:val="000448BE"/>
    <w:rsid w:val="00044FF6"/>
    <w:rsid w:val="00045DB7"/>
    <w:rsid w:val="00046352"/>
    <w:rsid w:val="000471FF"/>
    <w:rsid w:val="00047B91"/>
    <w:rsid w:val="00050070"/>
    <w:rsid w:val="00050CB6"/>
    <w:rsid w:val="00050DB3"/>
    <w:rsid w:val="0005131A"/>
    <w:rsid w:val="00052246"/>
    <w:rsid w:val="00052677"/>
    <w:rsid w:val="0005289B"/>
    <w:rsid w:val="00052B9F"/>
    <w:rsid w:val="000533AB"/>
    <w:rsid w:val="000537AF"/>
    <w:rsid w:val="00055084"/>
    <w:rsid w:val="00055382"/>
    <w:rsid w:val="00055D99"/>
    <w:rsid w:val="00056E47"/>
    <w:rsid w:val="0005744C"/>
    <w:rsid w:val="000577A5"/>
    <w:rsid w:val="00057B87"/>
    <w:rsid w:val="00057C25"/>
    <w:rsid w:val="00060B06"/>
    <w:rsid w:val="00061747"/>
    <w:rsid w:val="00061A9A"/>
    <w:rsid w:val="00062AAA"/>
    <w:rsid w:val="00063F09"/>
    <w:rsid w:val="000659BC"/>
    <w:rsid w:val="00065E91"/>
    <w:rsid w:val="0006636F"/>
    <w:rsid w:val="000665F4"/>
    <w:rsid w:val="00067A16"/>
    <w:rsid w:val="00071CB8"/>
    <w:rsid w:val="00072038"/>
    <w:rsid w:val="000722CB"/>
    <w:rsid w:val="000722DB"/>
    <w:rsid w:val="0007276E"/>
    <w:rsid w:val="000727F0"/>
    <w:rsid w:val="00073D6D"/>
    <w:rsid w:val="00073ECB"/>
    <w:rsid w:val="0007400E"/>
    <w:rsid w:val="0007421E"/>
    <w:rsid w:val="00074643"/>
    <w:rsid w:val="000746C5"/>
    <w:rsid w:val="00074E0A"/>
    <w:rsid w:val="00075057"/>
    <w:rsid w:val="000752C7"/>
    <w:rsid w:val="000753B6"/>
    <w:rsid w:val="00076FFA"/>
    <w:rsid w:val="00077053"/>
    <w:rsid w:val="0008012D"/>
    <w:rsid w:val="000801D6"/>
    <w:rsid w:val="000805AC"/>
    <w:rsid w:val="00080EF9"/>
    <w:rsid w:val="000816B3"/>
    <w:rsid w:val="000826B6"/>
    <w:rsid w:val="000830D8"/>
    <w:rsid w:val="00083649"/>
    <w:rsid w:val="0008372A"/>
    <w:rsid w:val="00085261"/>
    <w:rsid w:val="00085C44"/>
    <w:rsid w:val="000860CA"/>
    <w:rsid w:val="000866AA"/>
    <w:rsid w:val="00086F02"/>
    <w:rsid w:val="00086F64"/>
    <w:rsid w:val="000870F9"/>
    <w:rsid w:val="00087148"/>
    <w:rsid w:val="00087166"/>
    <w:rsid w:val="0008794F"/>
    <w:rsid w:val="00087AE2"/>
    <w:rsid w:val="00091168"/>
    <w:rsid w:val="00091F67"/>
    <w:rsid w:val="00091F79"/>
    <w:rsid w:val="0009280B"/>
    <w:rsid w:val="0009280D"/>
    <w:rsid w:val="000936CC"/>
    <w:rsid w:val="0009373C"/>
    <w:rsid w:val="00093AAE"/>
    <w:rsid w:val="00093BE3"/>
    <w:rsid w:val="00094B03"/>
    <w:rsid w:val="00096070"/>
    <w:rsid w:val="000961ED"/>
    <w:rsid w:val="00096E4E"/>
    <w:rsid w:val="00097DE4"/>
    <w:rsid w:val="000A0198"/>
    <w:rsid w:val="000A0208"/>
    <w:rsid w:val="000A05FD"/>
    <w:rsid w:val="000A1002"/>
    <w:rsid w:val="000A171B"/>
    <w:rsid w:val="000A1C30"/>
    <w:rsid w:val="000A3281"/>
    <w:rsid w:val="000A3432"/>
    <w:rsid w:val="000A34B1"/>
    <w:rsid w:val="000A4282"/>
    <w:rsid w:val="000A4343"/>
    <w:rsid w:val="000A47D3"/>
    <w:rsid w:val="000A512C"/>
    <w:rsid w:val="000A543B"/>
    <w:rsid w:val="000A57C3"/>
    <w:rsid w:val="000A5A1E"/>
    <w:rsid w:val="000A661A"/>
    <w:rsid w:val="000A6677"/>
    <w:rsid w:val="000A67D9"/>
    <w:rsid w:val="000A7014"/>
    <w:rsid w:val="000A70CD"/>
    <w:rsid w:val="000B0013"/>
    <w:rsid w:val="000B0469"/>
    <w:rsid w:val="000B12B7"/>
    <w:rsid w:val="000B259F"/>
    <w:rsid w:val="000B305E"/>
    <w:rsid w:val="000B322F"/>
    <w:rsid w:val="000B41D7"/>
    <w:rsid w:val="000B43AB"/>
    <w:rsid w:val="000B4E78"/>
    <w:rsid w:val="000B59E9"/>
    <w:rsid w:val="000B7214"/>
    <w:rsid w:val="000B73EE"/>
    <w:rsid w:val="000B7E32"/>
    <w:rsid w:val="000C099D"/>
    <w:rsid w:val="000C15EF"/>
    <w:rsid w:val="000C1699"/>
    <w:rsid w:val="000C1F38"/>
    <w:rsid w:val="000C2254"/>
    <w:rsid w:val="000C2C46"/>
    <w:rsid w:val="000C2ECD"/>
    <w:rsid w:val="000C32E7"/>
    <w:rsid w:val="000C37F5"/>
    <w:rsid w:val="000C3966"/>
    <w:rsid w:val="000C3D03"/>
    <w:rsid w:val="000C3E1D"/>
    <w:rsid w:val="000C425A"/>
    <w:rsid w:val="000C45FB"/>
    <w:rsid w:val="000C4A57"/>
    <w:rsid w:val="000C510B"/>
    <w:rsid w:val="000C6553"/>
    <w:rsid w:val="000C6B4A"/>
    <w:rsid w:val="000C6D34"/>
    <w:rsid w:val="000C6F11"/>
    <w:rsid w:val="000D093A"/>
    <w:rsid w:val="000D141C"/>
    <w:rsid w:val="000D1A1D"/>
    <w:rsid w:val="000D1B6D"/>
    <w:rsid w:val="000D2707"/>
    <w:rsid w:val="000D2AD8"/>
    <w:rsid w:val="000D3266"/>
    <w:rsid w:val="000D41F8"/>
    <w:rsid w:val="000D453B"/>
    <w:rsid w:val="000D457F"/>
    <w:rsid w:val="000D4748"/>
    <w:rsid w:val="000D50E5"/>
    <w:rsid w:val="000D5920"/>
    <w:rsid w:val="000D6443"/>
    <w:rsid w:val="000D6887"/>
    <w:rsid w:val="000D6C95"/>
    <w:rsid w:val="000D77F0"/>
    <w:rsid w:val="000D7D7E"/>
    <w:rsid w:val="000E01F1"/>
    <w:rsid w:val="000E0DB0"/>
    <w:rsid w:val="000E0DF2"/>
    <w:rsid w:val="000E1C22"/>
    <w:rsid w:val="000E3014"/>
    <w:rsid w:val="000E46DD"/>
    <w:rsid w:val="000E4764"/>
    <w:rsid w:val="000E4824"/>
    <w:rsid w:val="000E5700"/>
    <w:rsid w:val="000E5B73"/>
    <w:rsid w:val="000E5F8D"/>
    <w:rsid w:val="000E686C"/>
    <w:rsid w:val="000E6F8E"/>
    <w:rsid w:val="000E7419"/>
    <w:rsid w:val="000E76DA"/>
    <w:rsid w:val="000F06CD"/>
    <w:rsid w:val="000F0801"/>
    <w:rsid w:val="000F0B36"/>
    <w:rsid w:val="000F0B93"/>
    <w:rsid w:val="000F1216"/>
    <w:rsid w:val="000F1252"/>
    <w:rsid w:val="000F2EAB"/>
    <w:rsid w:val="000F44CA"/>
    <w:rsid w:val="000F4921"/>
    <w:rsid w:val="000F50AC"/>
    <w:rsid w:val="000F58FD"/>
    <w:rsid w:val="000F5E71"/>
    <w:rsid w:val="000F6394"/>
    <w:rsid w:val="000F6438"/>
    <w:rsid w:val="000F6942"/>
    <w:rsid w:val="000F71D2"/>
    <w:rsid w:val="000F7782"/>
    <w:rsid w:val="000F782C"/>
    <w:rsid w:val="000F7DCD"/>
    <w:rsid w:val="001008EA"/>
    <w:rsid w:val="00100B3D"/>
    <w:rsid w:val="00101AB6"/>
    <w:rsid w:val="00102CD3"/>
    <w:rsid w:val="001031FA"/>
    <w:rsid w:val="00104795"/>
    <w:rsid w:val="0010489C"/>
    <w:rsid w:val="00104A4A"/>
    <w:rsid w:val="00104E6F"/>
    <w:rsid w:val="00106479"/>
    <w:rsid w:val="001066CC"/>
    <w:rsid w:val="00107005"/>
    <w:rsid w:val="0010719B"/>
    <w:rsid w:val="00107890"/>
    <w:rsid w:val="00107B91"/>
    <w:rsid w:val="00110A68"/>
    <w:rsid w:val="00110F59"/>
    <w:rsid w:val="0011169D"/>
    <w:rsid w:val="00111D37"/>
    <w:rsid w:val="00111E35"/>
    <w:rsid w:val="00111F8B"/>
    <w:rsid w:val="00112BD3"/>
    <w:rsid w:val="0011335D"/>
    <w:rsid w:val="00113C5A"/>
    <w:rsid w:val="0011430E"/>
    <w:rsid w:val="001143F6"/>
    <w:rsid w:val="00114B1E"/>
    <w:rsid w:val="00114BBA"/>
    <w:rsid w:val="00115D02"/>
    <w:rsid w:val="00116804"/>
    <w:rsid w:val="001177D7"/>
    <w:rsid w:val="00117E44"/>
    <w:rsid w:val="00121CAD"/>
    <w:rsid w:val="00121CE9"/>
    <w:rsid w:val="0012311F"/>
    <w:rsid w:val="001231CA"/>
    <w:rsid w:val="00123576"/>
    <w:rsid w:val="00124CC3"/>
    <w:rsid w:val="00125D7E"/>
    <w:rsid w:val="001301EF"/>
    <w:rsid w:val="00130BAE"/>
    <w:rsid w:val="00130E2C"/>
    <w:rsid w:val="00131235"/>
    <w:rsid w:val="0013125A"/>
    <w:rsid w:val="001312DA"/>
    <w:rsid w:val="00131378"/>
    <w:rsid w:val="00131852"/>
    <w:rsid w:val="00133D3F"/>
    <w:rsid w:val="00134206"/>
    <w:rsid w:val="001348DC"/>
    <w:rsid w:val="00135E05"/>
    <w:rsid w:val="00136027"/>
    <w:rsid w:val="00136081"/>
    <w:rsid w:val="001366FA"/>
    <w:rsid w:val="00136CD2"/>
    <w:rsid w:val="00136DAD"/>
    <w:rsid w:val="00136F9B"/>
    <w:rsid w:val="00137DA1"/>
    <w:rsid w:val="00140B7E"/>
    <w:rsid w:val="0014175D"/>
    <w:rsid w:val="00141AF6"/>
    <w:rsid w:val="00141DDB"/>
    <w:rsid w:val="00141E1F"/>
    <w:rsid w:val="001424B3"/>
    <w:rsid w:val="00142D95"/>
    <w:rsid w:val="00143446"/>
    <w:rsid w:val="001444EA"/>
    <w:rsid w:val="001451DA"/>
    <w:rsid w:val="00145268"/>
    <w:rsid w:val="001459EC"/>
    <w:rsid w:val="0014633F"/>
    <w:rsid w:val="001478D7"/>
    <w:rsid w:val="00147F57"/>
    <w:rsid w:val="00151511"/>
    <w:rsid w:val="00151A2F"/>
    <w:rsid w:val="0015230F"/>
    <w:rsid w:val="00152C61"/>
    <w:rsid w:val="0015380A"/>
    <w:rsid w:val="00153D1A"/>
    <w:rsid w:val="00154320"/>
    <w:rsid w:val="001543D2"/>
    <w:rsid w:val="00154F11"/>
    <w:rsid w:val="001551DF"/>
    <w:rsid w:val="001555CF"/>
    <w:rsid w:val="001560BE"/>
    <w:rsid w:val="00156BD5"/>
    <w:rsid w:val="0015739D"/>
    <w:rsid w:val="001577AC"/>
    <w:rsid w:val="00157813"/>
    <w:rsid w:val="00157AC7"/>
    <w:rsid w:val="0016022D"/>
    <w:rsid w:val="00160B0C"/>
    <w:rsid w:val="00160E23"/>
    <w:rsid w:val="00160F2B"/>
    <w:rsid w:val="0016101D"/>
    <w:rsid w:val="00163639"/>
    <w:rsid w:val="001642C6"/>
    <w:rsid w:val="00164791"/>
    <w:rsid w:val="00164F5D"/>
    <w:rsid w:val="00165B7D"/>
    <w:rsid w:val="00166230"/>
    <w:rsid w:val="00166282"/>
    <w:rsid w:val="0016687F"/>
    <w:rsid w:val="00166C16"/>
    <w:rsid w:val="00166EAE"/>
    <w:rsid w:val="0016779E"/>
    <w:rsid w:val="001707EC"/>
    <w:rsid w:val="0017090D"/>
    <w:rsid w:val="001723A1"/>
    <w:rsid w:val="00172FD0"/>
    <w:rsid w:val="001739DF"/>
    <w:rsid w:val="00173AB6"/>
    <w:rsid w:val="00173ADD"/>
    <w:rsid w:val="001744C5"/>
    <w:rsid w:val="00174A54"/>
    <w:rsid w:val="00174C51"/>
    <w:rsid w:val="00174ED3"/>
    <w:rsid w:val="00174F4B"/>
    <w:rsid w:val="00175A94"/>
    <w:rsid w:val="001769BC"/>
    <w:rsid w:val="00177365"/>
    <w:rsid w:val="001819A2"/>
    <w:rsid w:val="00182B88"/>
    <w:rsid w:val="00182E8C"/>
    <w:rsid w:val="0018349E"/>
    <w:rsid w:val="00184DA5"/>
    <w:rsid w:val="0018552D"/>
    <w:rsid w:val="00185A4F"/>
    <w:rsid w:val="00187357"/>
    <w:rsid w:val="0019066E"/>
    <w:rsid w:val="001909A8"/>
    <w:rsid w:val="00190CD3"/>
    <w:rsid w:val="00190EBB"/>
    <w:rsid w:val="001915B5"/>
    <w:rsid w:val="00191B4A"/>
    <w:rsid w:val="00191CD8"/>
    <w:rsid w:val="001921F5"/>
    <w:rsid w:val="001922E1"/>
    <w:rsid w:val="0019304F"/>
    <w:rsid w:val="00193A24"/>
    <w:rsid w:val="00195019"/>
    <w:rsid w:val="001954CC"/>
    <w:rsid w:val="001955F8"/>
    <w:rsid w:val="001961C1"/>
    <w:rsid w:val="00196544"/>
    <w:rsid w:val="001A0460"/>
    <w:rsid w:val="001A154F"/>
    <w:rsid w:val="001A211E"/>
    <w:rsid w:val="001A233E"/>
    <w:rsid w:val="001A4A96"/>
    <w:rsid w:val="001A51E5"/>
    <w:rsid w:val="001A5A98"/>
    <w:rsid w:val="001A5E10"/>
    <w:rsid w:val="001A6258"/>
    <w:rsid w:val="001A66EA"/>
    <w:rsid w:val="001A67B2"/>
    <w:rsid w:val="001A6D77"/>
    <w:rsid w:val="001A722B"/>
    <w:rsid w:val="001A72BF"/>
    <w:rsid w:val="001A7C72"/>
    <w:rsid w:val="001A7E95"/>
    <w:rsid w:val="001B047C"/>
    <w:rsid w:val="001B0A42"/>
    <w:rsid w:val="001B0FCC"/>
    <w:rsid w:val="001B14A7"/>
    <w:rsid w:val="001B1530"/>
    <w:rsid w:val="001B17EE"/>
    <w:rsid w:val="001B25F8"/>
    <w:rsid w:val="001B3387"/>
    <w:rsid w:val="001B439B"/>
    <w:rsid w:val="001B5429"/>
    <w:rsid w:val="001B5AE6"/>
    <w:rsid w:val="001B5F46"/>
    <w:rsid w:val="001B6298"/>
    <w:rsid w:val="001B6A14"/>
    <w:rsid w:val="001B6B76"/>
    <w:rsid w:val="001B71F1"/>
    <w:rsid w:val="001C08B1"/>
    <w:rsid w:val="001C09E6"/>
    <w:rsid w:val="001C0AB6"/>
    <w:rsid w:val="001C1073"/>
    <w:rsid w:val="001C14C3"/>
    <w:rsid w:val="001C182F"/>
    <w:rsid w:val="001C20E7"/>
    <w:rsid w:val="001C346D"/>
    <w:rsid w:val="001C4BCB"/>
    <w:rsid w:val="001C56DD"/>
    <w:rsid w:val="001C5847"/>
    <w:rsid w:val="001C6676"/>
    <w:rsid w:val="001C6E9C"/>
    <w:rsid w:val="001C71F3"/>
    <w:rsid w:val="001C7E0C"/>
    <w:rsid w:val="001D0452"/>
    <w:rsid w:val="001D0DE8"/>
    <w:rsid w:val="001D1A4C"/>
    <w:rsid w:val="001D2199"/>
    <w:rsid w:val="001D21EA"/>
    <w:rsid w:val="001D2D05"/>
    <w:rsid w:val="001D5508"/>
    <w:rsid w:val="001D5796"/>
    <w:rsid w:val="001D5890"/>
    <w:rsid w:val="001D5FCB"/>
    <w:rsid w:val="001D61FA"/>
    <w:rsid w:val="001D70C0"/>
    <w:rsid w:val="001D7207"/>
    <w:rsid w:val="001E0A2A"/>
    <w:rsid w:val="001E1BA3"/>
    <w:rsid w:val="001E472B"/>
    <w:rsid w:val="001E504D"/>
    <w:rsid w:val="001E7882"/>
    <w:rsid w:val="001E7D11"/>
    <w:rsid w:val="001E7D2B"/>
    <w:rsid w:val="001E7F6E"/>
    <w:rsid w:val="001F12EF"/>
    <w:rsid w:val="001F1A7E"/>
    <w:rsid w:val="001F1BAE"/>
    <w:rsid w:val="001F1F82"/>
    <w:rsid w:val="001F269F"/>
    <w:rsid w:val="001F3628"/>
    <w:rsid w:val="001F36AF"/>
    <w:rsid w:val="001F3B61"/>
    <w:rsid w:val="001F3DDA"/>
    <w:rsid w:val="001F5B58"/>
    <w:rsid w:val="001F5CBE"/>
    <w:rsid w:val="001F5E8E"/>
    <w:rsid w:val="001F6BE1"/>
    <w:rsid w:val="001F6ED1"/>
    <w:rsid w:val="001F7AF5"/>
    <w:rsid w:val="001F7C80"/>
    <w:rsid w:val="002008E0"/>
    <w:rsid w:val="00200D2C"/>
    <w:rsid w:val="00200E59"/>
    <w:rsid w:val="00200F27"/>
    <w:rsid w:val="00201780"/>
    <w:rsid w:val="00201D15"/>
    <w:rsid w:val="002028AB"/>
    <w:rsid w:val="00202C83"/>
    <w:rsid w:val="00202E71"/>
    <w:rsid w:val="002044B8"/>
    <w:rsid w:val="002049E5"/>
    <w:rsid w:val="00204EDF"/>
    <w:rsid w:val="0020662B"/>
    <w:rsid w:val="00206746"/>
    <w:rsid w:val="00206978"/>
    <w:rsid w:val="00207557"/>
    <w:rsid w:val="0020758B"/>
    <w:rsid w:val="00207AC2"/>
    <w:rsid w:val="00211585"/>
    <w:rsid w:val="00211DA3"/>
    <w:rsid w:val="00215262"/>
    <w:rsid w:val="0021618F"/>
    <w:rsid w:val="002165F3"/>
    <w:rsid w:val="0021784F"/>
    <w:rsid w:val="002200A8"/>
    <w:rsid w:val="0022010E"/>
    <w:rsid w:val="0022112C"/>
    <w:rsid w:val="002217BE"/>
    <w:rsid w:val="0022303A"/>
    <w:rsid w:val="0022307E"/>
    <w:rsid w:val="002232E2"/>
    <w:rsid w:val="0022370C"/>
    <w:rsid w:val="0022427C"/>
    <w:rsid w:val="002243E4"/>
    <w:rsid w:val="00224F25"/>
    <w:rsid w:val="002252A0"/>
    <w:rsid w:val="002253DB"/>
    <w:rsid w:val="00225E1B"/>
    <w:rsid w:val="0022647D"/>
    <w:rsid w:val="0022690D"/>
    <w:rsid w:val="00227005"/>
    <w:rsid w:val="00227E22"/>
    <w:rsid w:val="00230B07"/>
    <w:rsid w:val="002339A0"/>
    <w:rsid w:val="00233DC3"/>
    <w:rsid w:val="0023453D"/>
    <w:rsid w:val="002350C6"/>
    <w:rsid w:val="00236343"/>
    <w:rsid w:val="00236C86"/>
    <w:rsid w:val="00237316"/>
    <w:rsid w:val="0023784D"/>
    <w:rsid w:val="00240296"/>
    <w:rsid w:val="00240EBB"/>
    <w:rsid w:val="0024124C"/>
    <w:rsid w:val="00241881"/>
    <w:rsid w:val="00241AF2"/>
    <w:rsid w:val="002420D0"/>
    <w:rsid w:val="00242D60"/>
    <w:rsid w:val="00243411"/>
    <w:rsid w:val="00244024"/>
    <w:rsid w:val="00244582"/>
    <w:rsid w:val="00245344"/>
    <w:rsid w:val="00245D87"/>
    <w:rsid w:val="00245FF6"/>
    <w:rsid w:val="00246FE3"/>
    <w:rsid w:val="0024741F"/>
    <w:rsid w:val="00247BF1"/>
    <w:rsid w:val="00250C84"/>
    <w:rsid w:val="00252F6D"/>
    <w:rsid w:val="0025309A"/>
    <w:rsid w:val="0025321A"/>
    <w:rsid w:val="0025331B"/>
    <w:rsid w:val="002536AB"/>
    <w:rsid w:val="00253732"/>
    <w:rsid w:val="0025389F"/>
    <w:rsid w:val="00255157"/>
    <w:rsid w:val="002552D2"/>
    <w:rsid w:val="002568D6"/>
    <w:rsid w:val="0025758F"/>
    <w:rsid w:val="00257772"/>
    <w:rsid w:val="0026004F"/>
    <w:rsid w:val="0026056E"/>
    <w:rsid w:val="00261CB7"/>
    <w:rsid w:val="00262223"/>
    <w:rsid w:val="0026286B"/>
    <w:rsid w:val="00262CC7"/>
    <w:rsid w:val="002630DB"/>
    <w:rsid w:val="002636A0"/>
    <w:rsid w:val="00264317"/>
    <w:rsid w:val="002653E2"/>
    <w:rsid w:val="002658E8"/>
    <w:rsid w:val="00265A76"/>
    <w:rsid w:val="0026606C"/>
    <w:rsid w:val="0026617E"/>
    <w:rsid w:val="002676D4"/>
    <w:rsid w:val="002701E2"/>
    <w:rsid w:val="0027077E"/>
    <w:rsid w:val="002714E0"/>
    <w:rsid w:val="00271950"/>
    <w:rsid w:val="00271AE4"/>
    <w:rsid w:val="00271B6E"/>
    <w:rsid w:val="00271C93"/>
    <w:rsid w:val="002724ED"/>
    <w:rsid w:val="00272537"/>
    <w:rsid w:val="0027342C"/>
    <w:rsid w:val="002736D2"/>
    <w:rsid w:val="00273725"/>
    <w:rsid w:val="00273EB6"/>
    <w:rsid w:val="00275293"/>
    <w:rsid w:val="0027730E"/>
    <w:rsid w:val="00280ACC"/>
    <w:rsid w:val="00281904"/>
    <w:rsid w:val="002823B0"/>
    <w:rsid w:val="00282894"/>
    <w:rsid w:val="00283BB6"/>
    <w:rsid w:val="002840A7"/>
    <w:rsid w:val="0028488F"/>
    <w:rsid w:val="00284974"/>
    <w:rsid w:val="00284D48"/>
    <w:rsid w:val="00284DCD"/>
    <w:rsid w:val="00284E67"/>
    <w:rsid w:val="00285638"/>
    <w:rsid w:val="00285B05"/>
    <w:rsid w:val="00290D6B"/>
    <w:rsid w:val="002911CE"/>
    <w:rsid w:val="0029167A"/>
    <w:rsid w:val="0029174C"/>
    <w:rsid w:val="00291F26"/>
    <w:rsid w:val="00292365"/>
    <w:rsid w:val="0029262A"/>
    <w:rsid w:val="00292DFC"/>
    <w:rsid w:val="00292EB5"/>
    <w:rsid w:val="00293307"/>
    <w:rsid w:val="00293F81"/>
    <w:rsid w:val="002944C9"/>
    <w:rsid w:val="00294F43"/>
    <w:rsid w:val="002951DF"/>
    <w:rsid w:val="00295477"/>
    <w:rsid w:val="002962F2"/>
    <w:rsid w:val="002966CA"/>
    <w:rsid w:val="002968B7"/>
    <w:rsid w:val="002972AF"/>
    <w:rsid w:val="0029764F"/>
    <w:rsid w:val="00297E26"/>
    <w:rsid w:val="002A0129"/>
    <w:rsid w:val="002A0375"/>
    <w:rsid w:val="002A119C"/>
    <w:rsid w:val="002A21EE"/>
    <w:rsid w:val="002A222E"/>
    <w:rsid w:val="002A28C3"/>
    <w:rsid w:val="002A31EE"/>
    <w:rsid w:val="002A3402"/>
    <w:rsid w:val="002A3B70"/>
    <w:rsid w:val="002A3BDB"/>
    <w:rsid w:val="002A40F7"/>
    <w:rsid w:val="002A5158"/>
    <w:rsid w:val="002A515A"/>
    <w:rsid w:val="002A5E93"/>
    <w:rsid w:val="002A5F16"/>
    <w:rsid w:val="002A78E4"/>
    <w:rsid w:val="002A7DA7"/>
    <w:rsid w:val="002B0A55"/>
    <w:rsid w:val="002B0CD3"/>
    <w:rsid w:val="002B0EF5"/>
    <w:rsid w:val="002B1300"/>
    <w:rsid w:val="002B2516"/>
    <w:rsid w:val="002B28FF"/>
    <w:rsid w:val="002B37FC"/>
    <w:rsid w:val="002B403A"/>
    <w:rsid w:val="002B4044"/>
    <w:rsid w:val="002B4BED"/>
    <w:rsid w:val="002B4C8C"/>
    <w:rsid w:val="002B4D8E"/>
    <w:rsid w:val="002B5523"/>
    <w:rsid w:val="002B60F9"/>
    <w:rsid w:val="002B6F74"/>
    <w:rsid w:val="002B6F7D"/>
    <w:rsid w:val="002B7189"/>
    <w:rsid w:val="002B71A6"/>
    <w:rsid w:val="002B7D83"/>
    <w:rsid w:val="002B7E59"/>
    <w:rsid w:val="002C034E"/>
    <w:rsid w:val="002C3D1A"/>
    <w:rsid w:val="002C3E6E"/>
    <w:rsid w:val="002C466C"/>
    <w:rsid w:val="002C49FA"/>
    <w:rsid w:val="002C5684"/>
    <w:rsid w:val="002C575F"/>
    <w:rsid w:val="002C63B8"/>
    <w:rsid w:val="002C6F39"/>
    <w:rsid w:val="002C70FF"/>
    <w:rsid w:val="002C7C68"/>
    <w:rsid w:val="002C7EF4"/>
    <w:rsid w:val="002D0003"/>
    <w:rsid w:val="002D0353"/>
    <w:rsid w:val="002D03B8"/>
    <w:rsid w:val="002D06FB"/>
    <w:rsid w:val="002D099F"/>
    <w:rsid w:val="002D110A"/>
    <w:rsid w:val="002D1B82"/>
    <w:rsid w:val="002D2580"/>
    <w:rsid w:val="002D2610"/>
    <w:rsid w:val="002D2E41"/>
    <w:rsid w:val="002D368E"/>
    <w:rsid w:val="002D5C24"/>
    <w:rsid w:val="002D6DB9"/>
    <w:rsid w:val="002D70F1"/>
    <w:rsid w:val="002D7902"/>
    <w:rsid w:val="002E046C"/>
    <w:rsid w:val="002E06B1"/>
    <w:rsid w:val="002E0819"/>
    <w:rsid w:val="002E0E9D"/>
    <w:rsid w:val="002E1191"/>
    <w:rsid w:val="002E1A5A"/>
    <w:rsid w:val="002E1C80"/>
    <w:rsid w:val="002E31AC"/>
    <w:rsid w:val="002E31D8"/>
    <w:rsid w:val="002E36D6"/>
    <w:rsid w:val="002E3751"/>
    <w:rsid w:val="002E3B4D"/>
    <w:rsid w:val="002E4B7C"/>
    <w:rsid w:val="002E5770"/>
    <w:rsid w:val="002F0ECB"/>
    <w:rsid w:val="002F173A"/>
    <w:rsid w:val="002F19FD"/>
    <w:rsid w:val="002F2029"/>
    <w:rsid w:val="002F3A3E"/>
    <w:rsid w:val="002F5367"/>
    <w:rsid w:val="002F5BB8"/>
    <w:rsid w:val="002F5EAC"/>
    <w:rsid w:val="002F7DAD"/>
    <w:rsid w:val="002F7E87"/>
    <w:rsid w:val="00302652"/>
    <w:rsid w:val="00302EFD"/>
    <w:rsid w:val="0030363D"/>
    <w:rsid w:val="003037E5"/>
    <w:rsid w:val="00304D91"/>
    <w:rsid w:val="003052B9"/>
    <w:rsid w:val="0030583E"/>
    <w:rsid w:val="00305DB4"/>
    <w:rsid w:val="00306191"/>
    <w:rsid w:val="00306995"/>
    <w:rsid w:val="00306EB3"/>
    <w:rsid w:val="00307188"/>
    <w:rsid w:val="00307270"/>
    <w:rsid w:val="003103F1"/>
    <w:rsid w:val="0031052E"/>
    <w:rsid w:val="00311B5A"/>
    <w:rsid w:val="003121C7"/>
    <w:rsid w:val="00312CD0"/>
    <w:rsid w:val="00312E45"/>
    <w:rsid w:val="0031347A"/>
    <w:rsid w:val="00313EB2"/>
    <w:rsid w:val="0031617A"/>
    <w:rsid w:val="003164F7"/>
    <w:rsid w:val="00317439"/>
    <w:rsid w:val="0031767D"/>
    <w:rsid w:val="00317A8B"/>
    <w:rsid w:val="00317ACD"/>
    <w:rsid w:val="00317BF7"/>
    <w:rsid w:val="00317CAA"/>
    <w:rsid w:val="00322CEF"/>
    <w:rsid w:val="00323886"/>
    <w:rsid w:val="00323D99"/>
    <w:rsid w:val="00323FD2"/>
    <w:rsid w:val="0032456E"/>
    <w:rsid w:val="003246CD"/>
    <w:rsid w:val="003247AE"/>
    <w:rsid w:val="00325136"/>
    <w:rsid w:val="003254B9"/>
    <w:rsid w:val="00325B23"/>
    <w:rsid w:val="00325F21"/>
    <w:rsid w:val="0032672B"/>
    <w:rsid w:val="00326C65"/>
    <w:rsid w:val="00326D02"/>
    <w:rsid w:val="00327862"/>
    <w:rsid w:val="00327D91"/>
    <w:rsid w:val="003306BC"/>
    <w:rsid w:val="00330D9A"/>
    <w:rsid w:val="00330DEB"/>
    <w:rsid w:val="00331E4D"/>
    <w:rsid w:val="00332D55"/>
    <w:rsid w:val="003332D1"/>
    <w:rsid w:val="00334A50"/>
    <w:rsid w:val="00335268"/>
    <w:rsid w:val="003356ED"/>
    <w:rsid w:val="00335E0D"/>
    <w:rsid w:val="003365CD"/>
    <w:rsid w:val="00336AD0"/>
    <w:rsid w:val="00336C65"/>
    <w:rsid w:val="0033712D"/>
    <w:rsid w:val="00337A60"/>
    <w:rsid w:val="003400E0"/>
    <w:rsid w:val="003402F3"/>
    <w:rsid w:val="0034044F"/>
    <w:rsid w:val="00340BF3"/>
    <w:rsid w:val="003418E0"/>
    <w:rsid w:val="00341951"/>
    <w:rsid w:val="00341B2E"/>
    <w:rsid w:val="00342C65"/>
    <w:rsid w:val="00342EE7"/>
    <w:rsid w:val="00343BC4"/>
    <w:rsid w:val="00343D3F"/>
    <w:rsid w:val="00343DB8"/>
    <w:rsid w:val="00344CBE"/>
    <w:rsid w:val="003456DF"/>
    <w:rsid w:val="00345AB2"/>
    <w:rsid w:val="00345D4D"/>
    <w:rsid w:val="00345E3C"/>
    <w:rsid w:val="0034672B"/>
    <w:rsid w:val="00347AC4"/>
    <w:rsid w:val="00347C6D"/>
    <w:rsid w:val="00350082"/>
    <w:rsid w:val="0035017F"/>
    <w:rsid w:val="003508B2"/>
    <w:rsid w:val="003513C3"/>
    <w:rsid w:val="00351E34"/>
    <w:rsid w:val="00351E85"/>
    <w:rsid w:val="00352536"/>
    <w:rsid w:val="00352A7C"/>
    <w:rsid w:val="00353084"/>
    <w:rsid w:val="0035316E"/>
    <w:rsid w:val="003534C2"/>
    <w:rsid w:val="00354401"/>
    <w:rsid w:val="00354876"/>
    <w:rsid w:val="00355C05"/>
    <w:rsid w:val="00355FA3"/>
    <w:rsid w:val="00356023"/>
    <w:rsid w:val="003568B1"/>
    <w:rsid w:val="003578F3"/>
    <w:rsid w:val="00357B1D"/>
    <w:rsid w:val="00357C08"/>
    <w:rsid w:val="00360DEC"/>
    <w:rsid w:val="00361193"/>
    <w:rsid w:val="00362B36"/>
    <w:rsid w:val="00364FC4"/>
    <w:rsid w:val="003654DB"/>
    <w:rsid w:val="0036643A"/>
    <w:rsid w:val="00366C53"/>
    <w:rsid w:val="00367329"/>
    <w:rsid w:val="003702D7"/>
    <w:rsid w:val="00370C10"/>
    <w:rsid w:val="00370DE0"/>
    <w:rsid w:val="00372CFD"/>
    <w:rsid w:val="00372D6A"/>
    <w:rsid w:val="00372EA7"/>
    <w:rsid w:val="003733B9"/>
    <w:rsid w:val="003754FB"/>
    <w:rsid w:val="003757A7"/>
    <w:rsid w:val="00375963"/>
    <w:rsid w:val="003759FC"/>
    <w:rsid w:val="00375A41"/>
    <w:rsid w:val="00381193"/>
    <w:rsid w:val="003812A8"/>
    <w:rsid w:val="003825D9"/>
    <w:rsid w:val="00382B7C"/>
    <w:rsid w:val="0038406A"/>
    <w:rsid w:val="00385217"/>
    <w:rsid w:val="00386484"/>
    <w:rsid w:val="003867FC"/>
    <w:rsid w:val="00386B4D"/>
    <w:rsid w:val="00387074"/>
    <w:rsid w:val="00387890"/>
    <w:rsid w:val="00390197"/>
    <w:rsid w:val="00390851"/>
    <w:rsid w:val="00390C24"/>
    <w:rsid w:val="00391215"/>
    <w:rsid w:val="00391A2B"/>
    <w:rsid w:val="003920E0"/>
    <w:rsid w:val="0039318B"/>
    <w:rsid w:val="00394C01"/>
    <w:rsid w:val="00395F4D"/>
    <w:rsid w:val="0039615A"/>
    <w:rsid w:val="00396239"/>
    <w:rsid w:val="003963FC"/>
    <w:rsid w:val="00396B6E"/>
    <w:rsid w:val="00396DD9"/>
    <w:rsid w:val="0039730C"/>
    <w:rsid w:val="003A0490"/>
    <w:rsid w:val="003A16E1"/>
    <w:rsid w:val="003A1B78"/>
    <w:rsid w:val="003A2634"/>
    <w:rsid w:val="003A2C9F"/>
    <w:rsid w:val="003A3355"/>
    <w:rsid w:val="003A39C3"/>
    <w:rsid w:val="003A3C3C"/>
    <w:rsid w:val="003A3F0A"/>
    <w:rsid w:val="003A42FE"/>
    <w:rsid w:val="003A43E8"/>
    <w:rsid w:val="003A4486"/>
    <w:rsid w:val="003A5CE4"/>
    <w:rsid w:val="003A63BD"/>
    <w:rsid w:val="003A6840"/>
    <w:rsid w:val="003A684B"/>
    <w:rsid w:val="003A742C"/>
    <w:rsid w:val="003A747C"/>
    <w:rsid w:val="003B05D5"/>
    <w:rsid w:val="003B0E32"/>
    <w:rsid w:val="003B0E33"/>
    <w:rsid w:val="003B0F1B"/>
    <w:rsid w:val="003B1AFD"/>
    <w:rsid w:val="003B1E7E"/>
    <w:rsid w:val="003B24C6"/>
    <w:rsid w:val="003B298A"/>
    <w:rsid w:val="003B2FD5"/>
    <w:rsid w:val="003B4891"/>
    <w:rsid w:val="003B517A"/>
    <w:rsid w:val="003B5853"/>
    <w:rsid w:val="003B5C46"/>
    <w:rsid w:val="003B6160"/>
    <w:rsid w:val="003B6741"/>
    <w:rsid w:val="003B6F67"/>
    <w:rsid w:val="003B731D"/>
    <w:rsid w:val="003B7B24"/>
    <w:rsid w:val="003B7F5D"/>
    <w:rsid w:val="003C2E8D"/>
    <w:rsid w:val="003C4A14"/>
    <w:rsid w:val="003C594A"/>
    <w:rsid w:val="003D0C12"/>
    <w:rsid w:val="003D0E44"/>
    <w:rsid w:val="003D1229"/>
    <w:rsid w:val="003D1459"/>
    <w:rsid w:val="003D2138"/>
    <w:rsid w:val="003D32D3"/>
    <w:rsid w:val="003D3389"/>
    <w:rsid w:val="003D340E"/>
    <w:rsid w:val="003D38BC"/>
    <w:rsid w:val="003D3FD7"/>
    <w:rsid w:val="003D3FFF"/>
    <w:rsid w:val="003D4299"/>
    <w:rsid w:val="003D5E31"/>
    <w:rsid w:val="003D6458"/>
    <w:rsid w:val="003D6942"/>
    <w:rsid w:val="003D6E4B"/>
    <w:rsid w:val="003E0141"/>
    <w:rsid w:val="003E0305"/>
    <w:rsid w:val="003E044D"/>
    <w:rsid w:val="003E0CBC"/>
    <w:rsid w:val="003E13D6"/>
    <w:rsid w:val="003E187B"/>
    <w:rsid w:val="003E20AB"/>
    <w:rsid w:val="003E2343"/>
    <w:rsid w:val="003E2B55"/>
    <w:rsid w:val="003E4BFE"/>
    <w:rsid w:val="003E5573"/>
    <w:rsid w:val="003E58F3"/>
    <w:rsid w:val="003E6A9E"/>
    <w:rsid w:val="003E71F2"/>
    <w:rsid w:val="003E7DC8"/>
    <w:rsid w:val="003F1102"/>
    <w:rsid w:val="003F1555"/>
    <w:rsid w:val="003F1D42"/>
    <w:rsid w:val="003F1DA4"/>
    <w:rsid w:val="003F27A2"/>
    <w:rsid w:val="003F320D"/>
    <w:rsid w:val="003F4098"/>
    <w:rsid w:val="003F4171"/>
    <w:rsid w:val="003F459C"/>
    <w:rsid w:val="003F4C24"/>
    <w:rsid w:val="003F4D4C"/>
    <w:rsid w:val="003F4E94"/>
    <w:rsid w:val="003F655A"/>
    <w:rsid w:val="003F659E"/>
    <w:rsid w:val="003F6AC1"/>
    <w:rsid w:val="003F6B6E"/>
    <w:rsid w:val="003F7A45"/>
    <w:rsid w:val="003F7EBD"/>
    <w:rsid w:val="00400D45"/>
    <w:rsid w:val="00400EB7"/>
    <w:rsid w:val="00401BF3"/>
    <w:rsid w:val="00401E14"/>
    <w:rsid w:val="004020E6"/>
    <w:rsid w:val="004038F7"/>
    <w:rsid w:val="00404163"/>
    <w:rsid w:val="00405BE8"/>
    <w:rsid w:val="00405D5A"/>
    <w:rsid w:val="00406A20"/>
    <w:rsid w:val="00406B0C"/>
    <w:rsid w:val="00407077"/>
    <w:rsid w:val="00407C17"/>
    <w:rsid w:val="00407D2F"/>
    <w:rsid w:val="00411788"/>
    <w:rsid w:val="00411E38"/>
    <w:rsid w:val="00411F5D"/>
    <w:rsid w:val="004124AF"/>
    <w:rsid w:val="0041286C"/>
    <w:rsid w:val="00412F90"/>
    <w:rsid w:val="004134EC"/>
    <w:rsid w:val="00413684"/>
    <w:rsid w:val="0041455B"/>
    <w:rsid w:val="004147C6"/>
    <w:rsid w:val="00414FB9"/>
    <w:rsid w:val="0041514C"/>
    <w:rsid w:val="00415F51"/>
    <w:rsid w:val="00416F93"/>
    <w:rsid w:val="00417848"/>
    <w:rsid w:val="00417B91"/>
    <w:rsid w:val="0042001D"/>
    <w:rsid w:val="0042079B"/>
    <w:rsid w:val="00420FC6"/>
    <w:rsid w:val="0042122C"/>
    <w:rsid w:val="004212CD"/>
    <w:rsid w:val="00421900"/>
    <w:rsid w:val="00421A59"/>
    <w:rsid w:val="00421FA0"/>
    <w:rsid w:val="0042216F"/>
    <w:rsid w:val="00422402"/>
    <w:rsid w:val="0042499B"/>
    <w:rsid w:val="004249C7"/>
    <w:rsid w:val="00424A44"/>
    <w:rsid w:val="00424D68"/>
    <w:rsid w:val="00424FAF"/>
    <w:rsid w:val="004250DD"/>
    <w:rsid w:val="00425653"/>
    <w:rsid w:val="0042642A"/>
    <w:rsid w:val="00426860"/>
    <w:rsid w:val="00426D6B"/>
    <w:rsid w:val="004276CE"/>
    <w:rsid w:val="00427794"/>
    <w:rsid w:val="004277A9"/>
    <w:rsid w:val="00430336"/>
    <w:rsid w:val="004304A0"/>
    <w:rsid w:val="004306BD"/>
    <w:rsid w:val="00430B97"/>
    <w:rsid w:val="004315DB"/>
    <w:rsid w:val="00431E21"/>
    <w:rsid w:val="00432979"/>
    <w:rsid w:val="004333A1"/>
    <w:rsid w:val="00433538"/>
    <w:rsid w:val="00434306"/>
    <w:rsid w:val="004343E7"/>
    <w:rsid w:val="00436A47"/>
    <w:rsid w:val="00437178"/>
    <w:rsid w:val="00443E1E"/>
    <w:rsid w:val="004447A3"/>
    <w:rsid w:val="004447BF"/>
    <w:rsid w:val="00444F06"/>
    <w:rsid w:val="0044655D"/>
    <w:rsid w:val="004471DC"/>
    <w:rsid w:val="004474A0"/>
    <w:rsid w:val="004475B2"/>
    <w:rsid w:val="004479D4"/>
    <w:rsid w:val="004500BC"/>
    <w:rsid w:val="00450174"/>
    <w:rsid w:val="004505C8"/>
    <w:rsid w:val="004505E6"/>
    <w:rsid w:val="00450D65"/>
    <w:rsid w:val="00451248"/>
    <w:rsid w:val="00451629"/>
    <w:rsid w:val="00451CE6"/>
    <w:rsid w:val="00452005"/>
    <w:rsid w:val="004530EC"/>
    <w:rsid w:val="00453E55"/>
    <w:rsid w:val="00454538"/>
    <w:rsid w:val="0045466F"/>
    <w:rsid w:val="00454BE3"/>
    <w:rsid w:val="0045689D"/>
    <w:rsid w:val="004569A5"/>
    <w:rsid w:val="00456D01"/>
    <w:rsid w:val="00460A6E"/>
    <w:rsid w:val="00461120"/>
    <w:rsid w:val="00462075"/>
    <w:rsid w:val="00462376"/>
    <w:rsid w:val="0046241F"/>
    <w:rsid w:val="004627DF"/>
    <w:rsid w:val="004629EF"/>
    <w:rsid w:val="00463260"/>
    <w:rsid w:val="00464194"/>
    <w:rsid w:val="004646E5"/>
    <w:rsid w:val="00464B20"/>
    <w:rsid w:val="00465139"/>
    <w:rsid w:val="004653F1"/>
    <w:rsid w:val="004659B5"/>
    <w:rsid w:val="00465D7A"/>
    <w:rsid w:val="00466546"/>
    <w:rsid w:val="00466E5A"/>
    <w:rsid w:val="004677CC"/>
    <w:rsid w:val="00467A16"/>
    <w:rsid w:val="00467A19"/>
    <w:rsid w:val="00467B78"/>
    <w:rsid w:val="00471810"/>
    <w:rsid w:val="00471830"/>
    <w:rsid w:val="00472507"/>
    <w:rsid w:val="00472FF3"/>
    <w:rsid w:val="00473870"/>
    <w:rsid w:val="00473A47"/>
    <w:rsid w:val="00473CFE"/>
    <w:rsid w:val="00475301"/>
    <w:rsid w:val="004769E0"/>
    <w:rsid w:val="00476CF7"/>
    <w:rsid w:val="004776AF"/>
    <w:rsid w:val="004776FE"/>
    <w:rsid w:val="00477EFC"/>
    <w:rsid w:val="004801C2"/>
    <w:rsid w:val="004805B7"/>
    <w:rsid w:val="00480C1C"/>
    <w:rsid w:val="00481203"/>
    <w:rsid w:val="004818DB"/>
    <w:rsid w:val="00482997"/>
    <w:rsid w:val="00485568"/>
    <w:rsid w:val="00485801"/>
    <w:rsid w:val="004858D7"/>
    <w:rsid w:val="0048647C"/>
    <w:rsid w:val="00487730"/>
    <w:rsid w:val="00487770"/>
    <w:rsid w:val="00487863"/>
    <w:rsid w:val="00487E20"/>
    <w:rsid w:val="0049198B"/>
    <w:rsid w:val="004936BF"/>
    <w:rsid w:val="00493712"/>
    <w:rsid w:val="00493BF8"/>
    <w:rsid w:val="00494228"/>
    <w:rsid w:val="004942D8"/>
    <w:rsid w:val="004954B3"/>
    <w:rsid w:val="00495936"/>
    <w:rsid w:val="00495E9D"/>
    <w:rsid w:val="004965D8"/>
    <w:rsid w:val="00497295"/>
    <w:rsid w:val="004A04D5"/>
    <w:rsid w:val="004A09FE"/>
    <w:rsid w:val="004A0A64"/>
    <w:rsid w:val="004A19DA"/>
    <w:rsid w:val="004A20C9"/>
    <w:rsid w:val="004A24EA"/>
    <w:rsid w:val="004A2717"/>
    <w:rsid w:val="004A31E2"/>
    <w:rsid w:val="004A31E9"/>
    <w:rsid w:val="004A35F4"/>
    <w:rsid w:val="004A3FEA"/>
    <w:rsid w:val="004A6F80"/>
    <w:rsid w:val="004A78A6"/>
    <w:rsid w:val="004A7BC5"/>
    <w:rsid w:val="004B0825"/>
    <w:rsid w:val="004B0887"/>
    <w:rsid w:val="004B27EE"/>
    <w:rsid w:val="004B2F65"/>
    <w:rsid w:val="004B3940"/>
    <w:rsid w:val="004B5DEB"/>
    <w:rsid w:val="004B6276"/>
    <w:rsid w:val="004B639B"/>
    <w:rsid w:val="004B6674"/>
    <w:rsid w:val="004B77EA"/>
    <w:rsid w:val="004B784D"/>
    <w:rsid w:val="004C1444"/>
    <w:rsid w:val="004C1D51"/>
    <w:rsid w:val="004C25EB"/>
    <w:rsid w:val="004C33CD"/>
    <w:rsid w:val="004C3439"/>
    <w:rsid w:val="004C4711"/>
    <w:rsid w:val="004C4ECF"/>
    <w:rsid w:val="004C5E19"/>
    <w:rsid w:val="004C6213"/>
    <w:rsid w:val="004C63E3"/>
    <w:rsid w:val="004C6DF5"/>
    <w:rsid w:val="004C6F23"/>
    <w:rsid w:val="004C76A8"/>
    <w:rsid w:val="004C7819"/>
    <w:rsid w:val="004C7FD4"/>
    <w:rsid w:val="004D058C"/>
    <w:rsid w:val="004D0CC2"/>
    <w:rsid w:val="004D1305"/>
    <w:rsid w:val="004D15D8"/>
    <w:rsid w:val="004D1D6F"/>
    <w:rsid w:val="004D265C"/>
    <w:rsid w:val="004D29EB"/>
    <w:rsid w:val="004D2CF9"/>
    <w:rsid w:val="004D35DB"/>
    <w:rsid w:val="004D3B5F"/>
    <w:rsid w:val="004D45AD"/>
    <w:rsid w:val="004D472A"/>
    <w:rsid w:val="004D5377"/>
    <w:rsid w:val="004D586A"/>
    <w:rsid w:val="004D5D11"/>
    <w:rsid w:val="004D6DD9"/>
    <w:rsid w:val="004D77BB"/>
    <w:rsid w:val="004E028D"/>
    <w:rsid w:val="004E18DB"/>
    <w:rsid w:val="004E1B5C"/>
    <w:rsid w:val="004E34D3"/>
    <w:rsid w:val="004E3A81"/>
    <w:rsid w:val="004E537B"/>
    <w:rsid w:val="004E643C"/>
    <w:rsid w:val="004E6B4B"/>
    <w:rsid w:val="004F005C"/>
    <w:rsid w:val="004F166A"/>
    <w:rsid w:val="004F18ED"/>
    <w:rsid w:val="004F1F47"/>
    <w:rsid w:val="004F3750"/>
    <w:rsid w:val="004F3C0D"/>
    <w:rsid w:val="004F41BD"/>
    <w:rsid w:val="004F4A21"/>
    <w:rsid w:val="004F4C80"/>
    <w:rsid w:val="004F6361"/>
    <w:rsid w:val="004F7954"/>
    <w:rsid w:val="00500862"/>
    <w:rsid w:val="005015B7"/>
    <w:rsid w:val="00503671"/>
    <w:rsid w:val="00503B35"/>
    <w:rsid w:val="00504799"/>
    <w:rsid w:val="005047A0"/>
    <w:rsid w:val="005049D7"/>
    <w:rsid w:val="00504B80"/>
    <w:rsid w:val="00504E42"/>
    <w:rsid w:val="00505BC0"/>
    <w:rsid w:val="00507268"/>
    <w:rsid w:val="00510363"/>
    <w:rsid w:val="00511887"/>
    <w:rsid w:val="00512274"/>
    <w:rsid w:val="00512A47"/>
    <w:rsid w:val="00512C4F"/>
    <w:rsid w:val="00512F70"/>
    <w:rsid w:val="00513AB7"/>
    <w:rsid w:val="00515AA0"/>
    <w:rsid w:val="00516355"/>
    <w:rsid w:val="00516378"/>
    <w:rsid w:val="0051641E"/>
    <w:rsid w:val="00516C04"/>
    <w:rsid w:val="00516E22"/>
    <w:rsid w:val="00517867"/>
    <w:rsid w:val="00520281"/>
    <w:rsid w:val="00520521"/>
    <w:rsid w:val="00520E4E"/>
    <w:rsid w:val="005210D2"/>
    <w:rsid w:val="00521139"/>
    <w:rsid w:val="0052138C"/>
    <w:rsid w:val="005215B3"/>
    <w:rsid w:val="00521C7B"/>
    <w:rsid w:val="005221C2"/>
    <w:rsid w:val="005233C9"/>
    <w:rsid w:val="0052372E"/>
    <w:rsid w:val="00523D13"/>
    <w:rsid w:val="00524F8A"/>
    <w:rsid w:val="005251D1"/>
    <w:rsid w:val="00525409"/>
    <w:rsid w:val="00525D02"/>
    <w:rsid w:val="00526C56"/>
    <w:rsid w:val="0052749D"/>
    <w:rsid w:val="005307C6"/>
    <w:rsid w:val="0053121C"/>
    <w:rsid w:val="0053141E"/>
    <w:rsid w:val="00531C06"/>
    <w:rsid w:val="005326F3"/>
    <w:rsid w:val="00532C51"/>
    <w:rsid w:val="00533B35"/>
    <w:rsid w:val="00533D09"/>
    <w:rsid w:val="00533F10"/>
    <w:rsid w:val="00534AD9"/>
    <w:rsid w:val="00535CE5"/>
    <w:rsid w:val="0053616C"/>
    <w:rsid w:val="00537869"/>
    <w:rsid w:val="00537A72"/>
    <w:rsid w:val="00537D7A"/>
    <w:rsid w:val="00540DD7"/>
    <w:rsid w:val="00542251"/>
    <w:rsid w:val="00542CF5"/>
    <w:rsid w:val="00543AEB"/>
    <w:rsid w:val="00543FE3"/>
    <w:rsid w:val="0054405A"/>
    <w:rsid w:val="00544296"/>
    <w:rsid w:val="005449A7"/>
    <w:rsid w:val="00544B3D"/>
    <w:rsid w:val="00544B79"/>
    <w:rsid w:val="00544BA0"/>
    <w:rsid w:val="00545600"/>
    <w:rsid w:val="00545F3F"/>
    <w:rsid w:val="00546389"/>
    <w:rsid w:val="0055192E"/>
    <w:rsid w:val="0055214D"/>
    <w:rsid w:val="005526DF"/>
    <w:rsid w:val="0055314C"/>
    <w:rsid w:val="00553670"/>
    <w:rsid w:val="00554660"/>
    <w:rsid w:val="00554D13"/>
    <w:rsid w:val="00555135"/>
    <w:rsid w:val="0055596C"/>
    <w:rsid w:val="00555DA7"/>
    <w:rsid w:val="00555E5A"/>
    <w:rsid w:val="00556C74"/>
    <w:rsid w:val="005572C9"/>
    <w:rsid w:val="00557384"/>
    <w:rsid w:val="00557601"/>
    <w:rsid w:val="005602CF"/>
    <w:rsid w:val="00560474"/>
    <w:rsid w:val="00560F44"/>
    <w:rsid w:val="005615A5"/>
    <w:rsid w:val="00562A9C"/>
    <w:rsid w:val="00563844"/>
    <w:rsid w:val="005639F9"/>
    <w:rsid w:val="00563A83"/>
    <w:rsid w:val="00565D0A"/>
    <w:rsid w:val="0056627F"/>
    <w:rsid w:val="00566350"/>
    <w:rsid w:val="0056673B"/>
    <w:rsid w:val="005670CC"/>
    <w:rsid w:val="005672A1"/>
    <w:rsid w:val="00567D09"/>
    <w:rsid w:val="00567EEF"/>
    <w:rsid w:val="00570AF3"/>
    <w:rsid w:val="005735CA"/>
    <w:rsid w:val="00573CCD"/>
    <w:rsid w:val="00573EB8"/>
    <w:rsid w:val="005746A3"/>
    <w:rsid w:val="00574D4F"/>
    <w:rsid w:val="0057570B"/>
    <w:rsid w:val="00577454"/>
    <w:rsid w:val="00577C61"/>
    <w:rsid w:val="00577DB7"/>
    <w:rsid w:val="00580356"/>
    <w:rsid w:val="005808E3"/>
    <w:rsid w:val="00581964"/>
    <w:rsid w:val="00581FED"/>
    <w:rsid w:val="00582310"/>
    <w:rsid w:val="00582C03"/>
    <w:rsid w:val="00583C4D"/>
    <w:rsid w:val="0058553F"/>
    <w:rsid w:val="0058575A"/>
    <w:rsid w:val="00585951"/>
    <w:rsid w:val="00585A46"/>
    <w:rsid w:val="00585BC8"/>
    <w:rsid w:val="00586602"/>
    <w:rsid w:val="00586AE4"/>
    <w:rsid w:val="00586CC9"/>
    <w:rsid w:val="005872B1"/>
    <w:rsid w:val="00587970"/>
    <w:rsid w:val="00587A15"/>
    <w:rsid w:val="00590037"/>
    <w:rsid w:val="00590B52"/>
    <w:rsid w:val="00590C7B"/>
    <w:rsid w:val="00592A8F"/>
    <w:rsid w:val="00592BC6"/>
    <w:rsid w:val="00595BBE"/>
    <w:rsid w:val="00596BFB"/>
    <w:rsid w:val="005979CC"/>
    <w:rsid w:val="00597AA4"/>
    <w:rsid w:val="00597E49"/>
    <w:rsid w:val="005A0978"/>
    <w:rsid w:val="005A118B"/>
    <w:rsid w:val="005A171D"/>
    <w:rsid w:val="005A2B2B"/>
    <w:rsid w:val="005A2BFA"/>
    <w:rsid w:val="005A2D44"/>
    <w:rsid w:val="005A3517"/>
    <w:rsid w:val="005A447F"/>
    <w:rsid w:val="005A455B"/>
    <w:rsid w:val="005A469E"/>
    <w:rsid w:val="005A4C10"/>
    <w:rsid w:val="005A5127"/>
    <w:rsid w:val="005A521B"/>
    <w:rsid w:val="005A543E"/>
    <w:rsid w:val="005A5857"/>
    <w:rsid w:val="005A6808"/>
    <w:rsid w:val="005A6867"/>
    <w:rsid w:val="005A7214"/>
    <w:rsid w:val="005A7482"/>
    <w:rsid w:val="005B085E"/>
    <w:rsid w:val="005B11FD"/>
    <w:rsid w:val="005B153F"/>
    <w:rsid w:val="005B2C71"/>
    <w:rsid w:val="005B49FE"/>
    <w:rsid w:val="005B5FC2"/>
    <w:rsid w:val="005B625C"/>
    <w:rsid w:val="005B6669"/>
    <w:rsid w:val="005B6EE0"/>
    <w:rsid w:val="005B716A"/>
    <w:rsid w:val="005B7660"/>
    <w:rsid w:val="005B789A"/>
    <w:rsid w:val="005C0426"/>
    <w:rsid w:val="005C0D00"/>
    <w:rsid w:val="005C21C9"/>
    <w:rsid w:val="005C21D2"/>
    <w:rsid w:val="005C21F2"/>
    <w:rsid w:val="005C3630"/>
    <w:rsid w:val="005C43F0"/>
    <w:rsid w:val="005C4AC3"/>
    <w:rsid w:val="005C5FD8"/>
    <w:rsid w:val="005C70A3"/>
    <w:rsid w:val="005C7A2A"/>
    <w:rsid w:val="005C7E19"/>
    <w:rsid w:val="005D04EC"/>
    <w:rsid w:val="005D0C7E"/>
    <w:rsid w:val="005D176F"/>
    <w:rsid w:val="005D1BB0"/>
    <w:rsid w:val="005D22C1"/>
    <w:rsid w:val="005D23E0"/>
    <w:rsid w:val="005D2C11"/>
    <w:rsid w:val="005D38AA"/>
    <w:rsid w:val="005D4C96"/>
    <w:rsid w:val="005D4EA7"/>
    <w:rsid w:val="005D5F03"/>
    <w:rsid w:val="005D6390"/>
    <w:rsid w:val="005D6738"/>
    <w:rsid w:val="005D6BD1"/>
    <w:rsid w:val="005D6EBF"/>
    <w:rsid w:val="005D6F97"/>
    <w:rsid w:val="005D7968"/>
    <w:rsid w:val="005D7F07"/>
    <w:rsid w:val="005E1101"/>
    <w:rsid w:val="005E1B56"/>
    <w:rsid w:val="005E223B"/>
    <w:rsid w:val="005E28A9"/>
    <w:rsid w:val="005E2B1C"/>
    <w:rsid w:val="005E2D50"/>
    <w:rsid w:val="005E3229"/>
    <w:rsid w:val="005E5378"/>
    <w:rsid w:val="005E5BF0"/>
    <w:rsid w:val="005E5C28"/>
    <w:rsid w:val="005E732D"/>
    <w:rsid w:val="005E7801"/>
    <w:rsid w:val="005F0A89"/>
    <w:rsid w:val="005F1EE9"/>
    <w:rsid w:val="005F1FBF"/>
    <w:rsid w:val="005F2133"/>
    <w:rsid w:val="005F33F7"/>
    <w:rsid w:val="005F558C"/>
    <w:rsid w:val="005F5743"/>
    <w:rsid w:val="005F718D"/>
    <w:rsid w:val="005F74F5"/>
    <w:rsid w:val="00600FD0"/>
    <w:rsid w:val="00602342"/>
    <w:rsid w:val="006023BC"/>
    <w:rsid w:val="00602416"/>
    <w:rsid w:val="00602D98"/>
    <w:rsid w:val="00603800"/>
    <w:rsid w:val="00603EEE"/>
    <w:rsid w:val="00603F70"/>
    <w:rsid w:val="006040D2"/>
    <w:rsid w:val="006045D7"/>
    <w:rsid w:val="00604C3D"/>
    <w:rsid w:val="0060545D"/>
    <w:rsid w:val="006057F3"/>
    <w:rsid w:val="00605A5B"/>
    <w:rsid w:val="00606337"/>
    <w:rsid w:val="006067D9"/>
    <w:rsid w:val="006077E9"/>
    <w:rsid w:val="00607BE5"/>
    <w:rsid w:val="006109E0"/>
    <w:rsid w:val="00611457"/>
    <w:rsid w:val="00611945"/>
    <w:rsid w:val="00613D7B"/>
    <w:rsid w:val="00613E72"/>
    <w:rsid w:val="00613F82"/>
    <w:rsid w:val="00614274"/>
    <w:rsid w:val="00615623"/>
    <w:rsid w:val="006157F7"/>
    <w:rsid w:val="00615BAB"/>
    <w:rsid w:val="006164AC"/>
    <w:rsid w:val="0061730D"/>
    <w:rsid w:val="00620772"/>
    <w:rsid w:val="0062082A"/>
    <w:rsid w:val="0062106F"/>
    <w:rsid w:val="00622063"/>
    <w:rsid w:val="0062218D"/>
    <w:rsid w:val="006223B2"/>
    <w:rsid w:val="00622618"/>
    <w:rsid w:val="00624552"/>
    <w:rsid w:val="00624CA4"/>
    <w:rsid w:val="00625D59"/>
    <w:rsid w:val="00625F5A"/>
    <w:rsid w:val="0062662A"/>
    <w:rsid w:val="006269C6"/>
    <w:rsid w:val="00626F13"/>
    <w:rsid w:val="00626F4E"/>
    <w:rsid w:val="00627D6A"/>
    <w:rsid w:val="00627FD7"/>
    <w:rsid w:val="00631485"/>
    <w:rsid w:val="006316F7"/>
    <w:rsid w:val="006318A5"/>
    <w:rsid w:val="00631CD5"/>
    <w:rsid w:val="006330AF"/>
    <w:rsid w:val="006337CB"/>
    <w:rsid w:val="00634334"/>
    <w:rsid w:val="0063464D"/>
    <w:rsid w:val="006349D2"/>
    <w:rsid w:val="00634E2F"/>
    <w:rsid w:val="00635EFF"/>
    <w:rsid w:val="00636F19"/>
    <w:rsid w:val="0063721D"/>
    <w:rsid w:val="00637296"/>
    <w:rsid w:val="006373C8"/>
    <w:rsid w:val="006376CC"/>
    <w:rsid w:val="006377F2"/>
    <w:rsid w:val="00637EA3"/>
    <w:rsid w:val="00640A87"/>
    <w:rsid w:val="00640E2E"/>
    <w:rsid w:val="00641495"/>
    <w:rsid w:val="006416D4"/>
    <w:rsid w:val="00643EB7"/>
    <w:rsid w:val="006453F9"/>
    <w:rsid w:val="00645723"/>
    <w:rsid w:val="006474B4"/>
    <w:rsid w:val="0064773A"/>
    <w:rsid w:val="00650959"/>
    <w:rsid w:val="00651EA3"/>
    <w:rsid w:val="006525D1"/>
    <w:rsid w:val="00653062"/>
    <w:rsid w:val="00653136"/>
    <w:rsid w:val="006531CD"/>
    <w:rsid w:val="00653B9F"/>
    <w:rsid w:val="0065527F"/>
    <w:rsid w:val="006555E5"/>
    <w:rsid w:val="0065648B"/>
    <w:rsid w:val="00656A39"/>
    <w:rsid w:val="00656D0E"/>
    <w:rsid w:val="006607C1"/>
    <w:rsid w:val="006607E7"/>
    <w:rsid w:val="00661297"/>
    <w:rsid w:val="00661771"/>
    <w:rsid w:val="00662196"/>
    <w:rsid w:val="00662A28"/>
    <w:rsid w:val="006665CC"/>
    <w:rsid w:val="00666A6B"/>
    <w:rsid w:val="00666A86"/>
    <w:rsid w:val="006676D1"/>
    <w:rsid w:val="00671925"/>
    <w:rsid w:val="00673B1E"/>
    <w:rsid w:val="00673D41"/>
    <w:rsid w:val="00673FEB"/>
    <w:rsid w:val="0067582A"/>
    <w:rsid w:val="006759EE"/>
    <w:rsid w:val="00677A1E"/>
    <w:rsid w:val="00680062"/>
    <w:rsid w:val="00680BA8"/>
    <w:rsid w:val="00681DA8"/>
    <w:rsid w:val="00681E1D"/>
    <w:rsid w:val="00682F3E"/>
    <w:rsid w:val="00683832"/>
    <w:rsid w:val="00684930"/>
    <w:rsid w:val="00684D29"/>
    <w:rsid w:val="00684F70"/>
    <w:rsid w:val="00685322"/>
    <w:rsid w:val="00686073"/>
    <w:rsid w:val="0068616A"/>
    <w:rsid w:val="00686443"/>
    <w:rsid w:val="006903CD"/>
    <w:rsid w:val="006909BE"/>
    <w:rsid w:val="00690AA9"/>
    <w:rsid w:val="00690BA8"/>
    <w:rsid w:val="00690DCB"/>
    <w:rsid w:val="006928A1"/>
    <w:rsid w:val="00692A38"/>
    <w:rsid w:val="00692C03"/>
    <w:rsid w:val="00694439"/>
    <w:rsid w:val="006947BA"/>
    <w:rsid w:val="00694BCB"/>
    <w:rsid w:val="00694EF9"/>
    <w:rsid w:val="00697D4A"/>
    <w:rsid w:val="00697E71"/>
    <w:rsid w:val="006A0166"/>
    <w:rsid w:val="006A0F94"/>
    <w:rsid w:val="006A10BE"/>
    <w:rsid w:val="006A168E"/>
    <w:rsid w:val="006A1A72"/>
    <w:rsid w:val="006A1DDA"/>
    <w:rsid w:val="006A2392"/>
    <w:rsid w:val="006A2891"/>
    <w:rsid w:val="006A2E43"/>
    <w:rsid w:val="006A2EFB"/>
    <w:rsid w:val="006A31A7"/>
    <w:rsid w:val="006A322B"/>
    <w:rsid w:val="006A36B5"/>
    <w:rsid w:val="006A51C7"/>
    <w:rsid w:val="006A59D0"/>
    <w:rsid w:val="006A5CD1"/>
    <w:rsid w:val="006A6B94"/>
    <w:rsid w:val="006A7946"/>
    <w:rsid w:val="006B0166"/>
    <w:rsid w:val="006B0A94"/>
    <w:rsid w:val="006B1004"/>
    <w:rsid w:val="006B176A"/>
    <w:rsid w:val="006B19E3"/>
    <w:rsid w:val="006B21C7"/>
    <w:rsid w:val="006B5297"/>
    <w:rsid w:val="006B5EE7"/>
    <w:rsid w:val="006B68CB"/>
    <w:rsid w:val="006B6BDA"/>
    <w:rsid w:val="006B6EFF"/>
    <w:rsid w:val="006B747D"/>
    <w:rsid w:val="006B7D60"/>
    <w:rsid w:val="006C02F7"/>
    <w:rsid w:val="006C06EF"/>
    <w:rsid w:val="006C0A1C"/>
    <w:rsid w:val="006C0D54"/>
    <w:rsid w:val="006C156F"/>
    <w:rsid w:val="006C287B"/>
    <w:rsid w:val="006C32F9"/>
    <w:rsid w:val="006C4D91"/>
    <w:rsid w:val="006C586D"/>
    <w:rsid w:val="006C6505"/>
    <w:rsid w:val="006C7C6C"/>
    <w:rsid w:val="006D04CF"/>
    <w:rsid w:val="006D0990"/>
    <w:rsid w:val="006D1B01"/>
    <w:rsid w:val="006D1DB8"/>
    <w:rsid w:val="006D22AA"/>
    <w:rsid w:val="006D2A11"/>
    <w:rsid w:val="006D33C3"/>
    <w:rsid w:val="006D3B9C"/>
    <w:rsid w:val="006D3DBB"/>
    <w:rsid w:val="006D3FEF"/>
    <w:rsid w:val="006D4C05"/>
    <w:rsid w:val="006D5090"/>
    <w:rsid w:val="006D5174"/>
    <w:rsid w:val="006D5CBD"/>
    <w:rsid w:val="006D601E"/>
    <w:rsid w:val="006D6EEB"/>
    <w:rsid w:val="006D7058"/>
    <w:rsid w:val="006D7E6B"/>
    <w:rsid w:val="006D7E86"/>
    <w:rsid w:val="006E06BC"/>
    <w:rsid w:val="006E06E4"/>
    <w:rsid w:val="006E072B"/>
    <w:rsid w:val="006E0E3B"/>
    <w:rsid w:val="006E1711"/>
    <w:rsid w:val="006E1A60"/>
    <w:rsid w:val="006E2188"/>
    <w:rsid w:val="006E2328"/>
    <w:rsid w:val="006E27F1"/>
    <w:rsid w:val="006E31CA"/>
    <w:rsid w:val="006E37A3"/>
    <w:rsid w:val="006E3D1B"/>
    <w:rsid w:val="006E45AE"/>
    <w:rsid w:val="006E5112"/>
    <w:rsid w:val="006E5943"/>
    <w:rsid w:val="006E5A3E"/>
    <w:rsid w:val="006E6474"/>
    <w:rsid w:val="006E7324"/>
    <w:rsid w:val="006E747E"/>
    <w:rsid w:val="006E7D78"/>
    <w:rsid w:val="006F090B"/>
    <w:rsid w:val="006F1407"/>
    <w:rsid w:val="006F15C5"/>
    <w:rsid w:val="006F264A"/>
    <w:rsid w:val="006F26A3"/>
    <w:rsid w:val="006F29ED"/>
    <w:rsid w:val="006F2CCB"/>
    <w:rsid w:val="006F2E2D"/>
    <w:rsid w:val="006F3286"/>
    <w:rsid w:val="006F41F0"/>
    <w:rsid w:val="006F44E7"/>
    <w:rsid w:val="006F4C14"/>
    <w:rsid w:val="006F4DA8"/>
    <w:rsid w:val="006F640A"/>
    <w:rsid w:val="006F6B35"/>
    <w:rsid w:val="006F6E07"/>
    <w:rsid w:val="006F76F8"/>
    <w:rsid w:val="0070187D"/>
    <w:rsid w:val="00701AE2"/>
    <w:rsid w:val="00701EB3"/>
    <w:rsid w:val="0070208D"/>
    <w:rsid w:val="0070399E"/>
    <w:rsid w:val="00704644"/>
    <w:rsid w:val="0070610C"/>
    <w:rsid w:val="00707244"/>
    <w:rsid w:val="00707683"/>
    <w:rsid w:val="00707DE5"/>
    <w:rsid w:val="00710A76"/>
    <w:rsid w:val="00711616"/>
    <w:rsid w:val="0071284D"/>
    <w:rsid w:val="00712F03"/>
    <w:rsid w:val="00713707"/>
    <w:rsid w:val="0071382E"/>
    <w:rsid w:val="00714022"/>
    <w:rsid w:val="00714D19"/>
    <w:rsid w:val="00715B4F"/>
    <w:rsid w:val="00716C97"/>
    <w:rsid w:val="00717A0B"/>
    <w:rsid w:val="00717B6F"/>
    <w:rsid w:val="00720227"/>
    <w:rsid w:val="007204F8"/>
    <w:rsid w:val="00720E0A"/>
    <w:rsid w:val="00721CB5"/>
    <w:rsid w:val="00721FFF"/>
    <w:rsid w:val="00722A0F"/>
    <w:rsid w:val="00723868"/>
    <w:rsid w:val="0072391E"/>
    <w:rsid w:val="0072425E"/>
    <w:rsid w:val="00724D07"/>
    <w:rsid w:val="00724D0A"/>
    <w:rsid w:val="00725642"/>
    <w:rsid w:val="007258C6"/>
    <w:rsid w:val="00725A83"/>
    <w:rsid w:val="00726BE3"/>
    <w:rsid w:val="00726EA1"/>
    <w:rsid w:val="00727A2C"/>
    <w:rsid w:val="00730874"/>
    <w:rsid w:val="00730F0F"/>
    <w:rsid w:val="00731538"/>
    <w:rsid w:val="00732A24"/>
    <w:rsid w:val="007341CC"/>
    <w:rsid w:val="00734478"/>
    <w:rsid w:val="00735EB0"/>
    <w:rsid w:val="00736649"/>
    <w:rsid w:val="00740F1B"/>
    <w:rsid w:val="00741AD1"/>
    <w:rsid w:val="007420E6"/>
    <w:rsid w:val="00742375"/>
    <w:rsid w:val="00742F8E"/>
    <w:rsid w:val="007437D9"/>
    <w:rsid w:val="00744E1D"/>
    <w:rsid w:val="0074535A"/>
    <w:rsid w:val="00745A1E"/>
    <w:rsid w:val="00746058"/>
    <w:rsid w:val="007478A4"/>
    <w:rsid w:val="00747B5A"/>
    <w:rsid w:val="007500D1"/>
    <w:rsid w:val="007514B6"/>
    <w:rsid w:val="00751DAB"/>
    <w:rsid w:val="007525FA"/>
    <w:rsid w:val="007526C2"/>
    <w:rsid w:val="007538E3"/>
    <w:rsid w:val="0075573E"/>
    <w:rsid w:val="00755AC8"/>
    <w:rsid w:val="00755C8F"/>
    <w:rsid w:val="0075667E"/>
    <w:rsid w:val="0075703B"/>
    <w:rsid w:val="007577D5"/>
    <w:rsid w:val="00760741"/>
    <w:rsid w:val="0076090E"/>
    <w:rsid w:val="00762705"/>
    <w:rsid w:val="007641E0"/>
    <w:rsid w:val="00764A53"/>
    <w:rsid w:val="00765D71"/>
    <w:rsid w:val="00765E11"/>
    <w:rsid w:val="007661AB"/>
    <w:rsid w:val="00766387"/>
    <w:rsid w:val="00766839"/>
    <w:rsid w:val="00767701"/>
    <w:rsid w:val="00767928"/>
    <w:rsid w:val="007679F8"/>
    <w:rsid w:val="00767F5F"/>
    <w:rsid w:val="00771E5E"/>
    <w:rsid w:val="00772170"/>
    <w:rsid w:val="0077266F"/>
    <w:rsid w:val="00776D9A"/>
    <w:rsid w:val="00780DEF"/>
    <w:rsid w:val="00781AC1"/>
    <w:rsid w:val="00781AE2"/>
    <w:rsid w:val="00781B26"/>
    <w:rsid w:val="00782784"/>
    <w:rsid w:val="00782F0C"/>
    <w:rsid w:val="007830AA"/>
    <w:rsid w:val="00784796"/>
    <w:rsid w:val="007853F4"/>
    <w:rsid w:val="00785FDB"/>
    <w:rsid w:val="00786358"/>
    <w:rsid w:val="00786DB1"/>
    <w:rsid w:val="0078731A"/>
    <w:rsid w:val="007879A3"/>
    <w:rsid w:val="00787BCB"/>
    <w:rsid w:val="007916BA"/>
    <w:rsid w:val="00791752"/>
    <w:rsid w:val="007921CB"/>
    <w:rsid w:val="007921F6"/>
    <w:rsid w:val="007945B8"/>
    <w:rsid w:val="00794796"/>
    <w:rsid w:val="00794CFE"/>
    <w:rsid w:val="00795257"/>
    <w:rsid w:val="00795E58"/>
    <w:rsid w:val="00796F48"/>
    <w:rsid w:val="007975D3"/>
    <w:rsid w:val="00797DA9"/>
    <w:rsid w:val="00797F68"/>
    <w:rsid w:val="007A0D38"/>
    <w:rsid w:val="007A0E5F"/>
    <w:rsid w:val="007A138B"/>
    <w:rsid w:val="007A1C74"/>
    <w:rsid w:val="007A38B8"/>
    <w:rsid w:val="007A4010"/>
    <w:rsid w:val="007A47D1"/>
    <w:rsid w:val="007A50D7"/>
    <w:rsid w:val="007A525D"/>
    <w:rsid w:val="007A5434"/>
    <w:rsid w:val="007A5F48"/>
    <w:rsid w:val="007A658C"/>
    <w:rsid w:val="007A6633"/>
    <w:rsid w:val="007A7143"/>
    <w:rsid w:val="007A7253"/>
    <w:rsid w:val="007A7315"/>
    <w:rsid w:val="007A746B"/>
    <w:rsid w:val="007B1150"/>
    <w:rsid w:val="007B1717"/>
    <w:rsid w:val="007B1DBF"/>
    <w:rsid w:val="007B206A"/>
    <w:rsid w:val="007B2116"/>
    <w:rsid w:val="007B2DF3"/>
    <w:rsid w:val="007B3057"/>
    <w:rsid w:val="007B3289"/>
    <w:rsid w:val="007B338F"/>
    <w:rsid w:val="007B38E6"/>
    <w:rsid w:val="007B4003"/>
    <w:rsid w:val="007B4CD7"/>
    <w:rsid w:val="007B4F36"/>
    <w:rsid w:val="007B51FA"/>
    <w:rsid w:val="007B533D"/>
    <w:rsid w:val="007B5924"/>
    <w:rsid w:val="007B60E9"/>
    <w:rsid w:val="007C0159"/>
    <w:rsid w:val="007C052E"/>
    <w:rsid w:val="007C09A7"/>
    <w:rsid w:val="007C12C7"/>
    <w:rsid w:val="007C140A"/>
    <w:rsid w:val="007C1E14"/>
    <w:rsid w:val="007C2415"/>
    <w:rsid w:val="007C26FF"/>
    <w:rsid w:val="007C4601"/>
    <w:rsid w:val="007C499A"/>
    <w:rsid w:val="007C52B4"/>
    <w:rsid w:val="007C569F"/>
    <w:rsid w:val="007C5EB8"/>
    <w:rsid w:val="007C62FF"/>
    <w:rsid w:val="007C6692"/>
    <w:rsid w:val="007C6DF6"/>
    <w:rsid w:val="007C7256"/>
    <w:rsid w:val="007D0109"/>
    <w:rsid w:val="007D0DAC"/>
    <w:rsid w:val="007D17DC"/>
    <w:rsid w:val="007D1B6E"/>
    <w:rsid w:val="007D1CD8"/>
    <w:rsid w:val="007D1E8F"/>
    <w:rsid w:val="007D263F"/>
    <w:rsid w:val="007D27A7"/>
    <w:rsid w:val="007D28C9"/>
    <w:rsid w:val="007D32BC"/>
    <w:rsid w:val="007D390F"/>
    <w:rsid w:val="007D4BE1"/>
    <w:rsid w:val="007D5640"/>
    <w:rsid w:val="007D5D51"/>
    <w:rsid w:val="007D60DC"/>
    <w:rsid w:val="007D693F"/>
    <w:rsid w:val="007D71D0"/>
    <w:rsid w:val="007E0F04"/>
    <w:rsid w:val="007E164C"/>
    <w:rsid w:val="007E218B"/>
    <w:rsid w:val="007E2BD2"/>
    <w:rsid w:val="007E2FDB"/>
    <w:rsid w:val="007E313F"/>
    <w:rsid w:val="007E31C3"/>
    <w:rsid w:val="007E39D0"/>
    <w:rsid w:val="007E3C07"/>
    <w:rsid w:val="007E3CEE"/>
    <w:rsid w:val="007E41DE"/>
    <w:rsid w:val="007E7414"/>
    <w:rsid w:val="007E7FAA"/>
    <w:rsid w:val="007F02BB"/>
    <w:rsid w:val="007F0332"/>
    <w:rsid w:val="007F042F"/>
    <w:rsid w:val="007F0B31"/>
    <w:rsid w:val="007F107F"/>
    <w:rsid w:val="007F176A"/>
    <w:rsid w:val="007F1891"/>
    <w:rsid w:val="007F2777"/>
    <w:rsid w:val="007F3022"/>
    <w:rsid w:val="007F320F"/>
    <w:rsid w:val="007F3B8A"/>
    <w:rsid w:val="007F43A6"/>
    <w:rsid w:val="007F4601"/>
    <w:rsid w:val="007F497E"/>
    <w:rsid w:val="007F4D40"/>
    <w:rsid w:val="007F50A6"/>
    <w:rsid w:val="007F5182"/>
    <w:rsid w:val="007F571C"/>
    <w:rsid w:val="007F6554"/>
    <w:rsid w:val="007F6DF9"/>
    <w:rsid w:val="007F6E2B"/>
    <w:rsid w:val="007F6EEC"/>
    <w:rsid w:val="007F6F53"/>
    <w:rsid w:val="007F6F5B"/>
    <w:rsid w:val="007F70B3"/>
    <w:rsid w:val="00800714"/>
    <w:rsid w:val="00801585"/>
    <w:rsid w:val="008022BD"/>
    <w:rsid w:val="008025E8"/>
    <w:rsid w:val="008047B0"/>
    <w:rsid w:val="00804828"/>
    <w:rsid w:val="00804F2C"/>
    <w:rsid w:val="00804F83"/>
    <w:rsid w:val="00805180"/>
    <w:rsid w:val="0080579E"/>
    <w:rsid w:val="0080596F"/>
    <w:rsid w:val="00805E31"/>
    <w:rsid w:val="00806C19"/>
    <w:rsid w:val="0080726E"/>
    <w:rsid w:val="008072BD"/>
    <w:rsid w:val="008077E2"/>
    <w:rsid w:val="00807E91"/>
    <w:rsid w:val="008119A8"/>
    <w:rsid w:val="0081228D"/>
    <w:rsid w:val="00812368"/>
    <w:rsid w:val="008138EC"/>
    <w:rsid w:val="008140E1"/>
    <w:rsid w:val="00814301"/>
    <w:rsid w:val="008154D5"/>
    <w:rsid w:val="00815E10"/>
    <w:rsid w:val="008164BD"/>
    <w:rsid w:val="00816D27"/>
    <w:rsid w:val="00816E6C"/>
    <w:rsid w:val="00817D1A"/>
    <w:rsid w:val="00820806"/>
    <w:rsid w:val="00820C65"/>
    <w:rsid w:val="00821243"/>
    <w:rsid w:val="00821731"/>
    <w:rsid w:val="008223BF"/>
    <w:rsid w:val="00822BE2"/>
    <w:rsid w:val="00823B88"/>
    <w:rsid w:val="00823DC4"/>
    <w:rsid w:val="00823F60"/>
    <w:rsid w:val="00824260"/>
    <w:rsid w:val="00824AE9"/>
    <w:rsid w:val="008261C0"/>
    <w:rsid w:val="0082698B"/>
    <w:rsid w:val="0082715E"/>
    <w:rsid w:val="008277F6"/>
    <w:rsid w:val="00827960"/>
    <w:rsid w:val="00827EEB"/>
    <w:rsid w:val="008306EC"/>
    <w:rsid w:val="008312CD"/>
    <w:rsid w:val="00831AFC"/>
    <w:rsid w:val="0083235B"/>
    <w:rsid w:val="0083328B"/>
    <w:rsid w:val="008332F4"/>
    <w:rsid w:val="008334FD"/>
    <w:rsid w:val="008335AA"/>
    <w:rsid w:val="00834A22"/>
    <w:rsid w:val="00835483"/>
    <w:rsid w:val="0083557E"/>
    <w:rsid w:val="00835D30"/>
    <w:rsid w:val="00835E05"/>
    <w:rsid w:val="008368EB"/>
    <w:rsid w:val="00836BE5"/>
    <w:rsid w:val="00836DEE"/>
    <w:rsid w:val="008371C3"/>
    <w:rsid w:val="008371F9"/>
    <w:rsid w:val="00837F9D"/>
    <w:rsid w:val="00840C3D"/>
    <w:rsid w:val="008412B4"/>
    <w:rsid w:val="008424FA"/>
    <w:rsid w:val="0084290A"/>
    <w:rsid w:val="00844226"/>
    <w:rsid w:val="00844A57"/>
    <w:rsid w:val="008457C7"/>
    <w:rsid w:val="00845FDD"/>
    <w:rsid w:val="0084600C"/>
    <w:rsid w:val="00846217"/>
    <w:rsid w:val="00846DF0"/>
    <w:rsid w:val="0084774E"/>
    <w:rsid w:val="0085066F"/>
    <w:rsid w:val="00852B72"/>
    <w:rsid w:val="00853F1A"/>
    <w:rsid w:val="008541A4"/>
    <w:rsid w:val="00854E57"/>
    <w:rsid w:val="0085551F"/>
    <w:rsid w:val="00856067"/>
    <w:rsid w:val="00856AFA"/>
    <w:rsid w:val="00856B11"/>
    <w:rsid w:val="008602C5"/>
    <w:rsid w:val="00860544"/>
    <w:rsid w:val="00860DE7"/>
    <w:rsid w:val="00862087"/>
    <w:rsid w:val="00862C15"/>
    <w:rsid w:val="00862E58"/>
    <w:rsid w:val="008631A3"/>
    <w:rsid w:val="00863351"/>
    <w:rsid w:val="008635F5"/>
    <w:rsid w:val="00863E61"/>
    <w:rsid w:val="008649C6"/>
    <w:rsid w:val="00867496"/>
    <w:rsid w:val="008674CC"/>
    <w:rsid w:val="008678F9"/>
    <w:rsid w:val="00867A2B"/>
    <w:rsid w:val="008703E0"/>
    <w:rsid w:val="0087054C"/>
    <w:rsid w:val="00870902"/>
    <w:rsid w:val="00870B2E"/>
    <w:rsid w:val="00871582"/>
    <w:rsid w:val="008718D5"/>
    <w:rsid w:val="008720B3"/>
    <w:rsid w:val="00872296"/>
    <w:rsid w:val="008722C8"/>
    <w:rsid w:val="008727FD"/>
    <w:rsid w:val="008729D8"/>
    <w:rsid w:val="0087367E"/>
    <w:rsid w:val="00874079"/>
    <w:rsid w:val="00874289"/>
    <w:rsid w:val="008759FA"/>
    <w:rsid w:val="0087638B"/>
    <w:rsid w:val="00876F7A"/>
    <w:rsid w:val="00877ED2"/>
    <w:rsid w:val="0088015E"/>
    <w:rsid w:val="00880F25"/>
    <w:rsid w:val="008812B5"/>
    <w:rsid w:val="00881921"/>
    <w:rsid w:val="008819BD"/>
    <w:rsid w:val="00881D3F"/>
    <w:rsid w:val="00882A4D"/>
    <w:rsid w:val="00884B15"/>
    <w:rsid w:val="00886CBF"/>
    <w:rsid w:val="00890259"/>
    <w:rsid w:val="00890618"/>
    <w:rsid w:val="0089066D"/>
    <w:rsid w:val="00890CEB"/>
    <w:rsid w:val="00891925"/>
    <w:rsid w:val="00892820"/>
    <w:rsid w:val="00892CAD"/>
    <w:rsid w:val="00892F72"/>
    <w:rsid w:val="0089350C"/>
    <w:rsid w:val="008939D0"/>
    <w:rsid w:val="0089429C"/>
    <w:rsid w:val="00894438"/>
    <w:rsid w:val="00894D1A"/>
    <w:rsid w:val="008954A3"/>
    <w:rsid w:val="00895D2C"/>
    <w:rsid w:val="00896240"/>
    <w:rsid w:val="00896BA1"/>
    <w:rsid w:val="00896E16"/>
    <w:rsid w:val="00897FBF"/>
    <w:rsid w:val="008A048F"/>
    <w:rsid w:val="008A075E"/>
    <w:rsid w:val="008A1A9A"/>
    <w:rsid w:val="008A26BC"/>
    <w:rsid w:val="008A276E"/>
    <w:rsid w:val="008A2A45"/>
    <w:rsid w:val="008A46F5"/>
    <w:rsid w:val="008A5380"/>
    <w:rsid w:val="008A751B"/>
    <w:rsid w:val="008B011C"/>
    <w:rsid w:val="008B03B8"/>
    <w:rsid w:val="008B1520"/>
    <w:rsid w:val="008B18CD"/>
    <w:rsid w:val="008B38FE"/>
    <w:rsid w:val="008B4054"/>
    <w:rsid w:val="008B42AF"/>
    <w:rsid w:val="008B470E"/>
    <w:rsid w:val="008B4759"/>
    <w:rsid w:val="008B55C4"/>
    <w:rsid w:val="008B5AF1"/>
    <w:rsid w:val="008B7231"/>
    <w:rsid w:val="008B757B"/>
    <w:rsid w:val="008B7D38"/>
    <w:rsid w:val="008B7F77"/>
    <w:rsid w:val="008C00ED"/>
    <w:rsid w:val="008C06B6"/>
    <w:rsid w:val="008C070E"/>
    <w:rsid w:val="008C0EC1"/>
    <w:rsid w:val="008C15B7"/>
    <w:rsid w:val="008C1D82"/>
    <w:rsid w:val="008C2452"/>
    <w:rsid w:val="008C289D"/>
    <w:rsid w:val="008C317D"/>
    <w:rsid w:val="008C396F"/>
    <w:rsid w:val="008C3BF9"/>
    <w:rsid w:val="008C3F0C"/>
    <w:rsid w:val="008C4B2E"/>
    <w:rsid w:val="008C53C0"/>
    <w:rsid w:val="008C6867"/>
    <w:rsid w:val="008C68E4"/>
    <w:rsid w:val="008C68EB"/>
    <w:rsid w:val="008C6F05"/>
    <w:rsid w:val="008C7EBE"/>
    <w:rsid w:val="008D0582"/>
    <w:rsid w:val="008D0601"/>
    <w:rsid w:val="008D0689"/>
    <w:rsid w:val="008D0981"/>
    <w:rsid w:val="008D0D55"/>
    <w:rsid w:val="008D16D7"/>
    <w:rsid w:val="008D1825"/>
    <w:rsid w:val="008D18C4"/>
    <w:rsid w:val="008D19F3"/>
    <w:rsid w:val="008D31E1"/>
    <w:rsid w:val="008D33BC"/>
    <w:rsid w:val="008D51F0"/>
    <w:rsid w:val="008D79E5"/>
    <w:rsid w:val="008D7C2A"/>
    <w:rsid w:val="008E1209"/>
    <w:rsid w:val="008E1853"/>
    <w:rsid w:val="008E1F27"/>
    <w:rsid w:val="008E310C"/>
    <w:rsid w:val="008E377D"/>
    <w:rsid w:val="008E393C"/>
    <w:rsid w:val="008E4903"/>
    <w:rsid w:val="008E4F4F"/>
    <w:rsid w:val="008E60FF"/>
    <w:rsid w:val="008E6716"/>
    <w:rsid w:val="008E6CB9"/>
    <w:rsid w:val="008E7D3D"/>
    <w:rsid w:val="008E7FD6"/>
    <w:rsid w:val="008F0523"/>
    <w:rsid w:val="008F0F7F"/>
    <w:rsid w:val="008F10BB"/>
    <w:rsid w:val="008F1DD2"/>
    <w:rsid w:val="008F32D1"/>
    <w:rsid w:val="008F36AE"/>
    <w:rsid w:val="008F3941"/>
    <w:rsid w:val="008F489D"/>
    <w:rsid w:val="008F4AA1"/>
    <w:rsid w:val="008F5439"/>
    <w:rsid w:val="008F5908"/>
    <w:rsid w:val="008F6544"/>
    <w:rsid w:val="008F7254"/>
    <w:rsid w:val="00900A93"/>
    <w:rsid w:val="00901989"/>
    <w:rsid w:val="00901E65"/>
    <w:rsid w:val="00904066"/>
    <w:rsid w:val="009041F6"/>
    <w:rsid w:val="009043A6"/>
    <w:rsid w:val="009048D3"/>
    <w:rsid w:val="0090503B"/>
    <w:rsid w:val="0090540E"/>
    <w:rsid w:val="00905C25"/>
    <w:rsid w:val="00905E91"/>
    <w:rsid w:val="00906D8C"/>
    <w:rsid w:val="009074CF"/>
    <w:rsid w:val="00907D28"/>
    <w:rsid w:val="00910431"/>
    <w:rsid w:val="00911B13"/>
    <w:rsid w:val="009135CD"/>
    <w:rsid w:val="0091379F"/>
    <w:rsid w:val="00914763"/>
    <w:rsid w:val="009151ED"/>
    <w:rsid w:val="00915370"/>
    <w:rsid w:val="009162AA"/>
    <w:rsid w:val="00916495"/>
    <w:rsid w:val="00917735"/>
    <w:rsid w:val="00917C65"/>
    <w:rsid w:val="00917D3B"/>
    <w:rsid w:val="00920FD1"/>
    <w:rsid w:val="00921D1E"/>
    <w:rsid w:val="00921E16"/>
    <w:rsid w:val="00922981"/>
    <w:rsid w:val="009229A9"/>
    <w:rsid w:val="00923567"/>
    <w:rsid w:val="0092359F"/>
    <w:rsid w:val="00923BC8"/>
    <w:rsid w:val="00923E54"/>
    <w:rsid w:val="00924054"/>
    <w:rsid w:val="009243AC"/>
    <w:rsid w:val="00924D3F"/>
    <w:rsid w:val="009251BB"/>
    <w:rsid w:val="00926C49"/>
    <w:rsid w:val="00927357"/>
    <w:rsid w:val="0092747B"/>
    <w:rsid w:val="009276BC"/>
    <w:rsid w:val="00927735"/>
    <w:rsid w:val="00930319"/>
    <w:rsid w:val="009306CD"/>
    <w:rsid w:val="0093237F"/>
    <w:rsid w:val="009332EE"/>
    <w:rsid w:val="00933C25"/>
    <w:rsid w:val="009343BC"/>
    <w:rsid w:val="009359B5"/>
    <w:rsid w:val="00935DE6"/>
    <w:rsid w:val="00936D05"/>
    <w:rsid w:val="00936E72"/>
    <w:rsid w:val="00936F61"/>
    <w:rsid w:val="009373DA"/>
    <w:rsid w:val="00941A17"/>
    <w:rsid w:val="00944824"/>
    <w:rsid w:val="0094495F"/>
    <w:rsid w:val="00944AB1"/>
    <w:rsid w:val="00945080"/>
    <w:rsid w:val="0094562D"/>
    <w:rsid w:val="0094587B"/>
    <w:rsid w:val="009463CE"/>
    <w:rsid w:val="00946540"/>
    <w:rsid w:val="00946800"/>
    <w:rsid w:val="00947D13"/>
    <w:rsid w:val="0095020E"/>
    <w:rsid w:val="0095087B"/>
    <w:rsid w:val="00950B45"/>
    <w:rsid w:val="00951CDB"/>
    <w:rsid w:val="00952B7B"/>
    <w:rsid w:val="00952BE3"/>
    <w:rsid w:val="009549B2"/>
    <w:rsid w:val="00954EB7"/>
    <w:rsid w:val="0095520D"/>
    <w:rsid w:val="00955E75"/>
    <w:rsid w:val="00955F2E"/>
    <w:rsid w:val="0095747B"/>
    <w:rsid w:val="009575F2"/>
    <w:rsid w:val="0096094D"/>
    <w:rsid w:val="00961E5F"/>
    <w:rsid w:val="00961F40"/>
    <w:rsid w:val="009623B5"/>
    <w:rsid w:val="00962C69"/>
    <w:rsid w:val="00962E23"/>
    <w:rsid w:val="009630C5"/>
    <w:rsid w:val="00963E9D"/>
    <w:rsid w:val="009649E2"/>
    <w:rsid w:val="00964CB1"/>
    <w:rsid w:val="00966505"/>
    <w:rsid w:val="00967F0A"/>
    <w:rsid w:val="0097096F"/>
    <w:rsid w:val="0097111B"/>
    <w:rsid w:val="00971129"/>
    <w:rsid w:val="0097158F"/>
    <w:rsid w:val="0097199B"/>
    <w:rsid w:val="00971CA2"/>
    <w:rsid w:val="009725B1"/>
    <w:rsid w:val="009738CA"/>
    <w:rsid w:val="00973A40"/>
    <w:rsid w:val="00974EFB"/>
    <w:rsid w:val="00975A0C"/>
    <w:rsid w:val="009762A4"/>
    <w:rsid w:val="009764BD"/>
    <w:rsid w:val="00976A80"/>
    <w:rsid w:val="00976AA2"/>
    <w:rsid w:val="00976F70"/>
    <w:rsid w:val="009806FF"/>
    <w:rsid w:val="00980978"/>
    <w:rsid w:val="00980FD6"/>
    <w:rsid w:val="00980FEC"/>
    <w:rsid w:val="00982C79"/>
    <w:rsid w:val="00982D04"/>
    <w:rsid w:val="00983456"/>
    <w:rsid w:val="00983BE3"/>
    <w:rsid w:val="00983C78"/>
    <w:rsid w:val="00984E93"/>
    <w:rsid w:val="00985DFD"/>
    <w:rsid w:val="0098669E"/>
    <w:rsid w:val="00986C21"/>
    <w:rsid w:val="009873FA"/>
    <w:rsid w:val="00990CDF"/>
    <w:rsid w:val="00991323"/>
    <w:rsid w:val="00991648"/>
    <w:rsid w:val="00991BBA"/>
    <w:rsid w:val="00991BF5"/>
    <w:rsid w:val="00991F1A"/>
    <w:rsid w:val="00992320"/>
    <w:rsid w:val="00992344"/>
    <w:rsid w:val="00992F79"/>
    <w:rsid w:val="009931E5"/>
    <w:rsid w:val="00994BBC"/>
    <w:rsid w:val="00994E20"/>
    <w:rsid w:val="009953A7"/>
    <w:rsid w:val="00995D2F"/>
    <w:rsid w:val="0099683F"/>
    <w:rsid w:val="00996A48"/>
    <w:rsid w:val="009A02C5"/>
    <w:rsid w:val="009A0CC2"/>
    <w:rsid w:val="009A15EF"/>
    <w:rsid w:val="009A1C63"/>
    <w:rsid w:val="009A1EC6"/>
    <w:rsid w:val="009A26F0"/>
    <w:rsid w:val="009A3730"/>
    <w:rsid w:val="009A479C"/>
    <w:rsid w:val="009A5781"/>
    <w:rsid w:val="009A5BFF"/>
    <w:rsid w:val="009A5E51"/>
    <w:rsid w:val="009A5F06"/>
    <w:rsid w:val="009A6983"/>
    <w:rsid w:val="009A6A0A"/>
    <w:rsid w:val="009A70B1"/>
    <w:rsid w:val="009A7CAF"/>
    <w:rsid w:val="009B09EB"/>
    <w:rsid w:val="009B1573"/>
    <w:rsid w:val="009B1DDC"/>
    <w:rsid w:val="009B29AA"/>
    <w:rsid w:val="009B3504"/>
    <w:rsid w:val="009B4407"/>
    <w:rsid w:val="009B59F0"/>
    <w:rsid w:val="009B5EC5"/>
    <w:rsid w:val="009B6453"/>
    <w:rsid w:val="009B65F2"/>
    <w:rsid w:val="009B68A9"/>
    <w:rsid w:val="009B695F"/>
    <w:rsid w:val="009B6B4D"/>
    <w:rsid w:val="009B73E9"/>
    <w:rsid w:val="009B7BE7"/>
    <w:rsid w:val="009C0261"/>
    <w:rsid w:val="009C0639"/>
    <w:rsid w:val="009C07BC"/>
    <w:rsid w:val="009C31C9"/>
    <w:rsid w:val="009C38C9"/>
    <w:rsid w:val="009C417D"/>
    <w:rsid w:val="009C4F92"/>
    <w:rsid w:val="009C5666"/>
    <w:rsid w:val="009C5841"/>
    <w:rsid w:val="009C6140"/>
    <w:rsid w:val="009C77EF"/>
    <w:rsid w:val="009C7A83"/>
    <w:rsid w:val="009C7DCF"/>
    <w:rsid w:val="009C7E38"/>
    <w:rsid w:val="009C7FAE"/>
    <w:rsid w:val="009D1825"/>
    <w:rsid w:val="009D22F1"/>
    <w:rsid w:val="009D2992"/>
    <w:rsid w:val="009D2E62"/>
    <w:rsid w:val="009D448C"/>
    <w:rsid w:val="009D4807"/>
    <w:rsid w:val="009D65A4"/>
    <w:rsid w:val="009E0990"/>
    <w:rsid w:val="009E146B"/>
    <w:rsid w:val="009E1EAD"/>
    <w:rsid w:val="009E33F1"/>
    <w:rsid w:val="009E3681"/>
    <w:rsid w:val="009E46D0"/>
    <w:rsid w:val="009E4E11"/>
    <w:rsid w:val="009E55DD"/>
    <w:rsid w:val="009E56FE"/>
    <w:rsid w:val="009E5E4C"/>
    <w:rsid w:val="009E63A1"/>
    <w:rsid w:val="009E75D7"/>
    <w:rsid w:val="009E798B"/>
    <w:rsid w:val="009F00D0"/>
    <w:rsid w:val="009F09C0"/>
    <w:rsid w:val="009F1507"/>
    <w:rsid w:val="009F20C9"/>
    <w:rsid w:val="009F2520"/>
    <w:rsid w:val="009F2BA0"/>
    <w:rsid w:val="009F3E9D"/>
    <w:rsid w:val="009F444A"/>
    <w:rsid w:val="009F47AA"/>
    <w:rsid w:val="009F48F7"/>
    <w:rsid w:val="009F4A47"/>
    <w:rsid w:val="009F57EE"/>
    <w:rsid w:val="009F5E18"/>
    <w:rsid w:val="00A016CE"/>
    <w:rsid w:val="00A01798"/>
    <w:rsid w:val="00A02B61"/>
    <w:rsid w:val="00A0332A"/>
    <w:rsid w:val="00A034B8"/>
    <w:rsid w:val="00A0422B"/>
    <w:rsid w:val="00A049EB"/>
    <w:rsid w:val="00A04A32"/>
    <w:rsid w:val="00A04CCF"/>
    <w:rsid w:val="00A0516B"/>
    <w:rsid w:val="00A053D0"/>
    <w:rsid w:val="00A055FB"/>
    <w:rsid w:val="00A065A8"/>
    <w:rsid w:val="00A0750F"/>
    <w:rsid w:val="00A07945"/>
    <w:rsid w:val="00A07AA5"/>
    <w:rsid w:val="00A07AAD"/>
    <w:rsid w:val="00A10467"/>
    <w:rsid w:val="00A10DDF"/>
    <w:rsid w:val="00A11B7F"/>
    <w:rsid w:val="00A12BE7"/>
    <w:rsid w:val="00A12FCA"/>
    <w:rsid w:val="00A1319B"/>
    <w:rsid w:val="00A138D1"/>
    <w:rsid w:val="00A1413B"/>
    <w:rsid w:val="00A1415E"/>
    <w:rsid w:val="00A14326"/>
    <w:rsid w:val="00A143C2"/>
    <w:rsid w:val="00A15398"/>
    <w:rsid w:val="00A154A2"/>
    <w:rsid w:val="00A1552F"/>
    <w:rsid w:val="00A15AD7"/>
    <w:rsid w:val="00A15B07"/>
    <w:rsid w:val="00A164F6"/>
    <w:rsid w:val="00A16A38"/>
    <w:rsid w:val="00A16B66"/>
    <w:rsid w:val="00A16F2E"/>
    <w:rsid w:val="00A178C0"/>
    <w:rsid w:val="00A20596"/>
    <w:rsid w:val="00A21D30"/>
    <w:rsid w:val="00A21F36"/>
    <w:rsid w:val="00A22FF3"/>
    <w:rsid w:val="00A235F5"/>
    <w:rsid w:val="00A2414D"/>
    <w:rsid w:val="00A24FF8"/>
    <w:rsid w:val="00A257AF"/>
    <w:rsid w:val="00A25A5B"/>
    <w:rsid w:val="00A26493"/>
    <w:rsid w:val="00A26966"/>
    <w:rsid w:val="00A2701A"/>
    <w:rsid w:val="00A30038"/>
    <w:rsid w:val="00A30346"/>
    <w:rsid w:val="00A30722"/>
    <w:rsid w:val="00A3073C"/>
    <w:rsid w:val="00A30FA5"/>
    <w:rsid w:val="00A312BB"/>
    <w:rsid w:val="00A31CB4"/>
    <w:rsid w:val="00A31F76"/>
    <w:rsid w:val="00A31F8D"/>
    <w:rsid w:val="00A323B8"/>
    <w:rsid w:val="00A32713"/>
    <w:rsid w:val="00A32FF8"/>
    <w:rsid w:val="00A3317D"/>
    <w:rsid w:val="00A3327F"/>
    <w:rsid w:val="00A3542A"/>
    <w:rsid w:val="00A35941"/>
    <w:rsid w:val="00A361E8"/>
    <w:rsid w:val="00A369CA"/>
    <w:rsid w:val="00A37C37"/>
    <w:rsid w:val="00A4068E"/>
    <w:rsid w:val="00A40AF0"/>
    <w:rsid w:val="00A4126B"/>
    <w:rsid w:val="00A41FEE"/>
    <w:rsid w:val="00A42672"/>
    <w:rsid w:val="00A42CF9"/>
    <w:rsid w:val="00A43540"/>
    <w:rsid w:val="00A4362B"/>
    <w:rsid w:val="00A4366E"/>
    <w:rsid w:val="00A43FE0"/>
    <w:rsid w:val="00A44093"/>
    <w:rsid w:val="00A450AE"/>
    <w:rsid w:val="00A4536E"/>
    <w:rsid w:val="00A45CE6"/>
    <w:rsid w:val="00A46551"/>
    <w:rsid w:val="00A46B90"/>
    <w:rsid w:val="00A471E6"/>
    <w:rsid w:val="00A47306"/>
    <w:rsid w:val="00A4789D"/>
    <w:rsid w:val="00A47C3B"/>
    <w:rsid w:val="00A47CD2"/>
    <w:rsid w:val="00A50F41"/>
    <w:rsid w:val="00A519DB"/>
    <w:rsid w:val="00A52269"/>
    <w:rsid w:val="00A52270"/>
    <w:rsid w:val="00A52C85"/>
    <w:rsid w:val="00A5380D"/>
    <w:rsid w:val="00A55879"/>
    <w:rsid w:val="00A560CB"/>
    <w:rsid w:val="00A56865"/>
    <w:rsid w:val="00A57840"/>
    <w:rsid w:val="00A57F1B"/>
    <w:rsid w:val="00A6053D"/>
    <w:rsid w:val="00A60B2B"/>
    <w:rsid w:val="00A63A1E"/>
    <w:rsid w:val="00A63D32"/>
    <w:rsid w:val="00A64236"/>
    <w:rsid w:val="00A64E4E"/>
    <w:rsid w:val="00A6539A"/>
    <w:rsid w:val="00A65F81"/>
    <w:rsid w:val="00A70496"/>
    <w:rsid w:val="00A70E3E"/>
    <w:rsid w:val="00A72A72"/>
    <w:rsid w:val="00A7300F"/>
    <w:rsid w:val="00A7456A"/>
    <w:rsid w:val="00A755E2"/>
    <w:rsid w:val="00A7618D"/>
    <w:rsid w:val="00A766C9"/>
    <w:rsid w:val="00A76AD4"/>
    <w:rsid w:val="00A76E8B"/>
    <w:rsid w:val="00A77995"/>
    <w:rsid w:val="00A8003F"/>
    <w:rsid w:val="00A80238"/>
    <w:rsid w:val="00A8086F"/>
    <w:rsid w:val="00A811A0"/>
    <w:rsid w:val="00A818AD"/>
    <w:rsid w:val="00A81A61"/>
    <w:rsid w:val="00A823AB"/>
    <w:rsid w:val="00A8362B"/>
    <w:rsid w:val="00A83A16"/>
    <w:rsid w:val="00A83B29"/>
    <w:rsid w:val="00A853F5"/>
    <w:rsid w:val="00A85892"/>
    <w:rsid w:val="00A87FE7"/>
    <w:rsid w:val="00A906E1"/>
    <w:rsid w:val="00A912E3"/>
    <w:rsid w:val="00A92396"/>
    <w:rsid w:val="00A927ED"/>
    <w:rsid w:val="00A92962"/>
    <w:rsid w:val="00A92BA2"/>
    <w:rsid w:val="00A931E5"/>
    <w:rsid w:val="00A94BF8"/>
    <w:rsid w:val="00A95633"/>
    <w:rsid w:val="00A95E97"/>
    <w:rsid w:val="00A96629"/>
    <w:rsid w:val="00A977F4"/>
    <w:rsid w:val="00A97B54"/>
    <w:rsid w:val="00A97DBE"/>
    <w:rsid w:val="00A97EB7"/>
    <w:rsid w:val="00AA005A"/>
    <w:rsid w:val="00AA0691"/>
    <w:rsid w:val="00AA1A7B"/>
    <w:rsid w:val="00AA2074"/>
    <w:rsid w:val="00AA2CB8"/>
    <w:rsid w:val="00AA33BB"/>
    <w:rsid w:val="00AA37C6"/>
    <w:rsid w:val="00AA39E8"/>
    <w:rsid w:val="00AA3CB7"/>
    <w:rsid w:val="00AA5B91"/>
    <w:rsid w:val="00AA5F4A"/>
    <w:rsid w:val="00AA603A"/>
    <w:rsid w:val="00AA7053"/>
    <w:rsid w:val="00AA7953"/>
    <w:rsid w:val="00AB00D4"/>
    <w:rsid w:val="00AB1688"/>
    <w:rsid w:val="00AB208C"/>
    <w:rsid w:val="00AB25A9"/>
    <w:rsid w:val="00AB2853"/>
    <w:rsid w:val="00AB29FE"/>
    <w:rsid w:val="00AB2D7E"/>
    <w:rsid w:val="00AB2F0D"/>
    <w:rsid w:val="00AB3545"/>
    <w:rsid w:val="00AB3DA7"/>
    <w:rsid w:val="00AB59F0"/>
    <w:rsid w:val="00AB67D9"/>
    <w:rsid w:val="00AB7FBF"/>
    <w:rsid w:val="00AC039D"/>
    <w:rsid w:val="00AC2E43"/>
    <w:rsid w:val="00AC2F49"/>
    <w:rsid w:val="00AC3238"/>
    <w:rsid w:val="00AC3425"/>
    <w:rsid w:val="00AC4D92"/>
    <w:rsid w:val="00AC69EB"/>
    <w:rsid w:val="00AC6A28"/>
    <w:rsid w:val="00AC6AB1"/>
    <w:rsid w:val="00AC6BB3"/>
    <w:rsid w:val="00AC7B80"/>
    <w:rsid w:val="00AD083F"/>
    <w:rsid w:val="00AD0982"/>
    <w:rsid w:val="00AD0D84"/>
    <w:rsid w:val="00AD0E94"/>
    <w:rsid w:val="00AD12E8"/>
    <w:rsid w:val="00AD1CE4"/>
    <w:rsid w:val="00AD1DC6"/>
    <w:rsid w:val="00AD2229"/>
    <w:rsid w:val="00AD23C5"/>
    <w:rsid w:val="00AD2B3E"/>
    <w:rsid w:val="00AD2BEB"/>
    <w:rsid w:val="00AD3723"/>
    <w:rsid w:val="00AD3809"/>
    <w:rsid w:val="00AD409E"/>
    <w:rsid w:val="00AD53A4"/>
    <w:rsid w:val="00AD5771"/>
    <w:rsid w:val="00AD7026"/>
    <w:rsid w:val="00AD7CBF"/>
    <w:rsid w:val="00AE07D1"/>
    <w:rsid w:val="00AE1CBC"/>
    <w:rsid w:val="00AE2307"/>
    <w:rsid w:val="00AE267B"/>
    <w:rsid w:val="00AE2699"/>
    <w:rsid w:val="00AE3AF8"/>
    <w:rsid w:val="00AE4062"/>
    <w:rsid w:val="00AE4827"/>
    <w:rsid w:val="00AE5A50"/>
    <w:rsid w:val="00AE6210"/>
    <w:rsid w:val="00AE63F8"/>
    <w:rsid w:val="00AE6505"/>
    <w:rsid w:val="00AE722C"/>
    <w:rsid w:val="00AE7E56"/>
    <w:rsid w:val="00AF1578"/>
    <w:rsid w:val="00AF1855"/>
    <w:rsid w:val="00AF2B4D"/>
    <w:rsid w:val="00AF2DB2"/>
    <w:rsid w:val="00AF405D"/>
    <w:rsid w:val="00AF5065"/>
    <w:rsid w:val="00AF53E9"/>
    <w:rsid w:val="00AF53EA"/>
    <w:rsid w:val="00AF59B1"/>
    <w:rsid w:val="00AF5ACE"/>
    <w:rsid w:val="00AF6CF9"/>
    <w:rsid w:val="00AF7171"/>
    <w:rsid w:val="00AF7A21"/>
    <w:rsid w:val="00B00C2B"/>
    <w:rsid w:val="00B01E4F"/>
    <w:rsid w:val="00B022F8"/>
    <w:rsid w:val="00B02413"/>
    <w:rsid w:val="00B029E1"/>
    <w:rsid w:val="00B02ED6"/>
    <w:rsid w:val="00B03502"/>
    <w:rsid w:val="00B03787"/>
    <w:rsid w:val="00B038C0"/>
    <w:rsid w:val="00B0535D"/>
    <w:rsid w:val="00B05C81"/>
    <w:rsid w:val="00B0667C"/>
    <w:rsid w:val="00B10E98"/>
    <w:rsid w:val="00B11AB2"/>
    <w:rsid w:val="00B11CF2"/>
    <w:rsid w:val="00B11FCD"/>
    <w:rsid w:val="00B12CE4"/>
    <w:rsid w:val="00B1333D"/>
    <w:rsid w:val="00B139EA"/>
    <w:rsid w:val="00B13E91"/>
    <w:rsid w:val="00B14986"/>
    <w:rsid w:val="00B1533F"/>
    <w:rsid w:val="00B15515"/>
    <w:rsid w:val="00B15852"/>
    <w:rsid w:val="00B15CB8"/>
    <w:rsid w:val="00B20BC9"/>
    <w:rsid w:val="00B20DAD"/>
    <w:rsid w:val="00B218B9"/>
    <w:rsid w:val="00B22FC1"/>
    <w:rsid w:val="00B23710"/>
    <w:rsid w:val="00B238DA"/>
    <w:rsid w:val="00B2397D"/>
    <w:rsid w:val="00B24256"/>
    <w:rsid w:val="00B2446D"/>
    <w:rsid w:val="00B2474F"/>
    <w:rsid w:val="00B24CFB"/>
    <w:rsid w:val="00B25895"/>
    <w:rsid w:val="00B25F6C"/>
    <w:rsid w:val="00B26391"/>
    <w:rsid w:val="00B2639F"/>
    <w:rsid w:val="00B26CE5"/>
    <w:rsid w:val="00B26E7B"/>
    <w:rsid w:val="00B278D4"/>
    <w:rsid w:val="00B27E72"/>
    <w:rsid w:val="00B30683"/>
    <w:rsid w:val="00B307C3"/>
    <w:rsid w:val="00B30CEF"/>
    <w:rsid w:val="00B3103A"/>
    <w:rsid w:val="00B3184C"/>
    <w:rsid w:val="00B31B9A"/>
    <w:rsid w:val="00B3262C"/>
    <w:rsid w:val="00B33410"/>
    <w:rsid w:val="00B34079"/>
    <w:rsid w:val="00B3407E"/>
    <w:rsid w:val="00B34176"/>
    <w:rsid w:val="00B34359"/>
    <w:rsid w:val="00B35190"/>
    <w:rsid w:val="00B352C1"/>
    <w:rsid w:val="00B35545"/>
    <w:rsid w:val="00B35C68"/>
    <w:rsid w:val="00B3628D"/>
    <w:rsid w:val="00B3660D"/>
    <w:rsid w:val="00B36F70"/>
    <w:rsid w:val="00B37160"/>
    <w:rsid w:val="00B4248A"/>
    <w:rsid w:val="00B42584"/>
    <w:rsid w:val="00B4264F"/>
    <w:rsid w:val="00B428B3"/>
    <w:rsid w:val="00B45846"/>
    <w:rsid w:val="00B47CA7"/>
    <w:rsid w:val="00B518B2"/>
    <w:rsid w:val="00B521B8"/>
    <w:rsid w:val="00B52AEB"/>
    <w:rsid w:val="00B532BE"/>
    <w:rsid w:val="00B53A64"/>
    <w:rsid w:val="00B53F90"/>
    <w:rsid w:val="00B54280"/>
    <w:rsid w:val="00B545FB"/>
    <w:rsid w:val="00B54C9C"/>
    <w:rsid w:val="00B550A2"/>
    <w:rsid w:val="00B55B77"/>
    <w:rsid w:val="00B57286"/>
    <w:rsid w:val="00B574FD"/>
    <w:rsid w:val="00B60536"/>
    <w:rsid w:val="00B6078C"/>
    <w:rsid w:val="00B61326"/>
    <w:rsid w:val="00B62254"/>
    <w:rsid w:val="00B64038"/>
    <w:rsid w:val="00B66973"/>
    <w:rsid w:val="00B670AB"/>
    <w:rsid w:val="00B672A0"/>
    <w:rsid w:val="00B6745D"/>
    <w:rsid w:val="00B67566"/>
    <w:rsid w:val="00B67F23"/>
    <w:rsid w:val="00B70404"/>
    <w:rsid w:val="00B7204A"/>
    <w:rsid w:val="00B73764"/>
    <w:rsid w:val="00B73B83"/>
    <w:rsid w:val="00B73B84"/>
    <w:rsid w:val="00B7545C"/>
    <w:rsid w:val="00B761DB"/>
    <w:rsid w:val="00B76DBD"/>
    <w:rsid w:val="00B80335"/>
    <w:rsid w:val="00B8108D"/>
    <w:rsid w:val="00B81780"/>
    <w:rsid w:val="00B818E9"/>
    <w:rsid w:val="00B83C30"/>
    <w:rsid w:val="00B857A1"/>
    <w:rsid w:val="00B87F40"/>
    <w:rsid w:val="00B90186"/>
    <w:rsid w:val="00B9187B"/>
    <w:rsid w:val="00B91961"/>
    <w:rsid w:val="00B92B99"/>
    <w:rsid w:val="00B93161"/>
    <w:rsid w:val="00B93D4C"/>
    <w:rsid w:val="00B93ECD"/>
    <w:rsid w:val="00B94217"/>
    <w:rsid w:val="00B95D6D"/>
    <w:rsid w:val="00B9733A"/>
    <w:rsid w:val="00BA170A"/>
    <w:rsid w:val="00BA1C55"/>
    <w:rsid w:val="00BA1F46"/>
    <w:rsid w:val="00BA2478"/>
    <w:rsid w:val="00BA39F5"/>
    <w:rsid w:val="00BA3D48"/>
    <w:rsid w:val="00BA3D90"/>
    <w:rsid w:val="00BA3F3E"/>
    <w:rsid w:val="00BA424A"/>
    <w:rsid w:val="00BA4727"/>
    <w:rsid w:val="00BA4EBF"/>
    <w:rsid w:val="00BA5B18"/>
    <w:rsid w:val="00BA6C49"/>
    <w:rsid w:val="00BA6F18"/>
    <w:rsid w:val="00BA7A48"/>
    <w:rsid w:val="00BB1481"/>
    <w:rsid w:val="00BB19A6"/>
    <w:rsid w:val="00BB1CDC"/>
    <w:rsid w:val="00BB4FEF"/>
    <w:rsid w:val="00BB6D4F"/>
    <w:rsid w:val="00BB7782"/>
    <w:rsid w:val="00BC0551"/>
    <w:rsid w:val="00BC101F"/>
    <w:rsid w:val="00BC20D5"/>
    <w:rsid w:val="00BC2952"/>
    <w:rsid w:val="00BC390C"/>
    <w:rsid w:val="00BC4AAC"/>
    <w:rsid w:val="00BC589D"/>
    <w:rsid w:val="00BC605B"/>
    <w:rsid w:val="00BC7471"/>
    <w:rsid w:val="00BC7CE0"/>
    <w:rsid w:val="00BD01B0"/>
    <w:rsid w:val="00BD05B1"/>
    <w:rsid w:val="00BD107F"/>
    <w:rsid w:val="00BD1467"/>
    <w:rsid w:val="00BD2194"/>
    <w:rsid w:val="00BD4055"/>
    <w:rsid w:val="00BD43E8"/>
    <w:rsid w:val="00BD4A50"/>
    <w:rsid w:val="00BD52C7"/>
    <w:rsid w:val="00BD5E5D"/>
    <w:rsid w:val="00BD7165"/>
    <w:rsid w:val="00BE0541"/>
    <w:rsid w:val="00BE12B3"/>
    <w:rsid w:val="00BE1329"/>
    <w:rsid w:val="00BE162A"/>
    <w:rsid w:val="00BE16E2"/>
    <w:rsid w:val="00BE1A18"/>
    <w:rsid w:val="00BE212A"/>
    <w:rsid w:val="00BE26B1"/>
    <w:rsid w:val="00BE2D0D"/>
    <w:rsid w:val="00BE2E6E"/>
    <w:rsid w:val="00BE30AA"/>
    <w:rsid w:val="00BE3766"/>
    <w:rsid w:val="00BE37CD"/>
    <w:rsid w:val="00BE3F43"/>
    <w:rsid w:val="00BE4467"/>
    <w:rsid w:val="00BE5A5E"/>
    <w:rsid w:val="00BE5F8D"/>
    <w:rsid w:val="00BE6094"/>
    <w:rsid w:val="00BE6CF7"/>
    <w:rsid w:val="00BE7146"/>
    <w:rsid w:val="00BF083B"/>
    <w:rsid w:val="00BF0C26"/>
    <w:rsid w:val="00BF1AD9"/>
    <w:rsid w:val="00BF28B5"/>
    <w:rsid w:val="00BF29E0"/>
    <w:rsid w:val="00BF3462"/>
    <w:rsid w:val="00BF39F0"/>
    <w:rsid w:val="00BF4FF6"/>
    <w:rsid w:val="00BF514E"/>
    <w:rsid w:val="00BF61C7"/>
    <w:rsid w:val="00BF6619"/>
    <w:rsid w:val="00BF7F70"/>
    <w:rsid w:val="00C0122F"/>
    <w:rsid w:val="00C01E01"/>
    <w:rsid w:val="00C02A70"/>
    <w:rsid w:val="00C0406C"/>
    <w:rsid w:val="00C04CDB"/>
    <w:rsid w:val="00C05436"/>
    <w:rsid w:val="00C058CA"/>
    <w:rsid w:val="00C0734C"/>
    <w:rsid w:val="00C074AD"/>
    <w:rsid w:val="00C07B46"/>
    <w:rsid w:val="00C07C40"/>
    <w:rsid w:val="00C106A1"/>
    <w:rsid w:val="00C11680"/>
    <w:rsid w:val="00C119DA"/>
    <w:rsid w:val="00C1269F"/>
    <w:rsid w:val="00C129E9"/>
    <w:rsid w:val="00C13011"/>
    <w:rsid w:val="00C13A14"/>
    <w:rsid w:val="00C147E0"/>
    <w:rsid w:val="00C14BA2"/>
    <w:rsid w:val="00C163B7"/>
    <w:rsid w:val="00C16CE7"/>
    <w:rsid w:val="00C16E8B"/>
    <w:rsid w:val="00C1734A"/>
    <w:rsid w:val="00C17A9E"/>
    <w:rsid w:val="00C208DD"/>
    <w:rsid w:val="00C20D20"/>
    <w:rsid w:val="00C21061"/>
    <w:rsid w:val="00C232CC"/>
    <w:rsid w:val="00C233BA"/>
    <w:rsid w:val="00C24D20"/>
    <w:rsid w:val="00C254DC"/>
    <w:rsid w:val="00C25C55"/>
    <w:rsid w:val="00C25CDD"/>
    <w:rsid w:val="00C276F1"/>
    <w:rsid w:val="00C304CD"/>
    <w:rsid w:val="00C3118E"/>
    <w:rsid w:val="00C3154D"/>
    <w:rsid w:val="00C315A7"/>
    <w:rsid w:val="00C3232F"/>
    <w:rsid w:val="00C328C8"/>
    <w:rsid w:val="00C32B3D"/>
    <w:rsid w:val="00C33136"/>
    <w:rsid w:val="00C33463"/>
    <w:rsid w:val="00C33B98"/>
    <w:rsid w:val="00C33C07"/>
    <w:rsid w:val="00C3428C"/>
    <w:rsid w:val="00C3543C"/>
    <w:rsid w:val="00C35F3D"/>
    <w:rsid w:val="00C369F1"/>
    <w:rsid w:val="00C36A4E"/>
    <w:rsid w:val="00C36A69"/>
    <w:rsid w:val="00C36B9A"/>
    <w:rsid w:val="00C36C6A"/>
    <w:rsid w:val="00C37127"/>
    <w:rsid w:val="00C37523"/>
    <w:rsid w:val="00C40276"/>
    <w:rsid w:val="00C402E6"/>
    <w:rsid w:val="00C40A4B"/>
    <w:rsid w:val="00C41880"/>
    <w:rsid w:val="00C42D6C"/>
    <w:rsid w:val="00C4339A"/>
    <w:rsid w:val="00C43C18"/>
    <w:rsid w:val="00C4437B"/>
    <w:rsid w:val="00C444B0"/>
    <w:rsid w:val="00C44B7D"/>
    <w:rsid w:val="00C45170"/>
    <w:rsid w:val="00C45472"/>
    <w:rsid w:val="00C455B0"/>
    <w:rsid w:val="00C4663A"/>
    <w:rsid w:val="00C47DD5"/>
    <w:rsid w:val="00C50D03"/>
    <w:rsid w:val="00C530A0"/>
    <w:rsid w:val="00C54133"/>
    <w:rsid w:val="00C548D6"/>
    <w:rsid w:val="00C57CF4"/>
    <w:rsid w:val="00C57E75"/>
    <w:rsid w:val="00C613B0"/>
    <w:rsid w:val="00C614FC"/>
    <w:rsid w:val="00C61B7A"/>
    <w:rsid w:val="00C6225D"/>
    <w:rsid w:val="00C622BF"/>
    <w:rsid w:val="00C62757"/>
    <w:rsid w:val="00C628DA"/>
    <w:rsid w:val="00C634AE"/>
    <w:rsid w:val="00C63793"/>
    <w:rsid w:val="00C63F48"/>
    <w:rsid w:val="00C646CB"/>
    <w:rsid w:val="00C66157"/>
    <w:rsid w:val="00C6696E"/>
    <w:rsid w:val="00C66C62"/>
    <w:rsid w:val="00C6728B"/>
    <w:rsid w:val="00C67B1F"/>
    <w:rsid w:val="00C67BE8"/>
    <w:rsid w:val="00C67ED1"/>
    <w:rsid w:val="00C700DE"/>
    <w:rsid w:val="00C700E1"/>
    <w:rsid w:val="00C7011F"/>
    <w:rsid w:val="00C702D5"/>
    <w:rsid w:val="00C70432"/>
    <w:rsid w:val="00C723D8"/>
    <w:rsid w:val="00C731E4"/>
    <w:rsid w:val="00C73296"/>
    <w:rsid w:val="00C735E7"/>
    <w:rsid w:val="00C74C31"/>
    <w:rsid w:val="00C76F1D"/>
    <w:rsid w:val="00C804FB"/>
    <w:rsid w:val="00C811E5"/>
    <w:rsid w:val="00C8125C"/>
    <w:rsid w:val="00C81376"/>
    <w:rsid w:val="00C815F9"/>
    <w:rsid w:val="00C81DBC"/>
    <w:rsid w:val="00C81FCE"/>
    <w:rsid w:val="00C8205F"/>
    <w:rsid w:val="00C82990"/>
    <w:rsid w:val="00C82A3E"/>
    <w:rsid w:val="00C83440"/>
    <w:rsid w:val="00C83CB4"/>
    <w:rsid w:val="00C8654C"/>
    <w:rsid w:val="00C87160"/>
    <w:rsid w:val="00C8796C"/>
    <w:rsid w:val="00C87CBA"/>
    <w:rsid w:val="00C918A3"/>
    <w:rsid w:val="00C91B3B"/>
    <w:rsid w:val="00C92883"/>
    <w:rsid w:val="00C938E9"/>
    <w:rsid w:val="00C942B2"/>
    <w:rsid w:val="00C942D4"/>
    <w:rsid w:val="00C945BB"/>
    <w:rsid w:val="00C94E53"/>
    <w:rsid w:val="00C95F33"/>
    <w:rsid w:val="00C9670D"/>
    <w:rsid w:val="00C968C1"/>
    <w:rsid w:val="00C971E9"/>
    <w:rsid w:val="00C97AC5"/>
    <w:rsid w:val="00C97B8E"/>
    <w:rsid w:val="00CA047E"/>
    <w:rsid w:val="00CA05E5"/>
    <w:rsid w:val="00CA0977"/>
    <w:rsid w:val="00CA107D"/>
    <w:rsid w:val="00CA1366"/>
    <w:rsid w:val="00CA4F8F"/>
    <w:rsid w:val="00CA627E"/>
    <w:rsid w:val="00CA6B4B"/>
    <w:rsid w:val="00CB0713"/>
    <w:rsid w:val="00CB0CF5"/>
    <w:rsid w:val="00CB157A"/>
    <w:rsid w:val="00CB1D8B"/>
    <w:rsid w:val="00CB368B"/>
    <w:rsid w:val="00CB3AC7"/>
    <w:rsid w:val="00CB3AD6"/>
    <w:rsid w:val="00CB3E12"/>
    <w:rsid w:val="00CB4516"/>
    <w:rsid w:val="00CB4529"/>
    <w:rsid w:val="00CB584D"/>
    <w:rsid w:val="00CB60BA"/>
    <w:rsid w:val="00CB617A"/>
    <w:rsid w:val="00CB6865"/>
    <w:rsid w:val="00CB6C78"/>
    <w:rsid w:val="00CB7197"/>
    <w:rsid w:val="00CB79FC"/>
    <w:rsid w:val="00CB7E3D"/>
    <w:rsid w:val="00CC1A41"/>
    <w:rsid w:val="00CC20F9"/>
    <w:rsid w:val="00CC25B1"/>
    <w:rsid w:val="00CC260D"/>
    <w:rsid w:val="00CC2756"/>
    <w:rsid w:val="00CC275C"/>
    <w:rsid w:val="00CC2DE2"/>
    <w:rsid w:val="00CC331E"/>
    <w:rsid w:val="00CC355B"/>
    <w:rsid w:val="00CC4EAB"/>
    <w:rsid w:val="00CC6B9C"/>
    <w:rsid w:val="00CC7B7B"/>
    <w:rsid w:val="00CC7BAF"/>
    <w:rsid w:val="00CD18F4"/>
    <w:rsid w:val="00CD2337"/>
    <w:rsid w:val="00CD2515"/>
    <w:rsid w:val="00CD2E34"/>
    <w:rsid w:val="00CD2FA2"/>
    <w:rsid w:val="00CD3159"/>
    <w:rsid w:val="00CD60B6"/>
    <w:rsid w:val="00CD67D4"/>
    <w:rsid w:val="00CD6F6E"/>
    <w:rsid w:val="00CE026E"/>
    <w:rsid w:val="00CE1178"/>
    <w:rsid w:val="00CE1637"/>
    <w:rsid w:val="00CE18C6"/>
    <w:rsid w:val="00CE1C7E"/>
    <w:rsid w:val="00CE1E1C"/>
    <w:rsid w:val="00CE2510"/>
    <w:rsid w:val="00CE2B05"/>
    <w:rsid w:val="00CE2C15"/>
    <w:rsid w:val="00CE2DA0"/>
    <w:rsid w:val="00CE366A"/>
    <w:rsid w:val="00CE36A4"/>
    <w:rsid w:val="00CE36FE"/>
    <w:rsid w:val="00CE3717"/>
    <w:rsid w:val="00CE3EA4"/>
    <w:rsid w:val="00CE437F"/>
    <w:rsid w:val="00CE540F"/>
    <w:rsid w:val="00CE572B"/>
    <w:rsid w:val="00CE5735"/>
    <w:rsid w:val="00CE5D0A"/>
    <w:rsid w:val="00CE6616"/>
    <w:rsid w:val="00CE6A14"/>
    <w:rsid w:val="00CE6AEA"/>
    <w:rsid w:val="00CE6D2C"/>
    <w:rsid w:val="00CE7A30"/>
    <w:rsid w:val="00CE7FD0"/>
    <w:rsid w:val="00CE7FF0"/>
    <w:rsid w:val="00CF12B8"/>
    <w:rsid w:val="00CF2207"/>
    <w:rsid w:val="00CF28B4"/>
    <w:rsid w:val="00CF2AA1"/>
    <w:rsid w:val="00CF3891"/>
    <w:rsid w:val="00CF3A59"/>
    <w:rsid w:val="00CF3D63"/>
    <w:rsid w:val="00CF40EC"/>
    <w:rsid w:val="00CF487D"/>
    <w:rsid w:val="00CF5326"/>
    <w:rsid w:val="00CF6405"/>
    <w:rsid w:val="00D00AC1"/>
    <w:rsid w:val="00D00CF2"/>
    <w:rsid w:val="00D01328"/>
    <w:rsid w:val="00D02546"/>
    <w:rsid w:val="00D026FB"/>
    <w:rsid w:val="00D02D99"/>
    <w:rsid w:val="00D03512"/>
    <w:rsid w:val="00D052B8"/>
    <w:rsid w:val="00D052BE"/>
    <w:rsid w:val="00D0539B"/>
    <w:rsid w:val="00D05C3C"/>
    <w:rsid w:val="00D05F8A"/>
    <w:rsid w:val="00D0628F"/>
    <w:rsid w:val="00D06588"/>
    <w:rsid w:val="00D07668"/>
    <w:rsid w:val="00D07703"/>
    <w:rsid w:val="00D07AAF"/>
    <w:rsid w:val="00D07F5E"/>
    <w:rsid w:val="00D10503"/>
    <w:rsid w:val="00D11268"/>
    <w:rsid w:val="00D11457"/>
    <w:rsid w:val="00D11557"/>
    <w:rsid w:val="00D11D43"/>
    <w:rsid w:val="00D131D1"/>
    <w:rsid w:val="00D13998"/>
    <w:rsid w:val="00D14AE3"/>
    <w:rsid w:val="00D14E30"/>
    <w:rsid w:val="00D16566"/>
    <w:rsid w:val="00D16C99"/>
    <w:rsid w:val="00D177CC"/>
    <w:rsid w:val="00D17BBA"/>
    <w:rsid w:val="00D2033B"/>
    <w:rsid w:val="00D203FD"/>
    <w:rsid w:val="00D2053D"/>
    <w:rsid w:val="00D223B4"/>
    <w:rsid w:val="00D23D6E"/>
    <w:rsid w:val="00D242F6"/>
    <w:rsid w:val="00D25418"/>
    <w:rsid w:val="00D255D9"/>
    <w:rsid w:val="00D264D7"/>
    <w:rsid w:val="00D26BEC"/>
    <w:rsid w:val="00D26C05"/>
    <w:rsid w:val="00D27DD1"/>
    <w:rsid w:val="00D27E73"/>
    <w:rsid w:val="00D304BE"/>
    <w:rsid w:val="00D30FDB"/>
    <w:rsid w:val="00D311A8"/>
    <w:rsid w:val="00D31ACA"/>
    <w:rsid w:val="00D330BA"/>
    <w:rsid w:val="00D33BF7"/>
    <w:rsid w:val="00D3487A"/>
    <w:rsid w:val="00D35007"/>
    <w:rsid w:val="00D3551A"/>
    <w:rsid w:val="00D36271"/>
    <w:rsid w:val="00D37E25"/>
    <w:rsid w:val="00D40624"/>
    <w:rsid w:val="00D406E7"/>
    <w:rsid w:val="00D40E3F"/>
    <w:rsid w:val="00D40EC5"/>
    <w:rsid w:val="00D42064"/>
    <w:rsid w:val="00D420A4"/>
    <w:rsid w:val="00D43264"/>
    <w:rsid w:val="00D43E5C"/>
    <w:rsid w:val="00D4414D"/>
    <w:rsid w:val="00D445F1"/>
    <w:rsid w:val="00D449FD"/>
    <w:rsid w:val="00D4504E"/>
    <w:rsid w:val="00D4766E"/>
    <w:rsid w:val="00D47A13"/>
    <w:rsid w:val="00D47E36"/>
    <w:rsid w:val="00D47F08"/>
    <w:rsid w:val="00D50522"/>
    <w:rsid w:val="00D50B55"/>
    <w:rsid w:val="00D50B8B"/>
    <w:rsid w:val="00D51403"/>
    <w:rsid w:val="00D51CC7"/>
    <w:rsid w:val="00D52C1A"/>
    <w:rsid w:val="00D54C01"/>
    <w:rsid w:val="00D54F97"/>
    <w:rsid w:val="00D55BF6"/>
    <w:rsid w:val="00D56456"/>
    <w:rsid w:val="00D57B69"/>
    <w:rsid w:val="00D57F23"/>
    <w:rsid w:val="00D607B6"/>
    <w:rsid w:val="00D60CBF"/>
    <w:rsid w:val="00D61B76"/>
    <w:rsid w:val="00D628CF"/>
    <w:rsid w:val="00D62974"/>
    <w:rsid w:val="00D6362A"/>
    <w:rsid w:val="00D63FDF"/>
    <w:rsid w:val="00D653ED"/>
    <w:rsid w:val="00D6558B"/>
    <w:rsid w:val="00D65699"/>
    <w:rsid w:val="00D658BE"/>
    <w:rsid w:val="00D65957"/>
    <w:rsid w:val="00D659B4"/>
    <w:rsid w:val="00D65C05"/>
    <w:rsid w:val="00D66051"/>
    <w:rsid w:val="00D66B53"/>
    <w:rsid w:val="00D6792C"/>
    <w:rsid w:val="00D7006A"/>
    <w:rsid w:val="00D71420"/>
    <w:rsid w:val="00D717DB"/>
    <w:rsid w:val="00D73579"/>
    <w:rsid w:val="00D747B3"/>
    <w:rsid w:val="00D74E88"/>
    <w:rsid w:val="00D74E8C"/>
    <w:rsid w:val="00D754C5"/>
    <w:rsid w:val="00D76B52"/>
    <w:rsid w:val="00D77210"/>
    <w:rsid w:val="00D773DC"/>
    <w:rsid w:val="00D77693"/>
    <w:rsid w:val="00D776DE"/>
    <w:rsid w:val="00D777E1"/>
    <w:rsid w:val="00D80070"/>
    <w:rsid w:val="00D80241"/>
    <w:rsid w:val="00D80CD0"/>
    <w:rsid w:val="00D80F8C"/>
    <w:rsid w:val="00D816B5"/>
    <w:rsid w:val="00D82A47"/>
    <w:rsid w:val="00D84672"/>
    <w:rsid w:val="00D84B1E"/>
    <w:rsid w:val="00D85739"/>
    <w:rsid w:val="00D85D2C"/>
    <w:rsid w:val="00D861B5"/>
    <w:rsid w:val="00D861B7"/>
    <w:rsid w:val="00D8653E"/>
    <w:rsid w:val="00D86DD2"/>
    <w:rsid w:val="00D90B69"/>
    <w:rsid w:val="00D9267C"/>
    <w:rsid w:val="00D92916"/>
    <w:rsid w:val="00D93EB6"/>
    <w:rsid w:val="00D93FD1"/>
    <w:rsid w:val="00D95158"/>
    <w:rsid w:val="00D9549B"/>
    <w:rsid w:val="00D95F36"/>
    <w:rsid w:val="00D96620"/>
    <w:rsid w:val="00D96973"/>
    <w:rsid w:val="00D96B2A"/>
    <w:rsid w:val="00D96E92"/>
    <w:rsid w:val="00D97572"/>
    <w:rsid w:val="00D97BD1"/>
    <w:rsid w:val="00D97F19"/>
    <w:rsid w:val="00DA00D3"/>
    <w:rsid w:val="00DA0BE6"/>
    <w:rsid w:val="00DA29EF"/>
    <w:rsid w:val="00DA3029"/>
    <w:rsid w:val="00DA3335"/>
    <w:rsid w:val="00DA3405"/>
    <w:rsid w:val="00DA4D34"/>
    <w:rsid w:val="00DA5283"/>
    <w:rsid w:val="00DA76AC"/>
    <w:rsid w:val="00DA7CDB"/>
    <w:rsid w:val="00DB1176"/>
    <w:rsid w:val="00DB1661"/>
    <w:rsid w:val="00DB2FCA"/>
    <w:rsid w:val="00DB321E"/>
    <w:rsid w:val="00DB3A2D"/>
    <w:rsid w:val="00DB4A42"/>
    <w:rsid w:val="00DB4B18"/>
    <w:rsid w:val="00DB64B7"/>
    <w:rsid w:val="00DB699D"/>
    <w:rsid w:val="00DB6BDE"/>
    <w:rsid w:val="00DB72E9"/>
    <w:rsid w:val="00DB73AC"/>
    <w:rsid w:val="00DC0357"/>
    <w:rsid w:val="00DC1707"/>
    <w:rsid w:val="00DC1724"/>
    <w:rsid w:val="00DC1AAC"/>
    <w:rsid w:val="00DC1E86"/>
    <w:rsid w:val="00DC256B"/>
    <w:rsid w:val="00DC2F4F"/>
    <w:rsid w:val="00DC362C"/>
    <w:rsid w:val="00DC3760"/>
    <w:rsid w:val="00DC448B"/>
    <w:rsid w:val="00DC4C27"/>
    <w:rsid w:val="00DC561D"/>
    <w:rsid w:val="00DC5A2C"/>
    <w:rsid w:val="00DC6141"/>
    <w:rsid w:val="00DC6263"/>
    <w:rsid w:val="00DC6558"/>
    <w:rsid w:val="00DC65EC"/>
    <w:rsid w:val="00DC6863"/>
    <w:rsid w:val="00DC6C56"/>
    <w:rsid w:val="00DD0C80"/>
    <w:rsid w:val="00DD1297"/>
    <w:rsid w:val="00DD1355"/>
    <w:rsid w:val="00DD1525"/>
    <w:rsid w:val="00DD15E8"/>
    <w:rsid w:val="00DD2057"/>
    <w:rsid w:val="00DD3710"/>
    <w:rsid w:val="00DD3A7F"/>
    <w:rsid w:val="00DD3AC1"/>
    <w:rsid w:val="00DD4366"/>
    <w:rsid w:val="00DD4F6A"/>
    <w:rsid w:val="00DD59A9"/>
    <w:rsid w:val="00DD5B83"/>
    <w:rsid w:val="00DD6109"/>
    <w:rsid w:val="00DD649E"/>
    <w:rsid w:val="00DD6A70"/>
    <w:rsid w:val="00DD6CC0"/>
    <w:rsid w:val="00DE02DC"/>
    <w:rsid w:val="00DE10EE"/>
    <w:rsid w:val="00DE1249"/>
    <w:rsid w:val="00DE173E"/>
    <w:rsid w:val="00DE2039"/>
    <w:rsid w:val="00DE20BB"/>
    <w:rsid w:val="00DE23CC"/>
    <w:rsid w:val="00DE25F1"/>
    <w:rsid w:val="00DE3191"/>
    <w:rsid w:val="00DE3314"/>
    <w:rsid w:val="00DE3D14"/>
    <w:rsid w:val="00DE4802"/>
    <w:rsid w:val="00DE4B5F"/>
    <w:rsid w:val="00DE51E2"/>
    <w:rsid w:val="00DE6865"/>
    <w:rsid w:val="00DE697F"/>
    <w:rsid w:val="00DE6CFE"/>
    <w:rsid w:val="00DE715E"/>
    <w:rsid w:val="00DE71A4"/>
    <w:rsid w:val="00DE7A29"/>
    <w:rsid w:val="00DF07BA"/>
    <w:rsid w:val="00DF0D28"/>
    <w:rsid w:val="00DF1765"/>
    <w:rsid w:val="00DF1FC3"/>
    <w:rsid w:val="00DF2425"/>
    <w:rsid w:val="00DF26BD"/>
    <w:rsid w:val="00DF331A"/>
    <w:rsid w:val="00DF34A2"/>
    <w:rsid w:val="00DF3BC6"/>
    <w:rsid w:val="00DF4040"/>
    <w:rsid w:val="00DF4DD3"/>
    <w:rsid w:val="00DF4EC6"/>
    <w:rsid w:val="00DF583B"/>
    <w:rsid w:val="00DF5991"/>
    <w:rsid w:val="00DF621D"/>
    <w:rsid w:val="00DF659E"/>
    <w:rsid w:val="00DF6904"/>
    <w:rsid w:val="00DF7821"/>
    <w:rsid w:val="00DF7860"/>
    <w:rsid w:val="00E0017C"/>
    <w:rsid w:val="00E00B8A"/>
    <w:rsid w:val="00E00D6C"/>
    <w:rsid w:val="00E01444"/>
    <w:rsid w:val="00E017EE"/>
    <w:rsid w:val="00E02965"/>
    <w:rsid w:val="00E029A5"/>
    <w:rsid w:val="00E03A49"/>
    <w:rsid w:val="00E03B46"/>
    <w:rsid w:val="00E040CE"/>
    <w:rsid w:val="00E04A52"/>
    <w:rsid w:val="00E04ACC"/>
    <w:rsid w:val="00E0531F"/>
    <w:rsid w:val="00E05C80"/>
    <w:rsid w:val="00E061CF"/>
    <w:rsid w:val="00E06334"/>
    <w:rsid w:val="00E07D14"/>
    <w:rsid w:val="00E10471"/>
    <w:rsid w:val="00E112B2"/>
    <w:rsid w:val="00E1219D"/>
    <w:rsid w:val="00E130A6"/>
    <w:rsid w:val="00E13125"/>
    <w:rsid w:val="00E13247"/>
    <w:rsid w:val="00E133CD"/>
    <w:rsid w:val="00E135DB"/>
    <w:rsid w:val="00E1365C"/>
    <w:rsid w:val="00E15016"/>
    <w:rsid w:val="00E1528B"/>
    <w:rsid w:val="00E1583C"/>
    <w:rsid w:val="00E15AEE"/>
    <w:rsid w:val="00E15FC2"/>
    <w:rsid w:val="00E162DF"/>
    <w:rsid w:val="00E16B39"/>
    <w:rsid w:val="00E16FD6"/>
    <w:rsid w:val="00E175BA"/>
    <w:rsid w:val="00E17C91"/>
    <w:rsid w:val="00E20613"/>
    <w:rsid w:val="00E20FD8"/>
    <w:rsid w:val="00E227BD"/>
    <w:rsid w:val="00E23FA6"/>
    <w:rsid w:val="00E2469E"/>
    <w:rsid w:val="00E24BFE"/>
    <w:rsid w:val="00E24EE2"/>
    <w:rsid w:val="00E24F24"/>
    <w:rsid w:val="00E25202"/>
    <w:rsid w:val="00E2599C"/>
    <w:rsid w:val="00E2714A"/>
    <w:rsid w:val="00E30691"/>
    <w:rsid w:val="00E31823"/>
    <w:rsid w:val="00E319D3"/>
    <w:rsid w:val="00E31A92"/>
    <w:rsid w:val="00E32076"/>
    <w:rsid w:val="00E325DA"/>
    <w:rsid w:val="00E32F10"/>
    <w:rsid w:val="00E336BF"/>
    <w:rsid w:val="00E36329"/>
    <w:rsid w:val="00E36939"/>
    <w:rsid w:val="00E37C14"/>
    <w:rsid w:val="00E428E8"/>
    <w:rsid w:val="00E42F2D"/>
    <w:rsid w:val="00E43036"/>
    <w:rsid w:val="00E448A1"/>
    <w:rsid w:val="00E449F5"/>
    <w:rsid w:val="00E45DC6"/>
    <w:rsid w:val="00E4672F"/>
    <w:rsid w:val="00E46DFC"/>
    <w:rsid w:val="00E46E42"/>
    <w:rsid w:val="00E47047"/>
    <w:rsid w:val="00E47927"/>
    <w:rsid w:val="00E47B70"/>
    <w:rsid w:val="00E47F87"/>
    <w:rsid w:val="00E5009D"/>
    <w:rsid w:val="00E508DF"/>
    <w:rsid w:val="00E513AB"/>
    <w:rsid w:val="00E515A2"/>
    <w:rsid w:val="00E51AAB"/>
    <w:rsid w:val="00E51D7A"/>
    <w:rsid w:val="00E51EBA"/>
    <w:rsid w:val="00E527A9"/>
    <w:rsid w:val="00E53204"/>
    <w:rsid w:val="00E53925"/>
    <w:rsid w:val="00E540E4"/>
    <w:rsid w:val="00E60974"/>
    <w:rsid w:val="00E60AA1"/>
    <w:rsid w:val="00E6206F"/>
    <w:rsid w:val="00E620DC"/>
    <w:rsid w:val="00E62A7B"/>
    <w:rsid w:val="00E63125"/>
    <w:rsid w:val="00E636AE"/>
    <w:rsid w:val="00E641F0"/>
    <w:rsid w:val="00E6445D"/>
    <w:rsid w:val="00E654C7"/>
    <w:rsid w:val="00E6585F"/>
    <w:rsid w:val="00E65E72"/>
    <w:rsid w:val="00E6636E"/>
    <w:rsid w:val="00E6666A"/>
    <w:rsid w:val="00E66CBB"/>
    <w:rsid w:val="00E674EF"/>
    <w:rsid w:val="00E67812"/>
    <w:rsid w:val="00E67D84"/>
    <w:rsid w:val="00E70383"/>
    <w:rsid w:val="00E7039C"/>
    <w:rsid w:val="00E70E78"/>
    <w:rsid w:val="00E71011"/>
    <w:rsid w:val="00E715CA"/>
    <w:rsid w:val="00E7227E"/>
    <w:rsid w:val="00E72397"/>
    <w:rsid w:val="00E73096"/>
    <w:rsid w:val="00E73528"/>
    <w:rsid w:val="00E73A04"/>
    <w:rsid w:val="00E73AFF"/>
    <w:rsid w:val="00E7563A"/>
    <w:rsid w:val="00E82545"/>
    <w:rsid w:val="00E82EF4"/>
    <w:rsid w:val="00E83197"/>
    <w:rsid w:val="00E83671"/>
    <w:rsid w:val="00E83B4B"/>
    <w:rsid w:val="00E84C9D"/>
    <w:rsid w:val="00E84CBE"/>
    <w:rsid w:val="00E8533B"/>
    <w:rsid w:val="00E8534E"/>
    <w:rsid w:val="00E85554"/>
    <w:rsid w:val="00E858EA"/>
    <w:rsid w:val="00E85CFE"/>
    <w:rsid w:val="00E870F4"/>
    <w:rsid w:val="00E874BB"/>
    <w:rsid w:val="00E87FCB"/>
    <w:rsid w:val="00E903EF"/>
    <w:rsid w:val="00E91DF2"/>
    <w:rsid w:val="00E9236F"/>
    <w:rsid w:val="00E93257"/>
    <w:rsid w:val="00E943A0"/>
    <w:rsid w:val="00E94802"/>
    <w:rsid w:val="00E95FDE"/>
    <w:rsid w:val="00E96262"/>
    <w:rsid w:val="00E965F6"/>
    <w:rsid w:val="00E9758E"/>
    <w:rsid w:val="00E97D9D"/>
    <w:rsid w:val="00E97FC1"/>
    <w:rsid w:val="00EA022F"/>
    <w:rsid w:val="00EA0BA0"/>
    <w:rsid w:val="00EA31A8"/>
    <w:rsid w:val="00EA3B4E"/>
    <w:rsid w:val="00EA43BD"/>
    <w:rsid w:val="00EA4ADD"/>
    <w:rsid w:val="00EA57FE"/>
    <w:rsid w:val="00EA5A82"/>
    <w:rsid w:val="00EA5B73"/>
    <w:rsid w:val="00EA6674"/>
    <w:rsid w:val="00EA6D37"/>
    <w:rsid w:val="00EB0D07"/>
    <w:rsid w:val="00EB1C3D"/>
    <w:rsid w:val="00EB2B89"/>
    <w:rsid w:val="00EB2CCC"/>
    <w:rsid w:val="00EB4036"/>
    <w:rsid w:val="00EB40C7"/>
    <w:rsid w:val="00EB4611"/>
    <w:rsid w:val="00EB4A6E"/>
    <w:rsid w:val="00EB5035"/>
    <w:rsid w:val="00EB522D"/>
    <w:rsid w:val="00EB52BC"/>
    <w:rsid w:val="00EB53FA"/>
    <w:rsid w:val="00EB54B1"/>
    <w:rsid w:val="00EB5623"/>
    <w:rsid w:val="00EB6CE7"/>
    <w:rsid w:val="00EB71DF"/>
    <w:rsid w:val="00EB7823"/>
    <w:rsid w:val="00EB7DD9"/>
    <w:rsid w:val="00EC0682"/>
    <w:rsid w:val="00EC096E"/>
    <w:rsid w:val="00EC0FA7"/>
    <w:rsid w:val="00EC15D6"/>
    <w:rsid w:val="00EC1663"/>
    <w:rsid w:val="00EC18A8"/>
    <w:rsid w:val="00EC39AA"/>
    <w:rsid w:val="00EC4882"/>
    <w:rsid w:val="00EC5B01"/>
    <w:rsid w:val="00EC653E"/>
    <w:rsid w:val="00EC6714"/>
    <w:rsid w:val="00ED000A"/>
    <w:rsid w:val="00ED0F84"/>
    <w:rsid w:val="00ED15EC"/>
    <w:rsid w:val="00ED1F80"/>
    <w:rsid w:val="00ED24F4"/>
    <w:rsid w:val="00ED3617"/>
    <w:rsid w:val="00ED37CA"/>
    <w:rsid w:val="00ED3DEC"/>
    <w:rsid w:val="00ED41B9"/>
    <w:rsid w:val="00ED4653"/>
    <w:rsid w:val="00ED4B92"/>
    <w:rsid w:val="00ED537E"/>
    <w:rsid w:val="00ED5540"/>
    <w:rsid w:val="00ED5858"/>
    <w:rsid w:val="00ED5A96"/>
    <w:rsid w:val="00ED6668"/>
    <w:rsid w:val="00ED71FC"/>
    <w:rsid w:val="00ED7EEF"/>
    <w:rsid w:val="00EE04CC"/>
    <w:rsid w:val="00EE23E2"/>
    <w:rsid w:val="00EE2B90"/>
    <w:rsid w:val="00EE2CFB"/>
    <w:rsid w:val="00EE3129"/>
    <w:rsid w:val="00EE3531"/>
    <w:rsid w:val="00EE4058"/>
    <w:rsid w:val="00EE4854"/>
    <w:rsid w:val="00EE4869"/>
    <w:rsid w:val="00EE5996"/>
    <w:rsid w:val="00EE5E4A"/>
    <w:rsid w:val="00EE5EA2"/>
    <w:rsid w:val="00EE6496"/>
    <w:rsid w:val="00EE7910"/>
    <w:rsid w:val="00EE7DDB"/>
    <w:rsid w:val="00EF0374"/>
    <w:rsid w:val="00EF0B9F"/>
    <w:rsid w:val="00EF0FC5"/>
    <w:rsid w:val="00EF114F"/>
    <w:rsid w:val="00EF11C9"/>
    <w:rsid w:val="00EF2202"/>
    <w:rsid w:val="00EF2F1C"/>
    <w:rsid w:val="00EF317B"/>
    <w:rsid w:val="00EF3768"/>
    <w:rsid w:val="00EF43F4"/>
    <w:rsid w:val="00EF4677"/>
    <w:rsid w:val="00EF4930"/>
    <w:rsid w:val="00EF4B1D"/>
    <w:rsid w:val="00EF5AC3"/>
    <w:rsid w:val="00EF5BB0"/>
    <w:rsid w:val="00EF6051"/>
    <w:rsid w:val="00EF6097"/>
    <w:rsid w:val="00EF66AE"/>
    <w:rsid w:val="00EF70C3"/>
    <w:rsid w:val="00EF7405"/>
    <w:rsid w:val="00EF778D"/>
    <w:rsid w:val="00F0008A"/>
    <w:rsid w:val="00F0017C"/>
    <w:rsid w:val="00F00A06"/>
    <w:rsid w:val="00F00D53"/>
    <w:rsid w:val="00F01A30"/>
    <w:rsid w:val="00F01B63"/>
    <w:rsid w:val="00F01BBD"/>
    <w:rsid w:val="00F01BCA"/>
    <w:rsid w:val="00F01D1B"/>
    <w:rsid w:val="00F022FE"/>
    <w:rsid w:val="00F027F0"/>
    <w:rsid w:val="00F03253"/>
    <w:rsid w:val="00F03CFE"/>
    <w:rsid w:val="00F03D1C"/>
    <w:rsid w:val="00F047B3"/>
    <w:rsid w:val="00F058CE"/>
    <w:rsid w:val="00F05C57"/>
    <w:rsid w:val="00F06019"/>
    <w:rsid w:val="00F06388"/>
    <w:rsid w:val="00F06838"/>
    <w:rsid w:val="00F072CC"/>
    <w:rsid w:val="00F07E2F"/>
    <w:rsid w:val="00F10B79"/>
    <w:rsid w:val="00F10E5E"/>
    <w:rsid w:val="00F1109A"/>
    <w:rsid w:val="00F1164E"/>
    <w:rsid w:val="00F116E8"/>
    <w:rsid w:val="00F12500"/>
    <w:rsid w:val="00F1299A"/>
    <w:rsid w:val="00F12CD9"/>
    <w:rsid w:val="00F12F2A"/>
    <w:rsid w:val="00F139A6"/>
    <w:rsid w:val="00F14020"/>
    <w:rsid w:val="00F1411A"/>
    <w:rsid w:val="00F142BD"/>
    <w:rsid w:val="00F14364"/>
    <w:rsid w:val="00F14BFB"/>
    <w:rsid w:val="00F152C3"/>
    <w:rsid w:val="00F157C2"/>
    <w:rsid w:val="00F1639F"/>
    <w:rsid w:val="00F17DAB"/>
    <w:rsid w:val="00F17E4E"/>
    <w:rsid w:val="00F17F8F"/>
    <w:rsid w:val="00F17F94"/>
    <w:rsid w:val="00F201AE"/>
    <w:rsid w:val="00F20382"/>
    <w:rsid w:val="00F2054C"/>
    <w:rsid w:val="00F20BBF"/>
    <w:rsid w:val="00F222AA"/>
    <w:rsid w:val="00F227A6"/>
    <w:rsid w:val="00F22A1B"/>
    <w:rsid w:val="00F23010"/>
    <w:rsid w:val="00F23051"/>
    <w:rsid w:val="00F2321E"/>
    <w:rsid w:val="00F23A52"/>
    <w:rsid w:val="00F23F1B"/>
    <w:rsid w:val="00F25234"/>
    <w:rsid w:val="00F2570C"/>
    <w:rsid w:val="00F26CF7"/>
    <w:rsid w:val="00F27020"/>
    <w:rsid w:val="00F30467"/>
    <w:rsid w:val="00F305E7"/>
    <w:rsid w:val="00F30D8F"/>
    <w:rsid w:val="00F31ACA"/>
    <w:rsid w:val="00F32CD0"/>
    <w:rsid w:val="00F32FE9"/>
    <w:rsid w:val="00F33726"/>
    <w:rsid w:val="00F33ABB"/>
    <w:rsid w:val="00F33B22"/>
    <w:rsid w:val="00F33EE1"/>
    <w:rsid w:val="00F34066"/>
    <w:rsid w:val="00F345E3"/>
    <w:rsid w:val="00F3580C"/>
    <w:rsid w:val="00F37273"/>
    <w:rsid w:val="00F3757E"/>
    <w:rsid w:val="00F37830"/>
    <w:rsid w:val="00F40025"/>
    <w:rsid w:val="00F425B4"/>
    <w:rsid w:val="00F42979"/>
    <w:rsid w:val="00F43007"/>
    <w:rsid w:val="00F436B7"/>
    <w:rsid w:val="00F43CD1"/>
    <w:rsid w:val="00F44A91"/>
    <w:rsid w:val="00F44C4C"/>
    <w:rsid w:val="00F45666"/>
    <w:rsid w:val="00F45AA3"/>
    <w:rsid w:val="00F46E78"/>
    <w:rsid w:val="00F50742"/>
    <w:rsid w:val="00F50A94"/>
    <w:rsid w:val="00F51B89"/>
    <w:rsid w:val="00F52813"/>
    <w:rsid w:val="00F53F2C"/>
    <w:rsid w:val="00F5415B"/>
    <w:rsid w:val="00F549C3"/>
    <w:rsid w:val="00F55531"/>
    <w:rsid w:val="00F55E7B"/>
    <w:rsid w:val="00F572CB"/>
    <w:rsid w:val="00F5750E"/>
    <w:rsid w:val="00F5795A"/>
    <w:rsid w:val="00F60261"/>
    <w:rsid w:val="00F60D12"/>
    <w:rsid w:val="00F6137B"/>
    <w:rsid w:val="00F61A62"/>
    <w:rsid w:val="00F62728"/>
    <w:rsid w:val="00F62AB7"/>
    <w:rsid w:val="00F62D6C"/>
    <w:rsid w:val="00F64359"/>
    <w:rsid w:val="00F64586"/>
    <w:rsid w:val="00F655FE"/>
    <w:rsid w:val="00F658C9"/>
    <w:rsid w:val="00F6593E"/>
    <w:rsid w:val="00F65F04"/>
    <w:rsid w:val="00F660CB"/>
    <w:rsid w:val="00F66851"/>
    <w:rsid w:val="00F66F7F"/>
    <w:rsid w:val="00F66FEA"/>
    <w:rsid w:val="00F67965"/>
    <w:rsid w:val="00F67EB0"/>
    <w:rsid w:val="00F711BE"/>
    <w:rsid w:val="00F71F2D"/>
    <w:rsid w:val="00F729D3"/>
    <w:rsid w:val="00F72E8A"/>
    <w:rsid w:val="00F732EE"/>
    <w:rsid w:val="00F738DE"/>
    <w:rsid w:val="00F77B12"/>
    <w:rsid w:val="00F77FA1"/>
    <w:rsid w:val="00F80D67"/>
    <w:rsid w:val="00F8116A"/>
    <w:rsid w:val="00F81B6F"/>
    <w:rsid w:val="00F82EE7"/>
    <w:rsid w:val="00F83CE8"/>
    <w:rsid w:val="00F83DF1"/>
    <w:rsid w:val="00F84B20"/>
    <w:rsid w:val="00F84B49"/>
    <w:rsid w:val="00F84F0E"/>
    <w:rsid w:val="00F84FAD"/>
    <w:rsid w:val="00F8516F"/>
    <w:rsid w:val="00F86C10"/>
    <w:rsid w:val="00F877D6"/>
    <w:rsid w:val="00F878E4"/>
    <w:rsid w:val="00F87ACB"/>
    <w:rsid w:val="00F87C20"/>
    <w:rsid w:val="00F87CED"/>
    <w:rsid w:val="00F90325"/>
    <w:rsid w:val="00F90FF3"/>
    <w:rsid w:val="00F9132A"/>
    <w:rsid w:val="00F921E1"/>
    <w:rsid w:val="00F9485A"/>
    <w:rsid w:val="00F94C2F"/>
    <w:rsid w:val="00F9578C"/>
    <w:rsid w:val="00F95809"/>
    <w:rsid w:val="00F95C2C"/>
    <w:rsid w:val="00F95FCC"/>
    <w:rsid w:val="00F969AA"/>
    <w:rsid w:val="00F969CD"/>
    <w:rsid w:val="00F9788A"/>
    <w:rsid w:val="00F97FCD"/>
    <w:rsid w:val="00FA09EB"/>
    <w:rsid w:val="00FA141C"/>
    <w:rsid w:val="00FA2CD0"/>
    <w:rsid w:val="00FA2ECF"/>
    <w:rsid w:val="00FA4553"/>
    <w:rsid w:val="00FA4F4D"/>
    <w:rsid w:val="00FA5611"/>
    <w:rsid w:val="00FA56C0"/>
    <w:rsid w:val="00FA5C5C"/>
    <w:rsid w:val="00FA6006"/>
    <w:rsid w:val="00FA6A27"/>
    <w:rsid w:val="00FA739E"/>
    <w:rsid w:val="00FB0898"/>
    <w:rsid w:val="00FB0C06"/>
    <w:rsid w:val="00FB1A57"/>
    <w:rsid w:val="00FB2763"/>
    <w:rsid w:val="00FB2EA9"/>
    <w:rsid w:val="00FB31AD"/>
    <w:rsid w:val="00FB3DF7"/>
    <w:rsid w:val="00FB4E0A"/>
    <w:rsid w:val="00FB6AE8"/>
    <w:rsid w:val="00FB6C6E"/>
    <w:rsid w:val="00FC0297"/>
    <w:rsid w:val="00FC0827"/>
    <w:rsid w:val="00FC182C"/>
    <w:rsid w:val="00FC1C86"/>
    <w:rsid w:val="00FC20F9"/>
    <w:rsid w:val="00FC2AAE"/>
    <w:rsid w:val="00FC2C01"/>
    <w:rsid w:val="00FC3055"/>
    <w:rsid w:val="00FC36D4"/>
    <w:rsid w:val="00FC3761"/>
    <w:rsid w:val="00FC3A37"/>
    <w:rsid w:val="00FC3FFE"/>
    <w:rsid w:val="00FC44D3"/>
    <w:rsid w:val="00FC4C71"/>
    <w:rsid w:val="00FC4D5D"/>
    <w:rsid w:val="00FC52CF"/>
    <w:rsid w:val="00FC5873"/>
    <w:rsid w:val="00FC5FBB"/>
    <w:rsid w:val="00FC6F7B"/>
    <w:rsid w:val="00FC719B"/>
    <w:rsid w:val="00FC797A"/>
    <w:rsid w:val="00FC7E51"/>
    <w:rsid w:val="00FD0798"/>
    <w:rsid w:val="00FD0838"/>
    <w:rsid w:val="00FD0D5F"/>
    <w:rsid w:val="00FD18B6"/>
    <w:rsid w:val="00FD18FC"/>
    <w:rsid w:val="00FD2465"/>
    <w:rsid w:val="00FD2A7D"/>
    <w:rsid w:val="00FD3353"/>
    <w:rsid w:val="00FD41BF"/>
    <w:rsid w:val="00FD4524"/>
    <w:rsid w:val="00FD5467"/>
    <w:rsid w:val="00FD7E88"/>
    <w:rsid w:val="00FE0103"/>
    <w:rsid w:val="00FE0F9B"/>
    <w:rsid w:val="00FE1132"/>
    <w:rsid w:val="00FE126B"/>
    <w:rsid w:val="00FE165C"/>
    <w:rsid w:val="00FE1896"/>
    <w:rsid w:val="00FE1A2C"/>
    <w:rsid w:val="00FE1F55"/>
    <w:rsid w:val="00FE225C"/>
    <w:rsid w:val="00FE3455"/>
    <w:rsid w:val="00FE5264"/>
    <w:rsid w:val="00FE6D74"/>
    <w:rsid w:val="00FE6EBC"/>
    <w:rsid w:val="00FE75AA"/>
    <w:rsid w:val="00FE7C06"/>
    <w:rsid w:val="00FE7DF0"/>
    <w:rsid w:val="00FF1CEA"/>
    <w:rsid w:val="00FF1D94"/>
    <w:rsid w:val="00FF22B6"/>
    <w:rsid w:val="00FF2BA4"/>
    <w:rsid w:val="00FF3169"/>
    <w:rsid w:val="00FF4763"/>
    <w:rsid w:val="00FF48E6"/>
    <w:rsid w:val="00FF4A5A"/>
    <w:rsid w:val="00FF4F11"/>
    <w:rsid w:val="00FF6C1C"/>
    <w:rsid w:val="00FF7068"/>
    <w:rsid w:val="00FF7107"/>
    <w:rsid w:val="02122F25"/>
    <w:rsid w:val="059606E7"/>
    <w:rsid w:val="073187A3"/>
    <w:rsid w:val="086028F0"/>
    <w:rsid w:val="09C93A53"/>
    <w:rsid w:val="09E1A2FF"/>
    <w:rsid w:val="0CF8BBB9"/>
    <w:rsid w:val="0DBC1B98"/>
    <w:rsid w:val="1017341E"/>
    <w:rsid w:val="13A2A9C1"/>
    <w:rsid w:val="17ABFB74"/>
    <w:rsid w:val="1801BCB1"/>
    <w:rsid w:val="18764CBA"/>
    <w:rsid w:val="187748D9"/>
    <w:rsid w:val="1E489489"/>
    <w:rsid w:val="1F8D69D6"/>
    <w:rsid w:val="22DF2F14"/>
    <w:rsid w:val="234AA258"/>
    <w:rsid w:val="261FEB51"/>
    <w:rsid w:val="27905C5F"/>
    <w:rsid w:val="2F7A268B"/>
    <w:rsid w:val="2FCC032E"/>
    <w:rsid w:val="2FF26958"/>
    <w:rsid w:val="3063D1E4"/>
    <w:rsid w:val="314EEBC9"/>
    <w:rsid w:val="3213118E"/>
    <w:rsid w:val="332FFF62"/>
    <w:rsid w:val="43149223"/>
    <w:rsid w:val="4330CD90"/>
    <w:rsid w:val="43C16EB2"/>
    <w:rsid w:val="44D1E6AB"/>
    <w:rsid w:val="4913BACE"/>
    <w:rsid w:val="4D0471FF"/>
    <w:rsid w:val="4DC6A3E9"/>
    <w:rsid w:val="4FF946E1"/>
    <w:rsid w:val="52890C0B"/>
    <w:rsid w:val="52B27DB8"/>
    <w:rsid w:val="533FC49A"/>
    <w:rsid w:val="58E35A19"/>
    <w:rsid w:val="595E5966"/>
    <w:rsid w:val="5A749207"/>
    <w:rsid w:val="5C86B78F"/>
    <w:rsid w:val="5CBF9DAB"/>
    <w:rsid w:val="61AB3B0C"/>
    <w:rsid w:val="63512307"/>
    <w:rsid w:val="66D03185"/>
    <w:rsid w:val="6AB22F40"/>
    <w:rsid w:val="79EE8B39"/>
    <w:rsid w:val="7EDA8E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FB9868"/>
  <w15:chartTrackingRefBased/>
  <w15:docId w15:val="{C338EB83-155D-4D9A-BA12-DD7F3D59F5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2420D0"/>
    <w:pPr>
      <w:spacing w:line="480" w:lineRule="auto"/>
      <w:jc w:val="both"/>
    </w:pPr>
    <w:rPr>
      <w:rFonts w:ascii="Times New Roman" w:hAnsi="Times New Roman"/>
    </w:rPr>
  </w:style>
  <w:style w:type="paragraph" w:styleId="berschrift1">
    <w:name w:val="heading 1"/>
    <w:basedOn w:val="Standard"/>
    <w:link w:val="berschrift1Zchn"/>
    <w:uiPriority w:val="9"/>
    <w:qFormat/>
    <w:rsid w:val="007F6EEC"/>
    <w:pPr>
      <w:numPr>
        <w:numId w:val="5"/>
      </w:numPr>
      <w:spacing w:before="120" w:after="0"/>
      <w:ind w:left="851" w:hanging="851"/>
      <w:outlineLvl w:val="0"/>
    </w:pPr>
    <w:rPr>
      <w:rFonts w:eastAsia="Times New Roman" w:cs="Times New Roman"/>
      <w:bCs/>
      <w:color w:val="1F3864" w:themeColor="accent1" w:themeShade="80"/>
      <w:kern w:val="36"/>
      <w:sz w:val="32"/>
      <w:szCs w:val="48"/>
      <w:lang w:eastAsia="de-CH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7F6EEC"/>
    <w:pPr>
      <w:keepNext/>
      <w:keepLines/>
      <w:numPr>
        <w:ilvl w:val="1"/>
        <w:numId w:val="7"/>
      </w:numPr>
      <w:spacing w:before="120" w:after="0"/>
      <w:ind w:left="851" w:hanging="851"/>
      <w:outlineLvl w:val="1"/>
    </w:pPr>
    <w:rPr>
      <w:rFonts w:eastAsiaTheme="majorEastAsia" w:cstheme="majorBidi"/>
      <w:color w:val="7B7B7B" w:themeColor="accent3" w:themeShade="BF"/>
      <w:sz w:val="28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0D77F0"/>
    <w:pPr>
      <w:keepNext/>
      <w:keepLines/>
      <w:numPr>
        <w:ilvl w:val="2"/>
        <w:numId w:val="7"/>
      </w:numPr>
      <w:spacing w:before="40" w:after="0"/>
      <w:ind w:left="851" w:hanging="851"/>
      <w:outlineLvl w:val="2"/>
    </w:pPr>
    <w:rPr>
      <w:rFonts w:eastAsiaTheme="majorEastAsia" w:cstheme="majorBidi"/>
      <w:color w:val="222A35" w:themeColor="text2" w:themeShade="80"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0D77F0"/>
    <w:pPr>
      <w:keepNext/>
      <w:keepLines/>
      <w:numPr>
        <w:ilvl w:val="3"/>
        <w:numId w:val="7"/>
      </w:numPr>
      <w:spacing w:before="40" w:after="0"/>
      <w:ind w:left="851" w:hanging="851"/>
      <w:outlineLvl w:val="3"/>
    </w:pPr>
    <w:rPr>
      <w:rFonts w:eastAsiaTheme="majorEastAsia" w:cstheme="majorBidi"/>
      <w:i/>
      <w:iCs/>
      <w:color w:val="AEAAAA" w:themeColor="background2" w:themeShade="BF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0D77F0"/>
    <w:pPr>
      <w:keepNext/>
      <w:keepLines/>
      <w:numPr>
        <w:ilvl w:val="4"/>
        <w:numId w:val="7"/>
      </w:numPr>
      <w:spacing w:before="40" w:after="0"/>
      <w:ind w:left="1134" w:hanging="1134"/>
      <w:outlineLvl w:val="4"/>
    </w:pPr>
    <w:rPr>
      <w:rFonts w:asciiTheme="majorHAnsi" w:eastAsiaTheme="majorEastAsia" w:hAnsiTheme="majorHAnsi" w:cstheme="majorBidi"/>
      <w:color w:val="0070C0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BC2952"/>
    <w:pPr>
      <w:keepNext/>
      <w:keepLines/>
      <w:numPr>
        <w:ilvl w:val="5"/>
        <w:numId w:val="7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BC2952"/>
    <w:pPr>
      <w:keepNext/>
      <w:keepLines/>
      <w:numPr>
        <w:ilvl w:val="6"/>
        <w:numId w:val="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BC2952"/>
    <w:pPr>
      <w:keepNext/>
      <w:keepLines/>
      <w:numPr>
        <w:ilvl w:val="7"/>
        <w:numId w:val="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BC2952"/>
    <w:pPr>
      <w:keepNext/>
      <w:keepLines/>
      <w:numPr>
        <w:ilvl w:val="8"/>
        <w:numId w:val="7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Buchtitel">
    <w:name w:val="Book Title"/>
    <w:uiPriority w:val="33"/>
    <w:qFormat/>
    <w:rsid w:val="00917D3B"/>
    <w:rPr>
      <w:rFonts w:ascii="Arial" w:hAnsi="Arial"/>
      <w:b/>
      <w:bCs/>
      <w:smallCaps/>
      <w:spacing w:val="5"/>
      <w:sz w:val="20"/>
    </w:rPr>
  </w:style>
  <w:style w:type="table" w:styleId="Tabellenraster">
    <w:name w:val="Table Grid"/>
    <w:basedOn w:val="NormaleTabelle"/>
    <w:uiPriority w:val="39"/>
    <w:rsid w:val="00917D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7F6EEC"/>
    <w:rPr>
      <w:rFonts w:ascii="Times New Roman" w:eastAsia="Times New Roman" w:hAnsi="Times New Roman" w:cs="Times New Roman"/>
      <w:bCs/>
      <w:color w:val="1F3864" w:themeColor="accent1" w:themeShade="80"/>
      <w:kern w:val="36"/>
      <w:sz w:val="32"/>
      <w:szCs w:val="48"/>
      <w:lang w:eastAsia="de-CH"/>
    </w:rPr>
  </w:style>
  <w:style w:type="paragraph" w:styleId="Verzeichnis1">
    <w:name w:val="toc 1"/>
    <w:basedOn w:val="Standard"/>
    <w:next w:val="Standard"/>
    <w:autoRedefine/>
    <w:uiPriority w:val="39"/>
    <w:unhideWhenUsed/>
    <w:rsid w:val="003B517A"/>
    <w:pPr>
      <w:tabs>
        <w:tab w:val="left" w:pos="440"/>
        <w:tab w:val="right" w:leader="dot" w:pos="9061"/>
      </w:tabs>
      <w:spacing w:before="120" w:after="0"/>
      <w:jc w:val="left"/>
    </w:pPr>
    <w:rPr>
      <w:rFonts w:cstheme="minorHAnsi"/>
      <w:bCs/>
      <w:noProof/>
      <w:sz w:val="24"/>
      <w:szCs w:val="20"/>
    </w:rPr>
  </w:style>
  <w:style w:type="paragraph" w:styleId="Verzeichnis2">
    <w:name w:val="toc 2"/>
    <w:basedOn w:val="Standard"/>
    <w:next w:val="Standard"/>
    <w:autoRedefine/>
    <w:uiPriority w:val="39"/>
    <w:unhideWhenUsed/>
    <w:rsid w:val="00040260"/>
    <w:pPr>
      <w:spacing w:after="0"/>
      <w:ind w:left="220"/>
      <w:jc w:val="left"/>
    </w:pPr>
    <w:rPr>
      <w:rFonts w:cstheme="minorHAnsi"/>
      <w:sz w:val="20"/>
      <w:szCs w:val="20"/>
    </w:rPr>
  </w:style>
  <w:style w:type="paragraph" w:styleId="Verzeichnis3">
    <w:name w:val="toc 3"/>
    <w:basedOn w:val="Standard"/>
    <w:next w:val="Standard"/>
    <w:autoRedefine/>
    <w:uiPriority w:val="39"/>
    <w:unhideWhenUsed/>
    <w:rsid w:val="00040260"/>
    <w:pPr>
      <w:spacing w:after="0"/>
      <w:ind w:left="440"/>
      <w:jc w:val="left"/>
    </w:pPr>
    <w:rPr>
      <w:rFonts w:cstheme="minorHAnsi"/>
      <w:i/>
      <w:iCs/>
      <w:sz w:val="20"/>
      <w:szCs w:val="20"/>
    </w:rPr>
  </w:style>
  <w:style w:type="paragraph" w:styleId="Verzeichnis4">
    <w:name w:val="toc 4"/>
    <w:basedOn w:val="Standard"/>
    <w:next w:val="Standard"/>
    <w:autoRedefine/>
    <w:uiPriority w:val="39"/>
    <w:unhideWhenUsed/>
    <w:rsid w:val="004E34D3"/>
    <w:pPr>
      <w:spacing w:after="0"/>
      <w:ind w:left="660"/>
      <w:jc w:val="left"/>
    </w:pPr>
    <w:rPr>
      <w:rFonts w:asciiTheme="minorHAnsi" w:hAnsiTheme="minorHAnsi" w:cstheme="minorHAnsi"/>
      <w:sz w:val="18"/>
      <w:szCs w:val="18"/>
    </w:rPr>
  </w:style>
  <w:style w:type="paragraph" w:styleId="Verzeichnis5">
    <w:name w:val="toc 5"/>
    <w:basedOn w:val="Standard"/>
    <w:next w:val="Standard"/>
    <w:autoRedefine/>
    <w:uiPriority w:val="39"/>
    <w:unhideWhenUsed/>
    <w:rsid w:val="00917D3B"/>
    <w:pPr>
      <w:spacing w:after="0"/>
      <w:ind w:left="880"/>
      <w:jc w:val="left"/>
    </w:pPr>
    <w:rPr>
      <w:rFonts w:asciiTheme="minorHAnsi" w:hAnsiTheme="minorHAnsi" w:cstheme="minorHAnsi"/>
      <w:sz w:val="18"/>
      <w:szCs w:val="18"/>
    </w:rPr>
  </w:style>
  <w:style w:type="paragraph" w:styleId="Verzeichnis6">
    <w:name w:val="toc 6"/>
    <w:basedOn w:val="Standard"/>
    <w:next w:val="Standard"/>
    <w:autoRedefine/>
    <w:uiPriority w:val="39"/>
    <w:unhideWhenUsed/>
    <w:rsid w:val="00917D3B"/>
    <w:pPr>
      <w:spacing w:after="0"/>
      <w:ind w:left="1100"/>
      <w:jc w:val="left"/>
    </w:pPr>
    <w:rPr>
      <w:rFonts w:asciiTheme="minorHAnsi" w:hAnsiTheme="minorHAnsi" w:cstheme="minorHAnsi"/>
      <w:sz w:val="18"/>
      <w:szCs w:val="18"/>
    </w:rPr>
  </w:style>
  <w:style w:type="paragraph" w:styleId="Verzeichnis7">
    <w:name w:val="toc 7"/>
    <w:basedOn w:val="Standard"/>
    <w:next w:val="Standard"/>
    <w:autoRedefine/>
    <w:uiPriority w:val="39"/>
    <w:unhideWhenUsed/>
    <w:rsid w:val="00917D3B"/>
    <w:pPr>
      <w:spacing w:after="0"/>
      <w:ind w:left="1320"/>
      <w:jc w:val="left"/>
    </w:pPr>
    <w:rPr>
      <w:rFonts w:asciiTheme="minorHAnsi" w:hAnsiTheme="minorHAnsi" w:cstheme="minorHAnsi"/>
      <w:sz w:val="18"/>
      <w:szCs w:val="18"/>
    </w:rPr>
  </w:style>
  <w:style w:type="paragraph" w:styleId="Verzeichnis8">
    <w:name w:val="toc 8"/>
    <w:basedOn w:val="Standard"/>
    <w:next w:val="Standard"/>
    <w:autoRedefine/>
    <w:uiPriority w:val="39"/>
    <w:unhideWhenUsed/>
    <w:rsid w:val="00917D3B"/>
    <w:pPr>
      <w:spacing w:after="0"/>
      <w:ind w:left="1540"/>
      <w:jc w:val="left"/>
    </w:pPr>
    <w:rPr>
      <w:rFonts w:asciiTheme="minorHAnsi" w:hAnsiTheme="minorHAnsi" w:cstheme="minorHAnsi"/>
      <w:sz w:val="18"/>
      <w:szCs w:val="18"/>
    </w:rPr>
  </w:style>
  <w:style w:type="paragraph" w:styleId="Verzeichnis9">
    <w:name w:val="toc 9"/>
    <w:basedOn w:val="Standard"/>
    <w:next w:val="Standard"/>
    <w:autoRedefine/>
    <w:uiPriority w:val="39"/>
    <w:unhideWhenUsed/>
    <w:rsid w:val="00917D3B"/>
    <w:pPr>
      <w:spacing w:after="0"/>
      <w:ind w:left="1760"/>
      <w:jc w:val="left"/>
    </w:pPr>
    <w:rPr>
      <w:rFonts w:asciiTheme="minorHAnsi" w:hAnsiTheme="minorHAnsi" w:cstheme="minorHAnsi"/>
      <w:sz w:val="18"/>
      <w:szCs w:val="18"/>
    </w:rPr>
  </w:style>
  <w:style w:type="paragraph" w:styleId="Abbildungsverzeichnis">
    <w:name w:val="table of figures"/>
    <w:basedOn w:val="Standard"/>
    <w:next w:val="Standard"/>
    <w:uiPriority w:val="99"/>
    <w:unhideWhenUsed/>
    <w:rsid w:val="00D420A4"/>
    <w:pPr>
      <w:spacing w:after="0"/>
      <w:jc w:val="left"/>
    </w:pPr>
    <w:rPr>
      <w:rFonts w:cstheme="minorHAnsi"/>
      <w:i/>
      <w:iCs/>
      <w:szCs w:val="20"/>
    </w:rPr>
  </w:style>
  <w:style w:type="paragraph" w:styleId="Listenabsatz">
    <w:name w:val="List Paragraph"/>
    <w:basedOn w:val="Standard"/>
    <w:uiPriority w:val="34"/>
    <w:qFormat/>
    <w:rsid w:val="0070399E"/>
    <w:pPr>
      <w:contextualSpacing/>
    </w:pPr>
  </w:style>
  <w:style w:type="character" w:styleId="Hyperlink">
    <w:name w:val="Hyperlink"/>
    <w:basedOn w:val="Absatz-Standardschriftart"/>
    <w:uiPriority w:val="99"/>
    <w:unhideWhenUsed/>
    <w:rsid w:val="004B5DEB"/>
    <w:rPr>
      <w:rFonts w:ascii="Times New Roman" w:hAnsi="Times New Roman"/>
      <w:color w:val="0563C1" w:themeColor="hyperlink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917D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917D3B"/>
  </w:style>
  <w:style w:type="paragraph" w:styleId="Fuzeile">
    <w:name w:val="footer"/>
    <w:basedOn w:val="Standard"/>
    <w:link w:val="FuzeileZchn"/>
    <w:uiPriority w:val="99"/>
    <w:unhideWhenUsed/>
    <w:rsid w:val="00917D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917D3B"/>
  </w:style>
  <w:style w:type="paragraph" w:styleId="Titel">
    <w:name w:val="Title"/>
    <w:aliases w:val="Deckblatt Titel"/>
    <w:basedOn w:val="Standard"/>
    <w:next w:val="Standard"/>
    <w:link w:val="TitelZchn"/>
    <w:uiPriority w:val="10"/>
    <w:qFormat/>
    <w:rsid w:val="00782784"/>
    <w:pPr>
      <w:spacing w:after="0" w:line="240" w:lineRule="auto"/>
      <w:contextualSpacing/>
    </w:pPr>
    <w:rPr>
      <w:rFonts w:eastAsiaTheme="majorEastAsia" w:cstheme="majorBidi"/>
      <w:smallCaps/>
      <w:spacing w:val="-10"/>
      <w:kern w:val="28"/>
      <w:sz w:val="52"/>
      <w:szCs w:val="56"/>
    </w:rPr>
  </w:style>
  <w:style w:type="character" w:customStyle="1" w:styleId="TitelZchn">
    <w:name w:val="Titel Zchn"/>
    <w:aliases w:val="Deckblatt Titel Zchn"/>
    <w:basedOn w:val="Absatz-Standardschriftart"/>
    <w:link w:val="Titel"/>
    <w:uiPriority w:val="10"/>
    <w:rsid w:val="00782784"/>
    <w:rPr>
      <w:rFonts w:ascii="Times New Roman" w:eastAsiaTheme="majorEastAsia" w:hAnsi="Times New Roman" w:cstheme="majorBidi"/>
      <w:smallCaps/>
      <w:spacing w:val="-10"/>
      <w:kern w:val="28"/>
      <w:sz w:val="52"/>
      <w:szCs w:val="56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4447A3"/>
    <w:rPr>
      <w:color w:val="605E5C"/>
      <w:shd w:val="clear" w:color="auto" w:fill="E1DFDD"/>
    </w:rPr>
  </w:style>
  <w:style w:type="paragraph" w:styleId="KeinLeerraum">
    <w:name w:val="No Spacing"/>
    <w:link w:val="KeinLeerraumZchn"/>
    <w:uiPriority w:val="1"/>
    <w:qFormat/>
    <w:rsid w:val="00DF1765"/>
    <w:pPr>
      <w:spacing w:after="0" w:line="240" w:lineRule="auto"/>
    </w:pPr>
    <w:rPr>
      <w:rFonts w:eastAsiaTheme="minorEastAsia"/>
      <w:lang w:eastAsia="de-CH"/>
    </w:rPr>
  </w:style>
  <w:style w:type="character" w:customStyle="1" w:styleId="KeinLeerraumZchn">
    <w:name w:val="Kein Leerraum Zchn"/>
    <w:basedOn w:val="Absatz-Standardschriftart"/>
    <w:link w:val="KeinLeerraum"/>
    <w:uiPriority w:val="1"/>
    <w:rsid w:val="00DF1765"/>
    <w:rPr>
      <w:rFonts w:eastAsiaTheme="minorEastAsia"/>
      <w:lang w:eastAsia="de-CH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7F6EEC"/>
    <w:rPr>
      <w:rFonts w:ascii="Times New Roman" w:eastAsiaTheme="majorEastAsia" w:hAnsi="Times New Roman" w:cstheme="majorBidi"/>
      <w:color w:val="7B7B7B" w:themeColor="accent3" w:themeShade="BF"/>
      <w:sz w:val="28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0D77F0"/>
    <w:rPr>
      <w:rFonts w:ascii="Times New Roman" w:eastAsiaTheme="majorEastAsia" w:hAnsi="Times New Roman" w:cstheme="majorBidi"/>
      <w:color w:val="222A35" w:themeColor="text2" w:themeShade="80"/>
      <w:sz w:val="24"/>
      <w:szCs w:val="24"/>
    </w:rPr>
  </w:style>
  <w:style w:type="paragraph" w:styleId="Literaturverzeichnis">
    <w:name w:val="Bibliography"/>
    <w:basedOn w:val="Standard"/>
    <w:next w:val="Standard"/>
    <w:uiPriority w:val="37"/>
    <w:unhideWhenUsed/>
    <w:rsid w:val="00B2446D"/>
    <w:pPr>
      <w:ind w:left="851" w:hanging="851"/>
    </w:pPr>
  </w:style>
  <w:style w:type="paragraph" w:styleId="Beschriftung">
    <w:name w:val="caption"/>
    <w:basedOn w:val="Standard"/>
    <w:next w:val="Standard"/>
    <w:uiPriority w:val="35"/>
    <w:unhideWhenUsed/>
    <w:qFormat/>
    <w:rsid w:val="0083328B"/>
    <w:pPr>
      <w:spacing w:after="200" w:line="240" w:lineRule="auto"/>
    </w:pPr>
    <w:rPr>
      <w:i/>
      <w:iCs/>
      <w:color w:val="000000" w:themeColor="text1"/>
      <w:sz w:val="18"/>
      <w:szCs w:val="18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0D77F0"/>
    <w:rPr>
      <w:rFonts w:ascii="Times New Roman" w:eastAsiaTheme="majorEastAsia" w:hAnsi="Times New Roman" w:cstheme="majorBidi"/>
      <w:i/>
      <w:iCs/>
      <w:color w:val="AEAAAA" w:themeColor="background2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0D77F0"/>
    <w:rPr>
      <w:rFonts w:asciiTheme="majorHAnsi" w:eastAsiaTheme="majorEastAsia" w:hAnsiTheme="majorHAnsi" w:cstheme="majorBidi"/>
      <w:color w:val="0070C0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BC2952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BC2952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BC295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BC295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FA56C0"/>
    <w:pPr>
      <w:keepNext/>
      <w:keepLines/>
      <w:numPr>
        <w:numId w:val="0"/>
      </w:numPr>
      <w:spacing w:before="240"/>
      <w:outlineLvl w:val="9"/>
    </w:pPr>
    <w:rPr>
      <w:rFonts w:asciiTheme="majorHAnsi" w:eastAsiaTheme="majorEastAsia" w:hAnsiTheme="majorHAnsi" w:cstheme="majorBidi"/>
      <w:bCs w:val="0"/>
      <w:smallCaps/>
      <w:color w:val="2F5496" w:themeColor="accent1" w:themeShade="BF"/>
      <w:kern w:val="0"/>
      <w:szCs w:val="32"/>
      <w:lang w:eastAsia="en-US"/>
    </w:rPr>
  </w:style>
  <w:style w:type="character" w:styleId="IntensiverVerweis">
    <w:name w:val="Intense Reference"/>
    <w:basedOn w:val="Absatz-Standardschriftart"/>
    <w:uiPriority w:val="32"/>
    <w:qFormat/>
    <w:rsid w:val="00A361E8"/>
    <w:rPr>
      <w:b/>
      <w:bCs/>
      <w:smallCaps/>
      <w:color w:val="4472C4" w:themeColor="accent1"/>
      <w:spacing w:val="5"/>
    </w:rPr>
  </w:style>
  <w:style w:type="character" w:styleId="SchwacherVerweis">
    <w:name w:val="Subtle Reference"/>
    <w:basedOn w:val="Absatz-Standardschriftart"/>
    <w:uiPriority w:val="31"/>
    <w:qFormat/>
    <w:rsid w:val="00A361E8"/>
    <w:rPr>
      <w:smallCaps/>
      <w:color w:val="5A5A5A" w:themeColor="text1" w:themeTint="A5"/>
    </w:rPr>
  </w:style>
  <w:style w:type="character" w:styleId="IntensiveHervorhebung">
    <w:name w:val="Intense Emphasis"/>
    <w:basedOn w:val="Absatz-Standardschriftart"/>
    <w:uiPriority w:val="21"/>
    <w:qFormat/>
    <w:rsid w:val="00A361E8"/>
    <w:rPr>
      <w:i/>
      <w:iCs/>
      <w:color w:val="4472C4" w:themeColor="accent1"/>
    </w:rPr>
  </w:style>
  <w:style w:type="character" w:styleId="SchwacheHervorhebung">
    <w:name w:val="Subtle Emphasis"/>
    <w:basedOn w:val="Absatz-Standardschriftart"/>
    <w:uiPriority w:val="19"/>
    <w:qFormat/>
    <w:rsid w:val="00A361E8"/>
    <w:rPr>
      <w:i/>
      <w:iCs/>
      <w:color w:val="404040" w:themeColor="text1" w:themeTint="BF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A361E8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A361E8"/>
    <w:rPr>
      <w:rFonts w:ascii="Arial" w:hAnsi="Arial"/>
      <w:i/>
      <w:iCs/>
      <w:color w:val="4472C4" w:themeColor="accent1"/>
    </w:rPr>
  </w:style>
  <w:style w:type="paragraph" w:styleId="Zitat">
    <w:name w:val="Quote"/>
    <w:basedOn w:val="Standard"/>
    <w:next w:val="Standard"/>
    <w:link w:val="ZitatZchn"/>
    <w:uiPriority w:val="29"/>
    <w:qFormat/>
    <w:rsid w:val="00A361E8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A361E8"/>
    <w:rPr>
      <w:rFonts w:ascii="Arial" w:hAnsi="Arial"/>
      <w:i/>
      <w:iCs/>
      <w:color w:val="404040" w:themeColor="text1" w:themeTint="BF"/>
    </w:rPr>
  </w:style>
  <w:style w:type="table" w:styleId="MittlereListe1-Akzent1">
    <w:name w:val="Medium List 1 Accent 1"/>
    <w:basedOn w:val="NormaleTabelle"/>
    <w:uiPriority w:val="65"/>
    <w:semiHidden/>
    <w:unhideWhenUsed/>
    <w:rsid w:val="00A361E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MittlereSchattierung2-Akzent1">
    <w:name w:val="Medium Shading 2 Accent 1"/>
    <w:basedOn w:val="NormaleTabelle"/>
    <w:uiPriority w:val="64"/>
    <w:semiHidden/>
    <w:unhideWhenUsed/>
    <w:rsid w:val="00A361E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ttlereSchattierung1-Akzent1">
    <w:name w:val="Medium Shading 1 Accent 1"/>
    <w:basedOn w:val="NormaleTabelle"/>
    <w:uiPriority w:val="63"/>
    <w:semiHidden/>
    <w:unhideWhenUsed/>
    <w:rsid w:val="00A361E8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HellesRaster-Akzent1">
    <w:name w:val="Light Grid Accent 1"/>
    <w:basedOn w:val="NormaleTabelle"/>
    <w:uiPriority w:val="62"/>
    <w:semiHidden/>
    <w:unhideWhenUsed/>
    <w:rsid w:val="00A361E8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HelleListe-Akzent1">
    <w:name w:val="Light List Accent 1"/>
    <w:basedOn w:val="NormaleTabelle"/>
    <w:uiPriority w:val="61"/>
    <w:semiHidden/>
    <w:unhideWhenUsed/>
    <w:rsid w:val="00A361E8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HelleSchattierung-Akzent1">
    <w:name w:val="Light Shading Accent 1"/>
    <w:basedOn w:val="NormaleTabelle"/>
    <w:uiPriority w:val="60"/>
    <w:semiHidden/>
    <w:unhideWhenUsed/>
    <w:rsid w:val="00A361E8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FarbigesRaster">
    <w:name w:val="Colorful Grid"/>
    <w:basedOn w:val="NormaleTabelle"/>
    <w:uiPriority w:val="73"/>
    <w:semiHidden/>
    <w:unhideWhenUsed/>
    <w:rsid w:val="00A361E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FarbigeListe">
    <w:name w:val="Colorful List"/>
    <w:basedOn w:val="NormaleTabelle"/>
    <w:uiPriority w:val="72"/>
    <w:semiHidden/>
    <w:unhideWhenUsed/>
    <w:rsid w:val="00A361E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FarbigeSchattierung">
    <w:name w:val="Colorful Shading"/>
    <w:basedOn w:val="NormaleTabelle"/>
    <w:uiPriority w:val="71"/>
    <w:semiHidden/>
    <w:unhideWhenUsed/>
    <w:rsid w:val="00A361E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unkleListe">
    <w:name w:val="Dark List"/>
    <w:basedOn w:val="NormaleTabelle"/>
    <w:uiPriority w:val="70"/>
    <w:semiHidden/>
    <w:unhideWhenUsed/>
    <w:rsid w:val="00A361E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ittleresRaster3">
    <w:name w:val="Medium Grid 3"/>
    <w:basedOn w:val="NormaleTabelle"/>
    <w:uiPriority w:val="69"/>
    <w:semiHidden/>
    <w:unhideWhenUsed/>
    <w:rsid w:val="00A361E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ittleresRaster2">
    <w:name w:val="Medium Grid 2"/>
    <w:basedOn w:val="NormaleTabelle"/>
    <w:uiPriority w:val="68"/>
    <w:semiHidden/>
    <w:unhideWhenUsed/>
    <w:rsid w:val="00A361E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1">
    <w:name w:val="Medium Grid 1"/>
    <w:basedOn w:val="NormaleTabelle"/>
    <w:uiPriority w:val="67"/>
    <w:semiHidden/>
    <w:unhideWhenUsed/>
    <w:rsid w:val="00A361E8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ittlereListe2">
    <w:name w:val="Medium List 2"/>
    <w:basedOn w:val="NormaleTabelle"/>
    <w:uiPriority w:val="66"/>
    <w:semiHidden/>
    <w:unhideWhenUsed/>
    <w:rsid w:val="00A361E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1">
    <w:name w:val="Medium List 1"/>
    <w:basedOn w:val="NormaleTabelle"/>
    <w:uiPriority w:val="65"/>
    <w:semiHidden/>
    <w:unhideWhenUsed/>
    <w:rsid w:val="00A361E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ittlereSchattierung2">
    <w:name w:val="Medium Shading 2"/>
    <w:basedOn w:val="NormaleTabelle"/>
    <w:uiPriority w:val="64"/>
    <w:semiHidden/>
    <w:unhideWhenUsed/>
    <w:rsid w:val="00A361E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ttlereSchattierung1">
    <w:name w:val="Medium Shading 1"/>
    <w:basedOn w:val="NormaleTabelle"/>
    <w:uiPriority w:val="63"/>
    <w:semiHidden/>
    <w:unhideWhenUsed/>
    <w:rsid w:val="00A361E8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HellesRaster">
    <w:name w:val="Light Grid"/>
    <w:basedOn w:val="NormaleTabelle"/>
    <w:uiPriority w:val="62"/>
    <w:semiHidden/>
    <w:unhideWhenUsed/>
    <w:rsid w:val="00A361E8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HelleListe">
    <w:name w:val="Light List"/>
    <w:basedOn w:val="NormaleTabelle"/>
    <w:uiPriority w:val="61"/>
    <w:semiHidden/>
    <w:unhideWhenUsed/>
    <w:rsid w:val="00A361E8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HelleSchattierung">
    <w:name w:val="Light Shading"/>
    <w:basedOn w:val="NormaleTabelle"/>
    <w:uiPriority w:val="60"/>
    <w:semiHidden/>
    <w:unhideWhenUsed/>
    <w:rsid w:val="00A361E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HTMLVariable">
    <w:name w:val="HTML Variable"/>
    <w:basedOn w:val="Absatz-Standardschriftart"/>
    <w:uiPriority w:val="99"/>
    <w:semiHidden/>
    <w:unhideWhenUsed/>
    <w:rsid w:val="00A361E8"/>
    <w:rPr>
      <w:i/>
      <w:iCs/>
    </w:rPr>
  </w:style>
  <w:style w:type="character" w:styleId="HTMLSchreibmaschine">
    <w:name w:val="HTML Typewriter"/>
    <w:basedOn w:val="Absatz-Standardschriftart"/>
    <w:uiPriority w:val="99"/>
    <w:semiHidden/>
    <w:unhideWhenUsed/>
    <w:rsid w:val="00A361E8"/>
    <w:rPr>
      <w:rFonts w:ascii="Consolas" w:hAnsi="Consolas"/>
      <w:sz w:val="20"/>
      <w:szCs w:val="20"/>
    </w:rPr>
  </w:style>
  <w:style w:type="character" w:styleId="HTMLBeispiel">
    <w:name w:val="HTML Sample"/>
    <w:basedOn w:val="Absatz-Standardschriftart"/>
    <w:uiPriority w:val="99"/>
    <w:semiHidden/>
    <w:unhideWhenUsed/>
    <w:rsid w:val="00A361E8"/>
    <w:rPr>
      <w:rFonts w:ascii="Consolas" w:hAnsi="Consolas"/>
      <w:sz w:val="24"/>
      <w:szCs w:val="24"/>
    </w:r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A361E8"/>
    <w:pPr>
      <w:spacing w:after="0" w:line="240" w:lineRule="auto"/>
    </w:pPr>
    <w:rPr>
      <w:rFonts w:ascii="Consolas" w:hAnsi="Consolas"/>
      <w:szCs w:val="20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A361E8"/>
    <w:rPr>
      <w:rFonts w:ascii="Consolas" w:hAnsi="Consolas"/>
      <w:sz w:val="20"/>
      <w:szCs w:val="20"/>
    </w:rPr>
  </w:style>
  <w:style w:type="character" w:styleId="HTMLTastatur">
    <w:name w:val="HTML Keyboard"/>
    <w:basedOn w:val="Absatz-Standardschriftart"/>
    <w:uiPriority w:val="99"/>
    <w:semiHidden/>
    <w:unhideWhenUsed/>
    <w:rsid w:val="00A361E8"/>
    <w:rPr>
      <w:rFonts w:ascii="Consolas" w:hAnsi="Consolas"/>
      <w:sz w:val="20"/>
      <w:szCs w:val="20"/>
    </w:rPr>
  </w:style>
  <w:style w:type="character" w:styleId="HTMLDefinition">
    <w:name w:val="HTML Definition"/>
    <w:basedOn w:val="Absatz-Standardschriftart"/>
    <w:uiPriority w:val="99"/>
    <w:semiHidden/>
    <w:unhideWhenUsed/>
    <w:rsid w:val="00A361E8"/>
    <w:rPr>
      <w:i/>
      <w:iCs/>
    </w:rPr>
  </w:style>
  <w:style w:type="character" w:styleId="HTMLCode">
    <w:name w:val="HTML Code"/>
    <w:basedOn w:val="Absatz-Standardschriftart"/>
    <w:uiPriority w:val="99"/>
    <w:semiHidden/>
    <w:unhideWhenUsed/>
    <w:rsid w:val="00A361E8"/>
    <w:rPr>
      <w:rFonts w:ascii="Consolas" w:hAnsi="Consolas"/>
      <w:sz w:val="20"/>
      <w:szCs w:val="20"/>
    </w:rPr>
  </w:style>
  <w:style w:type="character" w:styleId="HTMLZitat">
    <w:name w:val="HTML Cite"/>
    <w:basedOn w:val="Absatz-Standardschriftart"/>
    <w:uiPriority w:val="99"/>
    <w:semiHidden/>
    <w:unhideWhenUsed/>
    <w:rsid w:val="00A361E8"/>
    <w:rPr>
      <w:i/>
      <w:iCs/>
    </w:rPr>
  </w:style>
  <w:style w:type="paragraph" w:styleId="HTMLAdresse">
    <w:name w:val="HTML Address"/>
    <w:basedOn w:val="Standard"/>
    <w:link w:val="HTMLAdresseZchn"/>
    <w:uiPriority w:val="99"/>
    <w:semiHidden/>
    <w:unhideWhenUsed/>
    <w:rsid w:val="00A361E8"/>
    <w:pPr>
      <w:spacing w:after="0"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A361E8"/>
    <w:rPr>
      <w:rFonts w:ascii="Arial" w:hAnsi="Arial"/>
      <w:i/>
      <w:iCs/>
    </w:rPr>
  </w:style>
  <w:style w:type="character" w:styleId="HTMLAkronym">
    <w:name w:val="HTML Acronym"/>
    <w:basedOn w:val="Absatz-Standardschriftart"/>
    <w:uiPriority w:val="99"/>
    <w:semiHidden/>
    <w:unhideWhenUsed/>
    <w:rsid w:val="00A361E8"/>
  </w:style>
  <w:style w:type="paragraph" w:styleId="StandardWeb">
    <w:name w:val="Normal (Web)"/>
    <w:basedOn w:val="Standard"/>
    <w:uiPriority w:val="99"/>
    <w:unhideWhenUsed/>
    <w:rsid w:val="00A361E8"/>
    <w:rPr>
      <w:rFonts w:cs="Times New Roman"/>
      <w:sz w:val="24"/>
      <w:szCs w:val="24"/>
    </w:rPr>
  </w:style>
  <w:style w:type="paragraph" w:styleId="NurText">
    <w:name w:val="Plain Text"/>
    <w:basedOn w:val="Standard"/>
    <w:link w:val="NurTextZchn"/>
    <w:uiPriority w:val="99"/>
    <w:semiHidden/>
    <w:unhideWhenUsed/>
    <w:rsid w:val="00A361E8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A361E8"/>
    <w:rPr>
      <w:rFonts w:ascii="Consolas" w:hAnsi="Consolas"/>
      <w:sz w:val="21"/>
      <w:szCs w:val="21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A361E8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A361E8"/>
    <w:rPr>
      <w:rFonts w:ascii="Segoe UI" w:hAnsi="Segoe UI" w:cs="Segoe UI"/>
      <w:sz w:val="16"/>
      <w:szCs w:val="16"/>
    </w:rPr>
  </w:style>
  <w:style w:type="character" w:styleId="Hervorhebung">
    <w:name w:val="Emphasis"/>
    <w:basedOn w:val="Absatz-Standardschriftart"/>
    <w:uiPriority w:val="20"/>
    <w:qFormat/>
    <w:rsid w:val="00A361E8"/>
    <w:rPr>
      <w:i/>
      <w:iCs/>
    </w:rPr>
  </w:style>
  <w:style w:type="character" w:styleId="Fett">
    <w:name w:val="Strong"/>
    <w:basedOn w:val="Absatz-Standardschriftart"/>
    <w:uiPriority w:val="22"/>
    <w:qFormat/>
    <w:rsid w:val="00A361E8"/>
    <w:rPr>
      <w:b/>
      <w:bCs/>
    </w:rPr>
  </w:style>
  <w:style w:type="character" w:styleId="BesuchterLink">
    <w:name w:val="FollowedHyperlink"/>
    <w:basedOn w:val="Absatz-Standardschriftart"/>
    <w:uiPriority w:val="99"/>
    <w:semiHidden/>
    <w:unhideWhenUsed/>
    <w:rsid w:val="00A361E8"/>
    <w:rPr>
      <w:color w:val="954F72" w:themeColor="followedHyperlink"/>
      <w:u w:val="single"/>
    </w:rPr>
  </w:style>
  <w:style w:type="paragraph" w:styleId="Blocktext">
    <w:name w:val="Block Text"/>
    <w:basedOn w:val="Standard"/>
    <w:uiPriority w:val="99"/>
    <w:semiHidden/>
    <w:unhideWhenUsed/>
    <w:rsid w:val="00A361E8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/>
      <w:i/>
      <w:iCs/>
      <w:color w:val="4472C4" w:themeColor="accent1"/>
    </w:rPr>
  </w:style>
  <w:style w:type="paragraph" w:styleId="Textkrper-Einzug3">
    <w:name w:val="Body Text Indent 3"/>
    <w:basedOn w:val="Standard"/>
    <w:link w:val="Textkrper-Einzug3Zchn"/>
    <w:uiPriority w:val="99"/>
    <w:semiHidden/>
    <w:unhideWhenUsed/>
    <w:rsid w:val="00A361E8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A361E8"/>
    <w:rPr>
      <w:rFonts w:ascii="Arial" w:hAnsi="Arial"/>
      <w:sz w:val="16"/>
      <w:szCs w:val="16"/>
    </w:rPr>
  </w:style>
  <w:style w:type="paragraph" w:styleId="Textkrper-Einzug2">
    <w:name w:val="Body Text Indent 2"/>
    <w:basedOn w:val="Standard"/>
    <w:link w:val="Textkrper-Einzug2Zchn"/>
    <w:uiPriority w:val="99"/>
    <w:semiHidden/>
    <w:unhideWhenUsed/>
    <w:rsid w:val="00A361E8"/>
    <w:pPr>
      <w:spacing w:after="120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A361E8"/>
    <w:rPr>
      <w:rFonts w:ascii="Arial" w:hAnsi="Arial"/>
    </w:rPr>
  </w:style>
  <w:style w:type="paragraph" w:styleId="Textkrper3">
    <w:name w:val="Body Text 3"/>
    <w:basedOn w:val="Standard"/>
    <w:link w:val="Textkrper3Zchn"/>
    <w:uiPriority w:val="99"/>
    <w:semiHidden/>
    <w:unhideWhenUsed/>
    <w:rsid w:val="00A361E8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A361E8"/>
    <w:rPr>
      <w:rFonts w:ascii="Arial" w:hAnsi="Arial"/>
      <w:sz w:val="16"/>
      <w:szCs w:val="16"/>
    </w:rPr>
  </w:style>
  <w:style w:type="paragraph" w:styleId="Textkrper2">
    <w:name w:val="Body Text 2"/>
    <w:basedOn w:val="Standard"/>
    <w:link w:val="Textkrper2Zchn"/>
    <w:uiPriority w:val="99"/>
    <w:semiHidden/>
    <w:unhideWhenUsed/>
    <w:rsid w:val="00A361E8"/>
    <w:pPr>
      <w:spacing w:after="120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A361E8"/>
    <w:rPr>
      <w:rFonts w:ascii="Arial" w:hAnsi="Arial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rsid w:val="00A361E8"/>
    <w:pPr>
      <w:spacing w:after="0"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A361E8"/>
    <w:rPr>
      <w:rFonts w:ascii="Arial" w:hAnsi="Arial"/>
    </w:rPr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rsid w:val="00A361E8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A361E8"/>
    <w:rPr>
      <w:rFonts w:ascii="Arial" w:hAnsi="Arial"/>
    </w:rPr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rsid w:val="00A361E8"/>
    <w:pPr>
      <w:spacing w:after="16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A361E8"/>
    <w:rPr>
      <w:rFonts w:ascii="Arial" w:hAnsi="Arial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A361E8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A361E8"/>
    <w:rPr>
      <w:rFonts w:ascii="Arial" w:hAnsi="Arial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rsid w:val="00A361E8"/>
    <w:pPr>
      <w:spacing w:after="16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A361E8"/>
    <w:rPr>
      <w:rFonts w:ascii="Arial" w:hAnsi="Arial"/>
    </w:rPr>
  </w:style>
  <w:style w:type="paragraph" w:styleId="Datum">
    <w:name w:val="Date"/>
    <w:basedOn w:val="Standard"/>
    <w:next w:val="Standard"/>
    <w:link w:val="DatumZchn"/>
    <w:uiPriority w:val="99"/>
    <w:semiHidden/>
    <w:unhideWhenUsed/>
    <w:rsid w:val="00A361E8"/>
  </w:style>
  <w:style w:type="character" w:customStyle="1" w:styleId="DatumZchn">
    <w:name w:val="Datum Zchn"/>
    <w:basedOn w:val="Absatz-Standardschriftart"/>
    <w:link w:val="Datum"/>
    <w:uiPriority w:val="99"/>
    <w:semiHidden/>
    <w:rsid w:val="00A361E8"/>
    <w:rPr>
      <w:rFonts w:ascii="Arial" w:hAnsi="Arial"/>
    </w:rPr>
  </w:style>
  <w:style w:type="paragraph" w:styleId="Anrede">
    <w:name w:val="Salutation"/>
    <w:basedOn w:val="Standard"/>
    <w:next w:val="Standard"/>
    <w:link w:val="AnredeZchn"/>
    <w:uiPriority w:val="99"/>
    <w:semiHidden/>
    <w:unhideWhenUsed/>
    <w:rsid w:val="00A361E8"/>
  </w:style>
  <w:style w:type="character" w:customStyle="1" w:styleId="AnredeZchn">
    <w:name w:val="Anrede Zchn"/>
    <w:basedOn w:val="Absatz-Standardschriftart"/>
    <w:link w:val="Anrede"/>
    <w:uiPriority w:val="99"/>
    <w:semiHidden/>
    <w:rsid w:val="00A361E8"/>
    <w:rPr>
      <w:rFonts w:ascii="Arial" w:hAnsi="Arial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A361E8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361E8"/>
    <w:rPr>
      <w:rFonts w:eastAsiaTheme="minorEastAsia"/>
      <w:color w:val="5A5A5A" w:themeColor="text1" w:themeTint="A5"/>
      <w:spacing w:val="15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rsid w:val="00A361E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A361E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Listenfortsetzung5">
    <w:name w:val="List Continue 5"/>
    <w:basedOn w:val="Standard"/>
    <w:uiPriority w:val="99"/>
    <w:semiHidden/>
    <w:unhideWhenUsed/>
    <w:rsid w:val="00A361E8"/>
    <w:pPr>
      <w:spacing w:after="120"/>
      <w:ind w:left="1415"/>
      <w:contextualSpacing/>
    </w:pPr>
  </w:style>
  <w:style w:type="paragraph" w:styleId="Listenfortsetzung4">
    <w:name w:val="List Continue 4"/>
    <w:basedOn w:val="Standard"/>
    <w:uiPriority w:val="99"/>
    <w:semiHidden/>
    <w:unhideWhenUsed/>
    <w:rsid w:val="00A361E8"/>
    <w:pPr>
      <w:spacing w:after="120"/>
      <w:ind w:left="1132"/>
      <w:contextualSpacing/>
    </w:pPr>
  </w:style>
  <w:style w:type="paragraph" w:styleId="Listenfortsetzung3">
    <w:name w:val="List Continue 3"/>
    <w:basedOn w:val="Standard"/>
    <w:uiPriority w:val="99"/>
    <w:semiHidden/>
    <w:unhideWhenUsed/>
    <w:rsid w:val="00A361E8"/>
    <w:pPr>
      <w:spacing w:after="120"/>
      <w:ind w:left="849"/>
      <w:contextualSpacing/>
    </w:pPr>
  </w:style>
  <w:style w:type="paragraph" w:styleId="Listenfortsetzung2">
    <w:name w:val="List Continue 2"/>
    <w:basedOn w:val="Standard"/>
    <w:uiPriority w:val="99"/>
    <w:semiHidden/>
    <w:unhideWhenUsed/>
    <w:rsid w:val="00A361E8"/>
    <w:pPr>
      <w:spacing w:after="120"/>
      <w:ind w:left="566"/>
      <w:contextualSpacing/>
    </w:pPr>
  </w:style>
  <w:style w:type="paragraph" w:styleId="Listenfortsetzung">
    <w:name w:val="List Continue"/>
    <w:basedOn w:val="Standard"/>
    <w:uiPriority w:val="99"/>
    <w:semiHidden/>
    <w:unhideWhenUsed/>
    <w:rsid w:val="00A361E8"/>
    <w:pPr>
      <w:spacing w:after="120"/>
      <w:ind w:left="283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rsid w:val="00A361E8"/>
    <w:pPr>
      <w:spacing w:after="0"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A361E8"/>
    <w:rPr>
      <w:rFonts w:ascii="Arial" w:hAnsi="Arial"/>
    </w:rPr>
  </w:style>
  <w:style w:type="paragraph" w:styleId="Gruformel">
    <w:name w:val="Closing"/>
    <w:basedOn w:val="Standard"/>
    <w:link w:val="GruformelZchn"/>
    <w:uiPriority w:val="99"/>
    <w:semiHidden/>
    <w:unhideWhenUsed/>
    <w:rsid w:val="00A361E8"/>
    <w:pPr>
      <w:spacing w:after="0"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A361E8"/>
    <w:rPr>
      <w:rFonts w:ascii="Arial" w:hAnsi="Arial"/>
    </w:rPr>
  </w:style>
  <w:style w:type="paragraph" w:styleId="Listennummer5">
    <w:name w:val="List Number 5"/>
    <w:basedOn w:val="Standard"/>
    <w:uiPriority w:val="99"/>
    <w:semiHidden/>
    <w:unhideWhenUsed/>
    <w:rsid w:val="00FA56C0"/>
    <w:pPr>
      <w:numPr>
        <w:numId w:val="10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rsid w:val="00FA56C0"/>
    <w:pPr>
      <w:numPr>
        <w:numId w:val="11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rsid w:val="00FA56C0"/>
    <w:pPr>
      <w:numPr>
        <w:numId w:val="12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rsid w:val="00FA56C0"/>
    <w:pPr>
      <w:numPr>
        <w:numId w:val="13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rsid w:val="00FA56C0"/>
    <w:pPr>
      <w:numPr>
        <w:numId w:val="14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rsid w:val="00FA56C0"/>
    <w:pPr>
      <w:numPr>
        <w:numId w:val="15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rsid w:val="00FA56C0"/>
    <w:pPr>
      <w:numPr>
        <w:numId w:val="16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rsid w:val="00FA56C0"/>
    <w:pPr>
      <w:numPr>
        <w:numId w:val="17"/>
      </w:numPr>
      <w:contextualSpacing/>
    </w:pPr>
  </w:style>
  <w:style w:type="paragraph" w:styleId="Liste5">
    <w:name w:val="List 5"/>
    <w:basedOn w:val="Standard"/>
    <w:uiPriority w:val="99"/>
    <w:semiHidden/>
    <w:unhideWhenUsed/>
    <w:rsid w:val="00A361E8"/>
    <w:pPr>
      <w:ind w:left="1415" w:hanging="283"/>
      <w:contextualSpacing/>
    </w:pPr>
  </w:style>
  <w:style w:type="paragraph" w:styleId="Liste4">
    <w:name w:val="List 4"/>
    <w:basedOn w:val="Standard"/>
    <w:uiPriority w:val="99"/>
    <w:semiHidden/>
    <w:unhideWhenUsed/>
    <w:rsid w:val="00A361E8"/>
    <w:pPr>
      <w:ind w:left="1132" w:hanging="283"/>
      <w:contextualSpacing/>
    </w:pPr>
  </w:style>
  <w:style w:type="paragraph" w:styleId="Liste3">
    <w:name w:val="List 3"/>
    <w:basedOn w:val="Standard"/>
    <w:uiPriority w:val="99"/>
    <w:semiHidden/>
    <w:unhideWhenUsed/>
    <w:rsid w:val="00A361E8"/>
    <w:pPr>
      <w:ind w:left="849" w:hanging="283"/>
      <w:contextualSpacing/>
    </w:pPr>
  </w:style>
  <w:style w:type="paragraph" w:styleId="Liste2">
    <w:name w:val="List 2"/>
    <w:basedOn w:val="Standard"/>
    <w:uiPriority w:val="99"/>
    <w:semiHidden/>
    <w:unhideWhenUsed/>
    <w:rsid w:val="00A361E8"/>
    <w:pPr>
      <w:ind w:left="566" w:hanging="283"/>
      <w:contextualSpacing/>
    </w:pPr>
  </w:style>
  <w:style w:type="paragraph" w:styleId="Listennummer">
    <w:name w:val="List Number"/>
    <w:basedOn w:val="Standard"/>
    <w:uiPriority w:val="99"/>
    <w:semiHidden/>
    <w:unhideWhenUsed/>
    <w:rsid w:val="00FA56C0"/>
    <w:pPr>
      <w:numPr>
        <w:numId w:val="18"/>
      </w:numPr>
      <w:contextualSpacing/>
    </w:pPr>
  </w:style>
  <w:style w:type="paragraph" w:styleId="Aufzhlungszeichen">
    <w:name w:val="List Bullet"/>
    <w:basedOn w:val="Standard"/>
    <w:uiPriority w:val="99"/>
    <w:semiHidden/>
    <w:unhideWhenUsed/>
    <w:rsid w:val="00FA56C0"/>
    <w:pPr>
      <w:numPr>
        <w:numId w:val="19"/>
      </w:numPr>
      <w:contextualSpacing/>
    </w:pPr>
  </w:style>
  <w:style w:type="paragraph" w:styleId="Liste">
    <w:name w:val="List"/>
    <w:basedOn w:val="Standard"/>
    <w:uiPriority w:val="99"/>
    <w:semiHidden/>
    <w:unhideWhenUsed/>
    <w:rsid w:val="00A361E8"/>
    <w:pPr>
      <w:ind w:left="283" w:hanging="283"/>
      <w:contextualSpacing/>
    </w:pPr>
  </w:style>
  <w:style w:type="paragraph" w:styleId="RGV-berschrift">
    <w:name w:val="toa heading"/>
    <w:basedOn w:val="Standard"/>
    <w:next w:val="Standard"/>
    <w:uiPriority w:val="99"/>
    <w:semiHidden/>
    <w:unhideWhenUsed/>
    <w:rsid w:val="00A361E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Makrotext">
    <w:name w:val="macro"/>
    <w:link w:val="MakrotextZchn"/>
    <w:uiPriority w:val="99"/>
    <w:semiHidden/>
    <w:unhideWhenUsed/>
    <w:rsid w:val="00A361E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60" w:lineRule="auto"/>
    </w:pPr>
    <w:rPr>
      <w:rFonts w:ascii="Consolas" w:hAnsi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A361E8"/>
    <w:rPr>
      <w:rFonts w:ascii="Consolas" w:hAnsi="Consolas"/>
      <w:sz w:val="20"/>
      <w:szCs w:val="20"/>
    </w:rPr>
  </w:style>
  <w:style w:type="paragraph" w:styleId="Rechtsgrundlagenverzeichnis">
    <w:name w:val="table of authorities"/>
    <w:basedOn w:val="Standard"/>
    <w:next w:val="Standard"/>
    <w:uiPriority w:val="99"/>
    <w:semiHidden/>
    <w:unhideWhenUsed/>
    <w:rsid w:val="00A361E8"/>
    <w:pPr>
      <w:spacing w:after="0"/>
      <w:ind w:left="220" w:hanging="220"/>
    </w:pPr>
  </w:style>
  <w:style w:type="paragraph" w:styleId="Endnotentext">
    <w:name w:val="endnote text"/>
    <w:basedOn w:val="Standard"/>
    <w:link w:val="EndnotentextZchn"/>
    <w:uiPriority w:val="99"/>
    <w:semiHidden/>
    <w:unhideWhenUsed/>
    <w:rsid w:val="00A361E8"/>
    <w:pPr>
      <w:spacing w:after="0" w:line="240" w:lineRule="auto"/>
    </w:pPr>
    <w:rPr>
      <w:szCs w:val="20"/>
    </w:r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A361E8"/>
    <w:rPr>
      <w:rFonts w:ascii="Arial" w:hAnsi="Arial"/>
      <w:sz w:val="20"/>
      <w:szCs w:val="20"/>
    </w:rPr>
  </w:style>
  <w:style w:type="character" w:styleId="Endnotenzeichen">
    <w:name w:val="endnote reference"/>
    <w:basedOn w:val="Absatz-Standardschriftart"/>
    <w:uiPriority w:val="99"/>
    <w:semiHidden/>
    <w:unhideWhenUsed/>
    <w:rsid w:val="00A361E8"/>
    <w:rPr>
      <w:vertAlign w:val="superscript"/>
    </w:rPr>
  </w:style>
  <w:style w:type="character" w:styleId="Seitenzahl">
    <w:name w:val="page number"/>
    <w:basedOn w:val="Absatz-Standardschriftart"/>
    <w:uiPriority w:val="99"/>
    <w:semiHidden/>
    <w:unhideWhenUsed/>
    <w:rsid w:val="00A361E8"/>
  </w:style>
  <w:style w:type="character" w:styleId="Zeilennummer">
    <w:name w:val="line number"/>
    <w:basedOn w:val="Absatz-Standardschriftart"/>
    <w:uiPriority w:val="99"/>
    <w:semiHidden/>
    <w:unhideWhenUsed/>
    <w:rsid w:val="00A361E8"/>
  </w:style>
  <w:style w:type="character" w:styleId="Kommentarzeichen">
    <w:name w:val="annotation reference"/>
    <w:basedOn w:val="Absatz-Standardschriftart"/>
    <w:uiPriority w:val="99"/>
    <w:semiHidden/>
    <w:unhideWhenUsed/>
    <w:rsid w:val="00A361E8"/>
    <w:rPr>
      <w:sz w:val="16"/>
      <w:szCs w:val="16"/>
    </w:rPr>
  </w:style>
  <w:style w:type="character" w:styleId="Funotenzeichen">
    <w:name w:val="footnote reference"/>
    <w:basedOn w:val="Absatz-Standardschriftart"/>
    <w:uiPriority w:val="99"/>
    <w:semiHidden/>
    <w:unhideWhenUsed/>
    <w:rsid w:val="00A361E8"/>
    <w:rPr>
      <w:vertAlign w:val="superscript"/>
    </w:rPr>
  </w:style>
  <w:style w:type="paragraph" w:styleId="Umschlagabsenderadresse">
    <w:name w:val="envelope return"/>
    <w:basedOn w:val="Standard"/>
    <w:uiPriority w:val="99"/>
    <w:semiHidden/>
    <w:unhideWhenUsed/>
    <w:rsid w:val="00A361E8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Umschlagadresse">
    <w:name w:val="envelope address"/>
    <w:basedOn w:val="Standard"/>
    <w:uiPriority w:val="99"/>
    <w:semiHidden/>
    <w:unhideWhenUsed/>
    <w:rsid w:val="00FA56C0"/>
    <w:pPr>
      <w:framePr w:w="4320" w:h="2160" w:hRule="exact" w:hSpace="141" w:wrap="auto" w:hAnchor="page" w:xAlign="center" w:yAlign="bottom"/>
      <w:spacing w:after="0" w:line="240" w:lineRule="auto"/>
      <w:ind w:left="1"/>
    </w:pPr>
    <w:rPr>
      <w:rFonts w:asciiTheme="majorHAnsi" w:eastAsiaTheme="majorEastAsia" w:hAnsiTheme="majorHAnsi" w:cstheme="majorBidi"/>
      <w:sz w:val="24"/>
      <w:szCs w:val="24"/>
    </w:rPr>
  </w:style>
  <w:style w:type="paragraph" w:styleId="Index1">
    <w:name w:val="index 1"/>
    <w:basedOn w:val="Standard"/>
    <w:next w:val="Standard"/>
    <w:autoRedefine/>
    <w:uiPriority w:val="99"/>
    <w:semiHidden/>
    <w:unhideWhenUsed/>
    <w:rsid w:val="00A361E8"/>
    <w:pPr>
      <w:spacing w:after="0" w:line="240" w:lineRule="auto"/>
      <w:ind w:left="220" w:hanging="220"/>
    </w:pPr>
  </w:style>
  <w:style w:type="paragraph" w:styleId="Indexberschrift">
    <w:name w:val="index heading"/>
    <w:basedOn w:val="Standard"/>
    <w:next w:val="Index1"/>
    <w:uiPriority w:val="99"/>
    <w:semiHidden/>
    <w:unhideWhenUsed/>
    <w:rsid w:val="00A361E8"/>
    <w:rPr>
      <w:rFonts w:asciiTheme="majorHAnsi" w:eastAsiaTheme="majorEastAsia" w:hAnsiTheme="majorHAnsi" w:cstheme="majorBidi"/>
      <w:b/>
      <w:bCs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A361E8"/>
    <w:pPr>
      <w:spacing w:line="240" w:lineRule="auto"/>
    </w:pPr>
    <w:rPr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A361E8"/>
    <w:rPr>
      <w:rFonts w:ascii="Arial" w:hAnsi="Arial"/>
      <w:sz w:val="20"/>
      <w:szCs w:val="20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A361E8"/>
    <w:pPr>
      <w:spacing w:after="0" w:line="240" w:lineRule="auto"/>
    </w:pPr>
    <w:rPr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A361E8"/>
    <w:rPr>
      <w:rFonts w:ascii="Arial" w:hAnsi="Arial"/>
      <w:sz w:val="20"/>
      <w:szCs w:val="20"/>
    </w:rPr>
  </w:style>
  <w:style w:type="paragraph" w:styleId="Standardeinzug">
    <w:name w:val="Normal Indent"/>
    <w:basedOn w:val="Standard"/>
    <w:uiPriority w:val="99"/>
    <w:semiHidden/>
    <w:unhideWhenUsed/>
    <w:rsid w:val="00A361E8"/>
    <w:pPr>
      <w:ind w:left="708"/>
    </w:pPr>
  </w:style>
  <w:style w:type="paragraph" w:styleId="Index9">
    <w:name w:val="index 9"/>
    <w:basedOn w:val="Standard"/>
    <w:next w:val="Standard"/>
    <w:autoRedefine/>
    <w:uiPriority w:val="99"/>
    <w:semiHidden/>
    <w:unhideWhenUsed/>
    <w:rsid w:val="00A361E8"/>
    <w:pPr>
      <w:spacing w:after="0" w:line="240" w:lineRule="auto"/>
      <w:ind w:left="198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rsid w:val="00A361E8"/>
    <w:pPr>
      <w:spacing w:after="0" w:line="240" w:lineRule="auto"/>
      <w:ind w:left="176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rsid w:val="00A361E8"/>
    <w:pPr>
      <w:spacing w:after="0" w:line="240" w:lineRule="auto"/>
      <w:ind w:left="154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rsid w:val="00A361E8"/>
    <w:pPr>
      <w:spacing w:after="0" w:line="240" w:lineRule="auto"/>
      <w:ind w:left="132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rsid w:val="00A361E8"/>
    <w:pPr>
      <w:spacing w:after="0" w:line="240" w:lineRule="auto"/>
      <w:ind w:left="110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rsid w:val="00A361E8"/>
    <w:pPr>
      <w:spacing w:after="0" w:line="240" w:lineRule="auto"/>
      <w:ind w:left="88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rsid w:val="00A361E8"/>
    <w:pPr>
      <w:spacing w:after="0" w:line="240" w:lineRule="auto"/>
      <w:ind w:left="66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rsid w:val="00A361E8"/>
    <w:pPr>
      <w:spacing w:after="0" w:line="240" w:lineRule="auto"/>
      <w:ind w:left="440" w:hanging="220"/>
    </w:pPr>
  </w:style>
  <w:style w:type="character" w:styleId="Platzhaltertext">
    <w:name w:val="Placeholder Text"/>
    <w:basedOn w:val="Absatz-Standardschriftart"/>
    <w:uiPriority w:val="99"/>
    <w:semiHidden/>
    <w:rsid w:val="00A361E8"/>
    <w:rPr>
      <w:color w:val="808080"/>
    </w:rPr>
  </w:style>
  <w:style w:type="paragraph" w:customStyle="1" w:styleId="CitaviBibliographyEntry">
    <w:name w:val="Citavi Bibliography Entry"/>
    <w:basedOn w:val="Standard"/>
    <w:link w:val="CitaviBibliographyEntryZchn"/>
    <w:rsid w:val="00A361E8"/>
    <w:pPr>
      <w:tabs>
        <w:tab w:val="left" w:pos="283"/>
      </w:tabs>
      <w:spacing w:after="60"/>
      <w:ind w:left="283" w:hanging="283"/>
    </w:pPr>
  </w:style>
  <w:style w:type="character" w:customStyle="1" w:styleId="CitaviBibliographyEntryZchn">
    <w:name w:val="Citavi Bibliography Entry Zchn"/>
    <w:basedOn w:val="Absatz-Standardschriftart"/>
    <w:link w:val="CitaviBibliographyEntry"/>
    <w:rsid w:val="00A361E8"/>
    <w:rPr>
      <w:rFonts w:ascii="Times New Roman" w:hAnsi="Times New Roman"/>
    </w:rPr>
  </w:style>
  <w:style w:type="paragraph" w:customStyle="1" w:styleId="CitaviBibliographyHeading">
    <w:name w:val="Citavi Bibliography Heading"/>
    <w:basedOn w:val="berschrift1"/>
    <w:link w:val="CitaviBibliographyHeadingZchn"/>
    <w:rsid w:val="00A361E8"/>
  </w:style>
  <w:style w:type="character" w:customStyle="1" w:styleId="CitaviBibliographyHeadingZchn">
    <w:name w:val="Citavi Bibliography Heading Zchn"/>
    <w:basedOn w:val="Absatz-Standardschriftart"/>
    <w:link w:val="CitaviBibliographyHeading"/>
    <w:rsid w:val="00A361E8"/>
    <w:rPr>
      <w:rFonts w:ascii="Arial" w:eastAsia="Times New Roman" w:hAnsi="Arial" w:cs="Times New Roman"/>
      <w:bCs/>
      <w:smallCaps/>
      <w:color w:val="1F3864" w:themeColor="accent1" w:themeShade="80"/>
      <w:kern w:val="36"/>
      <w:sz w:val="48"/>
      <w:szCs w:val="48"/>
      <w:lang w:eastAsia="de-CH"/>
    </w:rPr>
  </w:style>
  <w:style w:type="paragraph" w:customStyle="1" w:styleId="CitaviBibliographySubheading1">
    <w:name w:val="Citavi Bibliography Subheading 1"/>
    <w:basedOn w:val="berschrift2"/>
    <w:link w:val="CitaviBibliographySubheading1Zchn"/>
    <w:rsid w:val="00A361E8"/>
    <w:pPr>
      <w:outlineLvl w:val="9"/>
    </w:pPr>
    <w:rPr>
      <w:lang w:eastAsia="de-CH"/>
    </w:rPr>
  </w:style>
  <w:style w:type="character" w:customStyle="1" w:styleId="CitaviBibliographySubheading1Zchn">
    <w:name w:val="Citavi Bibliography Subheading 1 Zchn"/>
    <w:basedOn w:val="Absatz-Standardschriftart"/>
    <w:link w:val="CitaviBibliographySubheading1"/>
    <w:rsid w:val="00A361E8"/>
    <w:rPr>
      <w:rFonts w:ascii="Arial" w:eastAsiaTheme="majorEastAsia" w:hAnsi="Arial" w:cstheme="majorBidi"/>
      <w:color w:val="808080" w:themeColor="background1" w:themeShade="80"/>
      <w:sz w:val="28"/>
      <w:szCs w:val="26"/>
      <w:lang w:eastAsia="de-CH"/>
    </w:rPr>
  </w:style>
  <w:style w:type="paragraph" w:customStyle="1" w:styleId="CitaviBibliographySubheading2">
    <w:name w:val="Citavi Bibliography Subheading 2"/>
    <w:basedOn w:val="berschrift3"/>
    <w:link w:val="CitaviBibliographySubheading2Zchn"/>
    <w:rsid w:val="00A361E8"/>
    <w:pPr>
      <w:outlineLvl w:val="9"/>
    </w:pPr>
    <w:rPr>
      <w:lang w:eastAsia="de-CH"/>
    </w:rPr>
  </w:style>
  <w:style w:type="character" w:customStyle="1" w:styleId="CitaviBibliographySubheading2Zchn">
    <w:name w:val="Citavi Bibliography Subheading 2 Zchn"/>
    <w:basedOn w:val="Absatz-Standardschriftart"/>
    <w:link w:val="CitaviBibliographySubheading2"/>
    <w:rsid w:val="00A361E8"/>
    <w:rPr>
      <w:rFonts w:ascii="Arial" w:eastAsiaTheme="majorEastAsia" w:hAnsi="Arial" w:cstheme="majorBidi"/>
      <w:color w:val="0070C0"/>
      <w:sz w:val="24"/>
      <w:szCs w:val="24"/>
      <w:lang w:eastAsia="de-CH"/>
    </w:rPr>
  </w:style>
  <w:style w:type="paragraph" w:customStyle="1" w:styleId="CitaviBibliographySubheading3">
    <w:name w:val="Citavi Bibliography Subheading 3"/>
    <w:basedOn w:val="berschrift4"/>
    <w:link w:val="CitaviBibliographySubheading3Zchn"/>
    <w:rsid w:val="00A361E8"/>
    <w:pPr>
      <w:outlineLvl w:val="9"/>
    </w:pPr>
    <w:rPr>
      <w:lang w:eastAsia="de-CH"/>
    </w:rPr>
  </w:style>
  <w:style w:type="character" w:customStyle="1" w:styleId="CitaviBibliographySubheading3Zchn">
    <w:name w:val="Citavi Bibliography Subheading 3 Zchn"/>
    <w:basedOn w:val="Absatz-Standardschriftart"/>
    <w:link w:val="CitaviBibliographySubheading3"/>
    <w:rsid w:val="00A361E8"/>
    <w:rPr>
      <w:rFonts w:ascii="Arial" w:eastAsiaTheme="majorEastAsia" w:hAnsi="Arial" w:cstheme="majorBidi"/>
      <w:i/>
      <w:iCs/>
      <w:lang w:eastAsia="de-CH"/>
    </w:rPr>
  </w:style>
  <w:style w:type="paragraph" w:customStyle="1" w:styleId="CitaviBibliographySubheading4">
    <w:name w:val="Citavi Bibliography Subheading 4"/>
    <w:basedOn w:val="berschrift5"/>
    <w:link w:val="CitaviBibliographySubheading4Zchn"/>
    <w:rsid w:val="00A361E8"/>
    <w:pPr>
      <w:outlineLvl w:val="9"/>
    </w:pPr>
    <w:rPr>
      <w:lang w:eastAsia="de-CH"/>
    </w:rPr>
  </w:style>
  <w:style w:type="character" w:customStyle="1" w:styleId="CitaviBibliographySubheading4Zchn">
    <w:name w:val="Citavi Bibliography Subheading 4 Zchn"/>
    <w:basedOn w:val="Absatz-Standardschriftart"/>
    <w:link w:val="CitaviBibliographySubheading4"/>
    <w:rsid w:val="00A361E8"/>
    <w:rPr>
      <w:rFonts w:asciiTheme="majorHAnsi" w:eastAsiaTheme="majorEastAsia" w:hAnsiTheme="majorHAnsi" w:cstheme="majorBidi"/>
      <w:color w:val="2F5496" w:themeColor="accent1" w:themeShade="BF"/>
      <w:lang w:eastAsia="de-CH"/>
    </w:rPr>
  </w:style>
  <w:style w:type="paragraph" w:customStyle="1" w:styleId="CitaviBibliographySubheading5">
    <w:name w:val="Citavi Bibliography Subheading 5"/>
    <w:basedOn w:val="berschrift6"/>
    <w:link w:val="CitaviBibliographySubheading5Zchn"/>
    <w:rsid w:val="00A361E8"/>
    <w:pPr>
      <w:outlineLvl w:val="9"/>
    </w:pPr>
    <w:rPr>
      <w:lang w:eastAsia="de-CH"/>
    </w:rPr>
  </w:style>
  <w:style w:type="character" w:customStyle="1" w:styleId="CitaviBibliographySubheading5Zchn">
    <w:name w:val="Citavi Bibliography Subheading 5 Zchn"/>
    <w:basedOn w:val="Absatz-Standardschriftart"/>
    <w:link w:val="CitaviBibliographySubheading5"/>
    <w:rsid w:val="00A361E8"/>
    <w:rPr>
      <w:rFonts w:asciiTheme="majorHAnsi" w:eastAsiaTheme="majorEastAsia" w:hAnsiTheme="majorHAnsi" w:cstheme="majorBidi"/>
      <w:color w:val="1F3763" w:themeColor="accent1" w:themeShade="7F"/>
      <w:lang w:eastAsia="de-CH"/>
    </w:rPr>
  </w:style>
  <w:style w:type="paragraph" w:customStyle="1" w:styleId="CitaviBibliographySubheading6">
    <w:name w:val="Citavi Bibliography Subheading 6"/>
    <w:basedOn w:val="berschrift7"/>
    <w:link w:val="CitaviBibliographySubheading6Zchn"/>
    <w:rsid w:val="00A361E8"/>
    <w:pPr>
      <w:outlineLvl w:val="9"/>
    </w:pPr>
    <w:rPr>
      <w:lang w:eastAsia="de-CH"/>
    </w:rPr>
  </w:style>
  <w:style w:type="character" w:customStyle="1" w:styleId="CitaviBibliographySubheading6Zchn">
    <w:name w:val="Citavi Bibliography Subheading 6 Zchn"/>
    <w:basedOn w:val="Absatz-Standardschriftart"/>
    <w:link w:val="CitaviBibliographySubheading6"/>
    <w:rsid w:val="00A361E8"/>
    <w:rPr>
      <w:rFonts w:asciiTheme="majorHAnsi" w:eastAsiaTheme="majorEastAsia" w:hAnsiTheme="majorHAnsi" w:cstheme="majorBidi"/>
      <w:i/>
      <w:iCs/>
      <w:color w:val="1F3763" w:themeColor="accent1" w:themeShade="7F"/>
      <w:lang w:eastAsia="de-CH"/>
    </w:rPr>
  </w:style>
  <w:style w:type="paragraph" w:customStyle="1" w:styleId="CitaviBibliographySubheading7">
    <w:name w:val="Citavi Bibliography Subheading 7"/>
    <w:basedOn w:val="berschrift8"/>
    <w:link w:val="CitaviBibliographySubheading7Zchn"/>
    <w:rsid w:val="00A361E8"/>
    <w:pPr>
      <w:outlineLvl w:val="9"/>
    </w:pPr>
    <w:rPr>
      <w:lang w:eastAsia="de-CH"/>
    </w:rPr>
  </w:style>
  <w:style w:type="character" w:customStyle="1" w:styleId="CitaviBibliographySubheading7Zchn">
    <w:name w:val="Citavi Bibliography Subheading 7 Zchn"/>
    <w:basedOn w:val="Absatz-Standardschriftart"/>
    <w:link w:val="CitaviBibliographySubheading7"/>
    <w:rsid w:val="00A361E8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de-CH"/>
    </w:rPr>
  </w:style>
  <w:style w:type="paragraph" w:customStyle="1" w:styleId="CitaviBibliographySubheading8">
    <w:name w:val="Citavi Bibliography Subheading 8"/>
    <w:basedOn w:val="berschrift9"/>
    <w:link w:val="CitaviBibliographySubheading8Zchn"/>
    <w:rsid w:val="00A361E8"/>
    <w:pPr>
      <w:outlineLvl w:val="9"/>
    </w:pPr>
    <w:rPr>
      <w:lang w:eastAsia="de-CH"/>
    </w:rPr>
  </w:style>
  <w:style w:type="character" w:customStyle="1" w:styleId="CitaviBibliographySubheading8Zchn">
    <w:name w:val="Citavi Bibliography Subheading 8 Zchn"/>
    <w:basedOn w:val="Absatz-Standardschriftart"/>
    <w:link w:val="CitaviBibliographySubheading8"/>
    <w:rsid w:val="00A361E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de-CH"/>
    </w:rPr>
  </w:style>
  <w:style w:type="paragraph" w:customStyle="1" w:styleId="CitaviChapterBibliographyHeading">
    <w:name w:val="Citavi Chapter Bibliography Heading"/>
    <w:basedOn w:val="berschrift2"/>
    <w:link w:val="CitaviChapterBibliographyHeadingZchn"/>
    <w:uiPriority w:val="99"/>
    <w:rsid w:val="00A361E8"/>
  </w:style>
  <w:style w:type="character" w:customStyle="1" w:styleId="CitaviChapterBibliographyHeadingZchn">
    <w:name w:val="Citavi Chapter Bibliography Heading Zchn"/>
    <w:basedOn w:val="Absatz-Standardschriftart"/>
    <w:link w:val="CitaviChapterBibliographyHeading"/>
    <w:uiPriority w:val="99"/>
    <w:rsid w:val="00A361E8"/>
    <w:rPr>
      <w:rFonts w:ascii="Arial" w:eastAsiaTheme="majorEastAsia" w:hAnsi="Arial" w:cstheme="majorBidi"/>
      <w:color w:val="808080" w:themeColor="background1" w:themeShade="80"/>
      <w:sz w:val="28"/>
      <w:szCs w:val="26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8F10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8F10BB"/>
    <w:rPr>
      <w:rFonts w:ascii="Segoe UI" w:hAnsi="Segoe UI" w:cs="Segoe UI"/>
      <w:sz w:val="18"/>
      <w:szCs w:val="18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1177D7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1177D7"/>
    <w:rPr>
      <w:rFonts w:ascii="Arial" w:hAnsi="Arial"/>
      <w:b/>
      <w:bCs/>
      <w:sz w:val="20"/>
      <w:szCs w:val="20"/>
    </w:rPr>
  </w:style>
  <w:style w:type="paragraph" w:styleId="berarbeitung">
    <w:name w:val="Revision"/>
    <w:hidden/>
    <w:uiPriority w:val="99"/>
    <w:semiHidden/>
    <w:rsid w:val="009B695F"/>
    <w:pPr>
      <w:spacing w:after="0" w:line="240" w:lineRule="auto"/>
    </w:pPr>
    <w:rPr>
      <w:rFonts w:ascii="Arial" w:hAnsi="Arial"/>
    </w:rPr>
  </w:style>
  <w:style w:type="paragraph" w:customStyle="1" w:styleId="Inhaltsverzeichnis">
    <w:name w:val="Inhaltsverzeichnis"/>
    <w:basedOn w:val="Standard"/>
    <w:qFormat/>
    <w:rsid w:val="0026606C"/>
    <w:pPr>
      <w:spacing w:before="360"/>
    </w:pPr>
    <w:rPr>
      <w:color w:val="1F3864" w:themeColor="accent1" w:themeShade="80"/>
      <w:sz w:val="32"/>
    </w:rPr>
  </w:style>
  <w:style w:type="paragraph" w:customStyle="1" w:styleId="TitelschriftAutor">
    <w:name w:val="Titelschrift Autor"/>
    <w:basedOn w:val="Standard"/>
    <w:link w:val="TitelschriftAutorZchn"/>
    <w:qFormat/>
    <w:rsid w:val="00AF5ACE"/>
    <w:pPr>
      <w:spacing w:before="120" w:after="0"/>
      <w:jc w:val="left"/>
    </w:pPr>
    <w:rPr>
      <w:rFonts w:ascii="Arial" w:eastAsia="Times New Roman" w:hAnsi="Arial" w:cs="Times New Roman"/>
      <w:sz w:val="20"/>
      <w:szCs w:val="24"/>
      <w:lang w:eastAsia="de-DE"/>
    </w:rPr>
  </w:style>
  <w:style w:type="character" w:customStyle="1" w:styleId="TitelschriftAutorZchn">
    <w:name w:val="Titelschrift Autor Zchn"/>
    <w:basedOn w:val="Absatz-Standardschriftart"/>
    <w:link w:val="TitelschriftAutor"/>
    <w:rsid w:val="00AF5ACE"/>
    <w:rPr>
      <w:rFonts w:ascii="Arial" w:eastAsia="Times New Roman" w:hAnsi="Arial" w:cs="Times New Roman"/>
      <w:sz w:val="20"/>
      <w:szCs w:val="24"/>
      <w:lang w:eastAsia="de-DE"/>
    </w:rPr>
  </w:style>
  <w:style w:type="paragraph" w:customStyle="1" w:styleId="Pa2">
    <w:name w:val="Pa2"/>
    <w:basedOn w:val="Standard"/>
    <w:next w:val="Standard"/>
    <w:uiPriority w:val="99"/>
    <w:rsid w:val="00EF4677"/>
    <w:pPr>
      <w:autoSpaceDE w:val="0"/>
      <w:autoSpaceDN w:val="0"/>
      <w:adjustRightInd w:val="0"/>
      <w:spacing w:after="0" w:line="241" w:lineRule="atLeast"/>
      <w:jc w:val="left"/>
    </w:pPr>
    <w:rPr>
      <w:rFonts w:ascii="Frutiger LT Pro 45 Light" w:hAnsi="Frutiger LT Pro 45 Light"/>
      <w:sz w:val="24"/>
      <w:szCs w:val="24"/>
    </w:rPr>
  </w:style>
  <w:style w:type="character" w:customStyle="1" w:styleId="A4">
    <w:name w:val="A4"/>
    <w:uiPriority w:val="99"/>
    <w:rsid w:val="00EF4677"/>
    <w:rPr>
      <w:rFonts w:cs="Frutiger LT Pro 45 Light"/>
      <w:color w:val="000000"/>
      <w:sz w:val="21"/>
      <w:szCs w:val="21"/>
    </w:rPr>
  </w:style>
  <w:style w:type="character" w:customStyle="1" w:styleId="A0">
    <w:name w:val="A0"/>
    <w:uiPriority w:val="99"/>
    <w:rsid w:val="00EF4677"/>
    <w:rPr>
      <w:rFonts w:cs="Frutiger LT Pro 45 Light"/>
      <w:color w:val="000000"/>
      <w:sz w:val="19"/>
      <w:szCs w:val="19"/>
    </w:rPr>
  </w:style>
  <w:style w:type="paragraph" w:customStyle="1" w:styleId="Pa0">
    <w:name w:val="Pa0"/>
    <w:basedOn w:val="Standard"/>
    <w:next w:val="Standard"/>
    <w:uiPriority w:val="99"/>
    <w:rsid w:val="008720B3"/>
    <w:pPr>
      <w:autoSpaceDE w:val="0"/>
      <w:autoSpaceDN w:val="0"/>
      <w:adjustRightInd w:val="0"/>
      <w:spacing w:after="0" w:line="241" w:lineRule="atLeast"/>
      <w:jc w:val="left"/>
    </w:pPr>
    <w:rPr>
      <w:rFonts w:ascii="Frutiger LT Pro 45 Light" w:hAnsi="Frutiger LT Pro 45 Light"/>
      <w:sz w:val="24"/>
      <w:szCs w:val="24"/>
    </w:rPr>
  </w:style>
  <w:style w:type="paragraph" w:customStyle="1" w:styleId="Default">
    <w:name w:val="Default"/>
    <w:rsid w:val="00CC25B1"/>
    <w:pPr>
      <w:autoSpaceDE w:val="0"/>
      <w:autoSpaceDN w:val="0"/>
      <w:adjustRightInd w:val="0"/>
      <w:spacing w:after="0" w:line="240" w:lineRule="auto"/>
    </w:pPr>
    <w:rPr>
      <w:rFonts w:ascii="Frutiger LT Pro 45 Light" w:hAnsi="Frutiger LT Pro 45 Light" w:cs="Frutiger LT Pro 45 Light"/>
      <w:color w:val="000000"/>
      <w:sz w:val="24"/>
      <w:szCs w:val="24"/>
    </w:rPr>
  </w:style>
  <w:style w:type="character" w:customStyle="1" w:styleId="A1">
    <w:name w:val="A1"/>
    <w:uiPriority w:val="99"/>
    <w:rsid w:val="00CC25B1"/>
    <w:rPr>
      <w:rFonts w:cs="Frutiger LT Pro 45 Light"/>
      <w:b/>
      <w:bCs/>
      <w:color w:val="000000"/>
      <w:sz w:val="60"/>
      <w:szCs w:val="60"/>
    </w:rPr>
  </w:style>
  <w:style w:type="paragraph" w:customStyle="1" w:styleId="Pa1">
    <w:name w:val="Pa1"/>
    <w:basedOn w:val="Default"/>
    <w:next w:val="Default"/>
    <w:uiPriority w:val="99"/>
    <w:rsid w:val="00463260"/>
    <w:pPr>
      <w:spacing w:line="241" w:lineRule="atLeast"/>
    </w:pPr>
    <w:rPr>
      <w:rFonts w:cstheme="minorBidi"/>
      <w:color w:val="auto"/>
    </w:rPr>
  </w:style>
  <w:style w:type="table" w:styleId="Gitternetztabelle1hellAkzent5">
    <w:name w:val="Grid Table 1 Light Accent 5"/>
    <w:basedOn w:val="NormaleTabelle"/>
    <w:uiPriority w:val="46"/>
    <w:rsid w:val="002C466C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76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88691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528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2593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40507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74446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675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96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9421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6707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856009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3043648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270531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140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838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942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7450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5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30077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49765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4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0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8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4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4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4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13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6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24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4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5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43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0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16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9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9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5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1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9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0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34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3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56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9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9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0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0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6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5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2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3.xml"/><Relationship Id="rId18" Type="http://schemas.openxmlformats.org/officeDocument/2006/relationships/footer" Target="footer6.xml"/><Relationship Id="rId26" Type="http://schemas.openxmlformats.org/officeDocument/2006/relationships/image" Target="media/image8.png"/><Relationship Id="rId21" Type="http://schemas.openxmlformats.org/officeDocument/2006/relationships/image" Target="media/image3.png"/><Relationship Id="rId34" Type="http://schemas.openxmlformats.org/officeDocument/2006/relationships/header" Target="header7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eader" Target="header5.xml"/><Relationship Id="rId25" Type="http://schemas.openxmlformats.org/officeDocument/2006/relationships/image" Target="media/image7.png"/><Relationship Id="rId33" Type="http://schemas.openxmlformats.org/officeDocument/2006/relationships/footer" Target="footer8.xm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oter" Target="footer5.xml"/><Relationship Id="rId20" Type="http://schemas.openxmlformats.org/officeDocument/2006/relationships/image" Target="media/image2.png"/><Relationship Id="rId29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6.png"/><Relationship Id="rId32" Type="http://schemas.openxmlformats.org/officeDocument/2006/relationships/footer" Target="footer7.xml"/><Relationship Id="rId37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23" Type="http://schemas.openxmlformats.org/officeDocument/2006/relationships/image" Target="media/image5.png"/><Relationship Id="rId28" Type="http://schemas.openxmlformats.org/officeDocument/2006/relationships/image" Target="media/image10.png"/><Relationship Id="rId36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image" Target="media/image1.png"/><Relationship Id="rId31" Type="http://schemas.openxmlformats.org/officeDocument/2006/relationships/header" Target="header6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Relationship Id="rId22" Type="http://schemas.openxmlformats.org/officeDocument/2006/relationships/image" Target="media/image4.png"/><Relationship Id="rId27" Type="http://schemas.openxmlformats.org/officeDocument/2006/relationships/image" Target="media/image9.png"/><Relationship Id="rId30" Type="http://schemas.openxmlformats.org/officeDocument/2006/relationships/image" Target="media/image12.png"/><Relationship Id="rId35" Type="http://schemas.openxmlformats.org/officeDocument/2006/relationships/footer" Target="footer9.xml"/><Relationship Id="rId8" Type="http://schemas.openxmlformats.org/officeDocument/2006/relationships/header" Target="header1.xml"/><Relationship Id="rId3" Type="http://schemas.openxmlformats.org/officeDocument/2006/relationships/styles" Target="styl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F7B59594E75428284CE252DC3EE712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6275635-F640-4269-A8B0-8D6432CE77D7}"/>
      </w:docPartPr>
      <w:docPartBody>
        <w:p w:rsidR="0049505E" w:rsidRDefault="0065265D">
          <w:r w:rsidRPr="00047E01">
            <w:rPr>
              <w:rStyle w:val="Platzhaltertext"/>
            </w:rPr>
            <w:t>[Titel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utiger LT Pro 45 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11E38"/>
    <w:rsid w:val="00302D49"/>
    <w:rsid w:val="003123D8"/>
    <w:rsid w:val="0038694B"/>
    <w:rsid w:val="003A790E"/>
    <w:rsid w:val="00411E38"/>
    <w:rsid w:val="00444C3F"/>
    <w:rsid w:val="0049505E"/>
    <w:rsid w:val="00534AD3"/>
    <w:rsid w:val="005A133C"/>
    <w:rsid w:val="0065265D"/>
    <w:rsid w:val="007D2255"/>
    <w:rsid w:val="0083004B"/>
    <w:rsid w:val="008312C0"/>
    <w:rsid w:val="00860680"/>
    <w:rsid w:val="008B2116"/>
    <w:rsid w:val="008F3348"/>
    <w:rsid w:val="008F701B"/>
    <w:rsid w:val="00902546"/>
    <w:rsid w:val="00A57BB7"/>
    <w:rsid w:val="00A657E4"/>
    <w:rsid w:val="00B15FB1"/>
    <w:rsid w:val="00B60D92"/>
    <w:rsid w:val="00BE1916"/>
    <w:rsid w:val="00C919C6"/>
    <w:rsid w:val="00CE5AF2"/>
    <w:rsid w:val="00DF04A9"/>
    <w:rsid w:val="00E533DF"/>
    <w:rsid w:val="00EB12A2"/>
    <w:rsid w:val="00ED26B6"/>
    <w:rsid w:val="00F04BA1"/>
    <w:rsid w:val="00F34F74"/>
    <w:rsid w:val="00F60B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de-CH" w:eastAsia="de-C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CE5AF2"/>
    <w:rPr>
      <w:color w:val="808080"/>
    </w:rPr>
  </w:style>
  <w:style w:type="paragraph" w:customStyle="1" w:styleId="49071E29B714466DB318BC1C6180920B">
    <w:name w:val="49071E29B714466DB318BC1C6180920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1F94C5-7B5D-4D05-A7F3-CC42654CA1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328</Words>
  <Characters>2072</Characters>
  <Application>Microsoft Office Word</Application>
  <DocSecurity>0</DocSecurity>
  <Lines>17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Assignment 3</vt:lpstr>
    </vt:vector>
  </TitlesOfParts>
  <Company/>
  <LinksUpToDate>false</LinksUpToDate>
  <CharactersWithSpaces>2396</CharactersWithSpaces>
  <SharedDoc>false</SharedDoc>
  <HLinks>
    <vt:vector size="114" baseType="variant">
      <vt:variant>
        <vt:i4>1441855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56935763</vt:lpwstr>
      </vt:variant>
      <vt:variant>
        <vt:i4>117970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7295269</vt:lpwstr>
      </vt:variant>
      <vt:variant>
        <vt:i4>1245236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7295268</vt:lpwstr>
      </vt:variant>
      <vt:variant>
        <vt:i4>183506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7295267</vt:lpwstr>
      </vt:variant>
      <vt:variant>
        <vt:i4>190059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7295266</vt:lpwstr>
      </vt:variant>
      <vt:variant>
        <vt:i4>1966132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7295265</vt:lpwstr>
      </vt:variant>
      <vt:variant>
        <vt:i4>203166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7295264</vt:lpwstr>
      </vt:variant>
      <vt:variant>
        <vt:i4>157291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7295263</vt:lpwstr>
      </vt:variant>
      <vt:variant>
        <vt:i4>16384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7295262</vt:lpwstr>
      </vt:variant>
      <vt:variant>
        <vt:i4>170398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7295261</vt:lpwstr>
      </vt:variant>
      <vt:variant>
        <vt:i4>176952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7295260</vt:lpwstr>
      </vt:variant>
      <vt:variant>
        <vt:i4>117970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7295259</vt:lpwstr>
      </vt:variant>
      <vt:variant>
        <vt:i4>124523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7295258</vt:lpwstr>
      </vt:variant>
      <vt:variant>
        <vt:i4>183506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7295257</vt:lpwstr>
      </vt:variant>
      <vt:variant>
        <vt:i4>190059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7295256</vt:lpwstr>
      </vt:variant>
      <vt:variant>
        <vt:i4>19661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7295255</vt:lpwstr>
      </vt:variant>
      <vt:variant>
        <vt:i4>203167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7295254</vt:lpwstr>
      </vt:variant>
      <vt:variant>
        <vt:i4>157291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7295253</vt:lpwstr>
      </vt:variant>
      <vt:variant>
        <vt:i4>163845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729525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</dc:title>
  <dc:subject/>
  <dc:creator>Yasmin Lützelschwab</dc:creator>
  <cp:keywords/>
  <dc:description/>
  <cp:lastModifiedBy>Lützelschwab Yasmin (luetzyas)</cp:lastModifiedBy>
  <cp:revision>302</cp:revision>
  <cp:lastPrinted>2021-06-13T21:41:00Z</cp:lastPrinted>
  <dcterms:created xsi:type="dcterms:W3CDTF">2021-06-06T13:09:00Z</dcterms:created>
  <dcterms:modified xsi:type="dcterms:W3CDTF">2021-06-13T2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0">
    <vt:lpwstr>fd2deaf8-3f44-4ae6-a27a-066efc1b9f93</vt:lpwstr>
  </property>
  <property fmtid="{D5CDD505-2E9C-101B-9397-08002B2CF9AE}" pid="3" name="CitaviDocumentProperty_6">
    <vt:lpwstr>True</vt:lpwstr>
  </property>
  <property fmtid="{D5CDD505-2E9C-101B-9397-08002B2CF9AE}" pid="4" name="CitaviDocumentProperty_8">
    <vt:lpwstr>CloudProjectKey=obq59296pe2byv1j9irnfjhbi2hjb55j9niefr5; ProjectName=StratM Assignment 03</vt:lpwstr>
  </property>
  <property fmtid="{D5CDD505-2E9C-101B-9397-08002B2CF9AE}" pid="5" name="CitaviDocumentProperty_7">
    <vt:lpwstr>StratM Assignment 03</vt:lpwstr>
  </property>
  <property fmtid="{D5CDD505-2E9C-101B-9397-08002B2CF9AE}" pid="6" name="CitaviDocumentProperty_1">
    <vt:lpwstr>6.8.0.0</vt:lpwstr>
  </property>
</Properties>
</file>